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D6A0A1" w14:textId="77777777" w:rsidR="0067089A" w:rsidRPr="0016032E" w:rsidRDefault="0067089A" w:rsidP="0067089A">
      <w:pPr>
        <w:pStyle w:val="BodyText2"/>
        <w:ind w:left="851" w:hanging="851"/>
        <w:jc w:val="both"/>
        <w:rPr>
          <w:sz w:val="21"/>
          <w:szCs w:val="16"/>
        </w:rPr>
      </w:pPr>
      <w:r w:rsidRPr="0016032E">
        <w:rPr>
          <w:sz w:val="21"/>
          <w:szCs w:val="16"/>
        </w:rPr>
        <w:t xml:space="preserve">Table S2 QTLs for </w:t>
      </w:r>
      <w:r w:rsidRPr="0016032E">
        <w:rPr>
          <w:rFonts w:hint="eastAsia"/>
          <w:b w:val="0"/>
        </w:rPr>
        <w:t>grain size</w:t>
      </w:r>
      <w:r w:rsidRPr="0016032E">
        <w:rPr>
          <w:b w:val="0"/>
          <w:szCs w:val="24"/>
          <w:lang w:val="en-US"/>
        </w:rPr>
        <w:t xml:space="preserve"> </w:t>
      </w:r>
      <w:r w:rsidRPr="0016032E">
        <w:rPr>
          <w:rFonts w:hint="eastAsia"/>
          <w:b w:val="0"/>
          <w:szCs w:val="24"/>
          <w:lang w:val="en-US"/>
        </w:rPr>
        <w:t>traits</w:t>
      </w:r>
      <w:r w:rsidRPr="0016032E">
        <w:rPr>
          <w:sz w:val="21"/>
          <w:szCs w:val="16"/>
        </w:rPr>
        <w:t xml:space="preserve"> detected in the DH population of </w:t>
      </w:r>
      <w:proofErr w:type="spellStart"/>
      <w:r w:rsidRPr="0016032E">
        <w:rPr>
          <w:sz w:val="21"/>
          <w:szCs w:val="16"/>
        </w:rPr>
        <w:t>Naso</w:t>
      </w:r>
      <w:proofErr w:type="spellEnd"/>
      <w:r w:rsidRPr="0016032E">
        <w:rPr>
          <w:sz w:val="21"/>
          <w:szCs w:val="16"/>
        </w:rPr>
        <w:t xml:space="preserve"> </w:t>
      </w:r>
      <w:proofErr w:type="spellStart"/>
      <w:r w:rsidRPr="0016032E">
        <w:rPr>
          <w:sz w:val="21"/>
          <w:szCs w:val="16"/>
        </w:rPr>
        <w:t>Nijo</w:t>
      </w:r>
      <w:proofErr w:type="spellEnd"/>
      <w:r w:rsidRPr="0016032E">
        <w:rPr>
          <w:sz w:val="21"/>
          <w:szCs w:val="16"/>
        </w:rPr>
        <w:t xml:space="preserve"> × TX9425 from </w:t>
      </w:r>
      <w:r w:rsidRPr="0016032E">
        <w:rPr>
          <w:rFonts w:hint="eastAsia"/>
          <w:sz w:val="21"/>
          <w:szCs w:val="16"/>
        </w:rPr>
        <w:t xml:space="preserve">different </w:t>
      </w:r>
      <w:r w:rsidRPr="0016032E">
        <w:rPr>
          <w:sz w:val="21"/>
          <w:szCs w:val="16"/>
        </w:rPr>
        <w:t>environments</w:t>
      </w:r>
    </w:p>
    <w:tbl>
      <w:tblPr>
        <w:tblW w:w="8368" w:type="dxa"/>
        <w:jc w:val="center"/>
        <w:tblLayout w:type="fixed"/>
        <w:tblLook w:val="0000" w:firstRow="0" w:lastRow="0" w:firstColumn="0" w:lastColumn="0" w:noHBand="0" w:noVBand="0"/>
      </w:tblPr>
      <w:tblGrid>
        <w:gridCol w:w="569"/>
        <w:gridCol w:w="799"/>
        <w:gridCol w:w="800"/>
        <w:gridCol w:w="763"/>
        <w:gridCol w:w="1300"/>
        <w:gridCol w:w="1100"/>
        <w:gridCol w:w="900"/>
        <w:gridCol w:w="591"/>
        <w:gridCol w:w="700"/>
        <w:gridCol w:w="846"/>
      </w:tblGrid>
      <w:tr w:rsidR="0016032E" w:rsidRPr="0016032E" w14:paraId="7CEED361" w14:textId="77777777" w:rsidTr="005F415B">
        <w:trPr>
          <w:trHeight w:val="580"/>
          <w:jc w:val="center"/>
        </w:trPr>
        <w:tc>
          <w:tcPr>
            <w:tcW w:w="5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DD08DF" w14:textId="77777777" w:rsidR="0067089A" w:rsidRPr="0016032E" w:rsidRDefault="0067089A" w:rsidP="005F415B">
            <w:pPr>
              <w:jc w:val="both"/>
              <w:rPr>
                <w:b/>
                <w:bCs/>
                <w:sz w:val="15"/>
                <w:szCs w:val="15"/>
              </w:rPr>
            </w:pPr>
            <w:r w:rsidRPr="0016032E">
              <w:rPr>
                <w:b/>
                <w:bCs/>
                <w:sz w:val="15"/>
                <w:szCs w:val="15"/>
              </w:rPr>
              <w:t>Trait</w:t>
            </w:r>
          </w:p>
        </w:tc>
        <w:tc>
          <w:tcPr>
            <w:tcW w:w="7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AA1852" w14:textId="77777777" w:rsidR="0067089A" w:rsidRPr="0016032E" w:rsidRDefault="0067089A" w:rsidP="005F415B">
            <w:pPr>
              <w:jc w:val="both"/>
              <w:rPr>
                <w:b/>
                <w:bCs/>
                <w:sz w:val="15"/>
                <w:szCs w:val="15"/>
              </w:rPr>
            </w:pPr>
            <w:r w:rsidRPr="0016032E">
              <w:rPr>
                <w:b/>
                <w:bCs/>
                <w:sz w:val="15"/>
                <w:szCs w:val="15"/>
              </w:rPr>
              <w:t>Location</w:t>
            </w:r>
          </w:p>
        </w:tc>
        <w:tc>
          <w:tcPr>
            <w:tcW w:w="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73DC4E" w14:textId="77777777" w:rsidR="0067089A" w:rsidRPr="0016032E" w:rsidRDefault="0067089A" w:rsidP="005F415B">
            <w:pPr>
              <w:jc w:val="both"/>
              <w:rPr>
                <w:b/>
                <w:bCs/>
                <w:sz w:val="15"/>
                <w:szCs w:val="15"/>
              </w:rPr>
            </w:pPr>
            <w:r w:rsidRPr="0016032E">
              <w:rPr>
                <w:b/>
                <w:bCs/>
                <w:sz w:val="15"/>
                <w:szCs w:val="15"/>
              </w:rPr>
              <w:t>Linkage</w:t>
            </w:r>
          </w:p>
          <w:p w14:paraId="38D75FFF" w14:textId="77777777" w:rsidR="0067089A" w:rsidRPr="0016032E" w:rsidRDefault="0067089A" w:rsidP="005F415B">
            <w:pPr>
              <w:jc w:val="both"/>
              <w:rPr>
                <w:b/>
                <w:bCs/>
                <w:sz w:val="15"/>
                <w:szCs w:val="15"/>
              </w:rPr>
            </w:pPr>
            <w:r w:rsidRPr="0016032E">
              <w:rPr>
                <w:b/>
                <w:bCs/>
                <w:sz w:val="15"/>
                <w:szCs w:val="15"/>
              </w:rPr>
              <w:t>group</w:t>
            </w:r>
          </w:p>
        </w:tc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8A944D" w14:textId="77777777" w:rsidR="0067089A" w:rsidRPr="0016032E" w:rsidRDefault="0067089A" w:rsidP="005F415B">
            <w:pPr>
              <w:ind w:right="-108"/>
              <w:jc w:val="both"/>
              <w:rPr>
                <w:b/>
                <w:bCs/>
                <w:iCs/>
                <w:sz w:val="15"/>
                <w:szCs w:val="15"/>
              </w:rPr>
            </w:pPr>
            <w:r w:rsidRPr="0016032E">
              <w:rPr>
                <w:b/>
                <w:bCs/>
                <w:iCs/>
                <w:sz w:val="15"/>
                <w:szCs w:val="15"/>
              </w:rPr>
              <w:t>QTL name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681F93" w14:textId="77777777" w:rsidR="0067089A" w:rsidRPr="0016032E" w:rsidRDefault="0067089A" w:rsidP="005F415B">
            <w:pPr>
              <w:ind w:right="-118"/>
              <w:jc w:val="both"/>
              <w:rPr>
                <w:b/>
                <w:bCs/>
                <w:iCs/>
                <w:sz w:val="15"/>
                <w:szCs w:val="15"/>
              </w:rPr>
            </w:pPr>
            <w:r w:rsidRPr="0016032E">
              <w:rPr>
                <w:b/>
                <w:bCs/>
                <w:iCs/>
                <w:sz w:val="15"/>
                <w:szCs w:val="15"/>
              </w:rPr>
              <w:t>2_LOD interval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8FF675" w14:textId="77777777" w:rsidR="0067089A" w:rsidRPr="0016032E" w:rsidRDefault="0067089A" w:rsidP="005F415B">
            <w:pPr>
              <w:jc w:val="both"/>
              <w:rPr>
                <w:b/>
                <w:bCs/>
                <w:sz w:val="15"/>
                <w:szCs w:val="15"/>
              </w:rPr>
            </w:pPr>
            <w:r w:rsidRPr="0016032E">
              <w:rPr>
                <w:b/>
                <w:bCs/>
                <w:sz w:val="15"/>
                <w:szCs w:val="15"/>
              </w:rPr>
              <w:t>Nearest mark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EEDF37" w14:textId="77777777" w:rsidR="0067089A" w:rsidRPr="0016032E" w:rsidRDefault="0067089A" w:rsidP="005F415B">
            <w:pPr>
              <w:jc w:val="both"/>
              <w:rPr>
                <w:b/>
                <w:bCs/>
                <w:sz w:val="15"/>
                <w:szCs w:val="15"/>
              </w:rPr>
            </w:pPr>
            <w:r w:rsidRPr="0016032E">
              <w:rPr>
                <w:b/>
                <w:bCs/>
                <w:sz w:val="15"/>
                <w:szCs w:val="15"/>
              </w:rPr>
              <w:t>Position</w:t>
            </w:r>
          </w:p>
          <w:p w14:paraId="40F60C6F" w14:textId="77777777" w:rsidR="0067089A" w:rsidRPr="0016032E" w:rsidRDefault="0067089A" w:rsidP="005F415B">
            <w:pPr>
              <w:jc w:val="both"/>
              <w:rPr>
                <w:b/>
                <w:bCs/>
                <w:sz w:val="15"/>
                <w:szCs w:val="15"/>
              </w:rPr>
            </w:pPr>
            <w:r w:rsidRPr="0016032E">
              <w:rPr>
                <w:b/>
                <w:bCs/>
                <w:sz w:val="15"/>
                <w:szCs w:val="15"/>
              </w:rPr>
              <w:t>(</w:t>
            </w:r>
            <w:proofErr w:type="spellStart"/>
            <w:r w:rsidRPr="0016032E">
              <w:rPr>
                <w:b/>
                <w:bCs/>
                <w:sz w:val="15"/>
                <w:szCs w:val="15"/>
              </w:rPr>
              <w:t>cM</w:t>
            </w:r>
            <w:proofErr w:type="spellEnd"/>
            <w:r w:rsidRPr="0016032E">
              <w:rPr>
                <w:b/>
                <w:bCs/>
                <w:sz w:val="15"/>
                <w:szCs w:val="15"/>
              </w:rPr>
              <w:t>)</w:t>
            </w:r>
          </w:p>
        </w:tc>
        <w:tc>
          <w:tcPr>
            <w:tcW w:w="5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47D4CB" w14:textId="77777777" w:rsidR="0067089A" w:rsidRPr="0016032E" w:rsidRDefault="0067089A" w:rsidP="005F415B">
            <w:pPr>
              <w:jc w:val="both"/>
              <w:rPr>
                <w:b/>
                <w:bCs/>
                <w:sz w:val="15"/>
                <w:szCs w:val="15"/>
              </w:rPr>
            </w:pPr>
            <w:r w:rsidRPr="0016032E">
              <w:rPr>
                <w:b/>
                <w:bCs/>
                <w:sz w:val="15"/>
                <w:szCs w:val="15"/>
              </w:rPr>
              <w:t>LOD</w:t>
            </w:r>
          </w:p>
        </w:tc>
        <w:tc>
          <w:tcPr>
            <w:tcW w:w="7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BB3ABF" w14:textId="77777777" w:rsidR="0067089A" w:rsidRPr="0016032E" w:rsidRDefault="0067089A" w:rsidP="005F415B">
            <w:pPr>
              <w:jc w:val="both"/>
              <w:rPr>
                <w:b/>
                <w:bCs/>
                <w:sz w:val="15"/>
                <w:szCs w:val="15"/>
              </w:rPr>
            </w:pPr>
            <w:r w:rsidRPr="0016032E">
              <w:rPr>
                <w:b/>
                <w:bCs/>
                <w:sz w:val="15"/>
                <w:szCs w:val="15"/>
              </w:rPr>
              <w:t>R</w:t>
            </w:r>
            <w:r w:rsidRPr="0016032E">
              <w:rPr>
                <w:b/>
                <w:bCs/>
                <w:sz w:val="15"/>
                <w:szCs w:val="15"/>
                <w:vertAlign w:val="superscript"/>
              </w:rPr>
              <w:t xml:space="preserve">2 </w:t>
            </w:r>
            <w:r w:rsidRPr="0016032E">
              <w:rPr>
                <w:b/>
                <w:bCs/>
                <w:sz w:val="15"/>
                <w:szCs w:val="15"/>
              </w:rPr>
              <w:t>(%)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C9AAC5" w14:textId="77777777" w:rsidR="0067089A" w:rsidRPr="0016032E" w:rsidRDefault="0067089A" w:rsidP="005F415B">
            <w:pPr>
              <w:jc w:val="both"/>
              <w:rPr>
                <w:b/>
                <w:bCs/>
                <w:sz w:val="15"/>
                <w:szCs w:val="15"/>
              </w:rPr>
            </w:pPr>
            <w:r w:rsidRPr="0016032E">
              <w:rPr>
                <w:b/>
                <w:bCs/>
                <w:sz w:val="15"/>
                <w:szCs w:val="15"/>
              </w:rPr>
              <w:t>Additive</w:t>
            </w:r>
          </w:p>
          <w:p w14:paraId="28A92B4C" w14:textId="77777777" w:rsidR="0067089A" w:rsidRPr="0016032E" w:rsidRDefault="0067089A" w:rsidP="005F415B">
            <w:pPr>
              <w:jc w:val="both"/>
              <w:rPr>
                <w:b/>
                <w:bCs/>
                <w:sz w:val="15"/>
                <w:szCs w:val="15"/>
              </w:rPr>
            </w:pPr>
            <w:r w:rsidRPr="0016032E">
              <w:rPr>
                <w:b/>
                <w:bCs/>
                <w:sz w:val="15"/>
                <w:szCs w:val="15"/>
              </w:rPr>
              <w:t xml:space="preserve"> effect</w:t>
            </w:r>
          </w:p>
        </w:tc>
      </w:tr>
      <w:tr w:rsidR="0016032E" w:rsidRPr="0016032E" w14:paraId="4F575C0F" w14:textId="77777777" w:rsidTr="005F415B">
        <w:trPr>
          <w:trHeight w:hRule="exact" w:val="227"/>
          <w:jc w:val="center"/>
        </w:trPr>
        <w:tc>
          <w:tcPr>
            <w:tcW w:w="569" w:type="dxa"/>
            <w:tcBorders>
              <w:top w:val="single" w:sz="4" w:space="0" w:color="auto"/>
            </w:tcBorders>
            <w:noWrap/>
            <w:vAlign w:val="center"/>
          </w:tcPr>
          <w:p w14:paraId="71302918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GL</w:t>
            </w:r>
          </w:p>
        </w:tc>
        <w:tc>
          <w:tcPr>
            <w:tcW w:w="799" w:type="dxa"/>
            <w:tcBorders>
              <w:top w:val="single" w:sz="4" w:space="0" w:color="auto"/>
            </w:tcBorders>
            <w:noWrap/>
            <w:vAlign w:val="center"/>
          </w:tcPr>
          <w:p w14:paraId="5FA57D78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HZ07</w:t>
            </w:r>
          </w:p>
        </w:tc>
        <w:tc>
          <w:tcPr>
            <w:tcW w:w="800" w:type="dxa"/>
            <w:tcBorders>
              <w:top w:val="single" w:sz="4" w:space="0" w:color="auto"/>
            </w:tcBorders>
            <w:noWrap/>
            <w:vAlign w:val="center"/>
          </w:tcPr>
          <w:p w14:paraId="6ACB594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1H</w:t>
            </w:r>
          </w:p>
        </w:tc>
        <w:tc>
          <w:tcPr>
            <w:tcW w:w="763" w:type="dxa"/>
            <w:tcBorders>
              <w:top w:val="single" w:sz="4" w:space="0" w:color="auto"/>
            </w:tcBorders>
            <w:vAlign w:val="center"/>
          </w:tcPr>
          <w:p w14:paraId="162C0BB3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Gl1.1</w:t>
            </w:r>
          </w:p>
        </w:tc>
        <w:tc>
          <w:tcPr>
            <w:tcW w:w="1300" w:type="dxa"/>
            <w:tcBorders>
              <w:top w:val="single" w:sz="4" w:space="0" w:color="auto"/>
            </w:tcBorders>
            <w:vAlign w:val="center"/>
          </w:tcPr>
          <w:p w14:paraId="32C999E2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single" w:sz="4" w:space="0" w:color="auto"/>
            </w:tcBorders>
            <w:noWrap/>
            <w:vAlign w:val="center"/>
          </w:tcPr>
          <w:p w14:paraId="7B21545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56408D2</w:t>
            </w:r>
          </w:p>
        </w:tc>
        <w:tc>
          <w:tcPr>
            <w:tcW w:w="900" w:type="dxa"/>
            <w:tcBorders>
              <w:top w:val="single" w:sz="4" w:space="0" w:color="auto"/>
            </w:tcBorders>
            <w:noWrap/>
            <w:vAlign w:val="center"/>
          </w:tcPr>
          <w:p w14:paraId="48AE1E6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3.53</w:t>
            </w:r>
          </w:p>
        </w:tc>
        <w:tc>
          <w:tcPr>
            <w:tcW w:w="591" w:type="dxa"/>
            <w:tcBorders>
              <w:top w:val="single" w:sz="4" w:space="0" w:color="auto"/>
            </w:tcBorders>
            <w:noWrap/>
            <w:vAlign w:val="center"/>
          </w:tcPr>
          <w:p w14:paraId="5AD1D65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3.82</w:t>
            </w:r>
          </w:p>
        </w:tc>
        <w:tc>
          <w:tcPr>
            <w:tcW w:w="700" w:type="dxa"/>
            <w:tcBorders>
              <w:top w:val="single" w:sz="4" w:space="0" w:color="auto"/>
            </w:tcBorders>
            <w:noWrap/>
            <w:vAlign w:val="center"/>
          </w:tcPr>
          <w:p w14:paraId="3F18E84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9.9</w:t>
            </w:r>
          </w:p>
        </w:tc>
        <w:tc>
          <w:tcPr>
            <w:tcW w:w="846" w:type="dxa"/>
            <w:tcBorders>
              <w:top w:val="single" w:sz="4" w:space="0" w:color="auto"/>
            </w:tcBorders>
            <w:noWrap/>
            <w:vAlign w:val="center"/>
          </w:tcPr>
          <w:p w14:paraId="3992C9E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1</w:t>
            </w:r>
          </w:p>
        </w:tc>
      </w:tr>
      <w:tr w:rsidR="0016032E" w:rsidRPr="0016032E" w14:paraId="58DAFDF4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65738270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1B5FFE79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4CB21E2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683ABE57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1.2</w:t>
            </w:r>
          </w:p>
        </w:tc>
        <w:tc>
          <w:tcPr>
            <w:tcW w:w="1300" w:type="dxa"/>
            <w:vAlign w:val="center"/>
          </w:tcPr>
          <w:p w14:paraId="30A4EE17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424EC41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67579D2</w:t>
            </w:r>
          </w:p>
        </w:tc>
        <w:tc>
          <w:tcPr>
            <w:tcW w:w="900" w:type="dxa"/>
            <w:noWrap/>
            <w:vAlign w:val="center"/>
          </w:tcPr>
          <w:p w14:paraId="62C4A69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5.56</w:t>
            </w:r>
          </w:p>
        </w:tc>
        <w:tc>
          <w:tcPr>
            <w:tcW w:w="591" w:type="dxa"/>
            <w:noWrap/>
            <w:vAlign w:val="center"/>
          </w:tcPr>
          <w:p w14:paraId="2D38476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.98</w:t>
            </w:r>
          </w:p>
        </w:tc>
        <w:tc>
          <w:tcPr>
            <w:tcW w:w="700" w:type="dxa"/>
            <w:noWrap/>
            <w:vAlign w:val="center"/>
          </w:tcPr>
          <w:p w14:paraId="6317EBA5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.2</w:t>
            </w:r>
          </w:p>
        </w:tc>
        <w:tc>
          <w:tcPr>
            <w:tcW w:w="846" w:type="dxa"/>
            <w:noWrap/>
            <w:vAlign w:val="center"/>
          </w:tcPr>
          <w:p w14:paraId="27B7FFB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055</w:t>
            </w:r>
          </w:p>
        </w:tc>
      </w:tr>
      <w:tr w:rsidR="0016032E" w:rsidRPr="0016032E" w14:paraId="27F1C75F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644D62F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07DB6C97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07E186D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71FDCEF9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1.3</w:t>
            </w:r>
          </w:p>
        </w:tc>
        <w:tc>
          <w:tcPr>
            <w:tcW w:w="1300" w:type="dxa"/>
            <w:vAlign w:val="center"/>
          </w:tcPr>
          <w:p w14:paraId="30FA1880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058AABA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8653740S3</w:t>
            </w:r>
          </w:p>
        </w:tc>
        <w:tc>
          <w:tcPr>
            <w:tcW w:w="900" w:type="dxa"/>
            <w:noWrap/>
            <w:vAlign w:val="center"/>
          </w:tcPr>
          <w:p w14:paraId="33E83EF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3.25</w:t>
            </w:r>
          </w:p>
        </w:tc>
        <w:tc>
          <w:tcPr>
            <w:tcW w:w="591" w:type="dxa"/>
            <w:noWrap/>
            <w:vAlign w:val="center"/>
          </w:tcPr>
          <w:p w14:paraId="6FC4A25B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7.38</w:t>
            </w:r>
          </w:p>
        </w:tc>
        <w:tc>
          <w:tcPr>
            <w:tcW w:w="700" w:type="dxa"/>
            <w:noWrap/>
            <w:vAlign w:val="center"/>
          </w:tcPr>
          <w:p w14:paraId="65957D55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9.5</w:t>
            </w:r>
          </w:p>
        </w:tc>
        <w:tc>
          <w:tcPr>
            <w:tcW w:w="846" w:type="dxa"/>
            <w:noWrap/>
            <w:vAlign w:val="center"/>
          </w:tcPr>
          <w:p w14:paraId="32F624E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16</w:t>
            </w:r>
          </w:p>
        </w:tc>
      </w:tr>
      <w:tr w:rsidR="0016032E" w:rsidRPr="0016032E" w14:paraId="66EFCD97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017A561E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4D465EC4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1FAE62F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3H</w:t>
            </w:r>
          </w:p>
        </w:tc>
        <w:tc>
          <w:tcPr>
            <w:tcW w:w="763" w:type="dxa"/>
          </w:tcPr>
          <w:p w14:paraId="00167F69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1.4</w:t>
            </w:r>
          </w:p>
        </w:tc>
        <w:tc>
          <w:tcPr>
            <w:tcW w:w="1300" w:type="dxa"/>
            <w:vAlign w:val="center"/>
          </w:tcPr>
          <w:p w14:paraId="7A229A09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1C7C42A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GBM1059</w:t>
            </w:r>
          </w:p>
        </w:tc>
        <w:tc>
          <w:tcPr>
            <w:tcW w:w="900" w:type="dxa"/>
            <w:noWrap/>
            <w:vAlign w:val="center"/>
          </w:tcPr>
          <w:p w14:paraId="66150F9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32.559</w:t>
            </w:r>
          </w:p>
        </w:tc>
        <w:tc>
          <w:tcPr>
            <w:tcW w:w="591" w:type="dxa"/>
            <w:noWrap/>
            <w:vAlign w:val="center"/>
          </w:tcPr>
          <w:p w14:paraId="51045D1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7.36</w:t>
            </w:r>
          </w:p>
        </w:tc>
        <w:tc>
          <w:tcPr>
            <w:tcW w:w="700" w:type="dxa"/>
            <w:noWrap/>
            <w:vAlign w:val="center"/>
          </w:tcPr>
          <w:p w14:paraId="2F74F708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9.5</w:t>
            </w:r>
          </w:p>
        </w:tc>
        <w:tc>
          <w:tcPr>
            <w:tcW w:w="846" w:type="dxa"/>
            <w:noWrap/>
            <w:vAlign w:val="center"/>
          </w:tcPr>
          <w:p w14:paraId="3535AB0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068</w:t>
            </w:r>
          </w:p>
        </w:tc>
      </w:tr>
      <w:tr w:rsidR="0016032E" w:rsidRPr="0016032E" w14:paraId="3FD78042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18AEF8B8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0B885CA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0958044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3H</w:t>
            </w:r>
          </w:p>
        </w:tc>
        <w:tc>
          <w:tcPr>
            <w:tcW w:w="763" w:type="dxa"/>
          </w:tcPr>
          <w:p w14:paraId="10AA0BAA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1.5</w:t>
            </w:r>
          </w:p>
        </w:tc>
        <w:tc>
          <w:tcPr>
            <w:tcW w:w="1300" w:type="dxa"/>
            <w:vAlign w:val="center"/>
          </w:tcPr>
          <w:p w14:paraId="668E3EB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7A09CB8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00013392D5</w:t>
            </w:r>
          </w:p>
        </w:tc>
        <w:tc>
          <w:tcPr>
            <w:tcW w:w="900" w:type="dxa"/>
            <w:noWrap/>
            <w:vAlign w:val="center"/>
          </w:tcPr>
          <w:p w14:paraId="64D1BEF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7.57</w:t>
            </w:r>
          </w:p>
        </w:tc>
        <w:tc>
          <w:tcPr>
            <w:tcW w:w="591" w:type="dxa"/>
            <w:noWrap/>
            <w:vAlign w:val="center"/>
          </w:tcPr>
          <w:p w14:paraId="5D985AD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.07</w:t>
            </w:r>
          </w:p>
        </w:tc>
        <w:tc>
          <w:tcPr>
            <w:tcW w:w="700" w:type="dxa"/>
            <w:noWrap/>
            <w:vAlign w:val="center"/>
          </w:tcPr>
          <w:p w14:paraId="38E25BD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.7</w:t>
            </w:r>
          </w:p>
        </w:tc>
        <w:tc>
          <w:tcPr>
            <w:tcW w:w="846" w:type="dxa"/>
            <w:noWrap/>
            <w:vAlign w:val="center"/>
          </w:tcPr>
          <w:p w14:paraId="5EE9867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04</w:t>
            </w:r>
          </w:p>
        </w:tc>
      </w:tr>
      <w:tr w:rsidR="0016032E" w:rsidRPr="0016032E" w14:paraId="1ABBA2F7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49602A55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0944EE3A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3473D76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5H</w:t>
            </w:r>
          </w:p>
        </w:tc>
        <w:tc>
          <w:tcPr>
            <w:tcW w:w="763" w:type="dxa"/>
          </w:tcPr>
          <w:p w14:paraId="5B1B43F6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1.6</w:t>
            </w:r>
          </w:p>
        </w:tc>
        <w:tc>
          <w:tcPr>
            <w:tcW w:w="1300" w:type="dxa"/>
            <w:vAlign w:val="center"/>
          </w:tcPr>
          <w:p w14:paraId="400B2163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060CB7D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927889S1</w:t>
            </w:r>
          </w:p>
        </w:tc>
        <w:tc>
          <w:tcPr>
            <w:tcW w:w="900" w:type="dxa"/>
            <w:noWrap/>
            <w:vAlign w:val="center"/>
          </w:tcPr>
          <w:p w14:paraId="30F4B98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1.41</w:t>
            </w:r>
          </w:p>
        </w:tc>
        <w:tc>
          <w:tcPr>
            <w:tcW w:w="591" w:type="dxa"/>
            <w:noWrap/>
            <w:vAlign w:val="center"/>
          </w:tcPr>
          <w:p w14:paraId="377D1E8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8.84</w:t>
            </w:r>
          </w:p>
        </w:tc>
        <w:tc>
          <w:tcPr>
            <w:tcW w:w="700" w:type="dxa"/>
            <w:noWrap/>
            <w:vAlign w:val="center"/>
          </w:tcPr>
          <w:p w14:paraId="5609996E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1.7</w:t>
            </w:r>
          </w:p>
        </w:tc>
        <w:tc>
          <w:tcPr>
            <w:tcW w:w="846" w:type="dxa"/>
            <w:noWrap/>
            <w:vAlign w:val="center"/>
          </w:tcPr>
          <w:p w14:paraId="494FF01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075</w:t>
            </w:r>
          </w:p>
        </w:tc>
      </w:tr>
      <w:tr w:rsidR="0016032E" w:rsidRPr="0016032E" w14:paraId="629B3ADD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2B679F12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414E3800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YC07</w:t>
            </w:r>
          </w:p>
        </w:tc>
        <w:tc>
          <w:tcPr>
            <w:tcW w:w="800" w:type="dxa"/>
            <w:noWrap/>
            <w:vAlign w:val="center"/>
          </w:tcPr>
          <w:p w14:paraId="70C7364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1H</w:t>
            </w:r>
          </w:p>
        </w:tc>
        <w:tc>
          <w:tcPr>
            <w:tcW w:w="763" w:type="dxa"/>
            <w:vAlign w:val="center"/>
          </w:tcPr>
          <w:p w14:paraId="25796F26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Gl2.1</w:t>
            </w:r>
          </w:p>
        </w:tc>
        <w:tc>
          <w:tcPr>
            <w:tcW w:w="1300" w:type="dxa"/>
            <w:vAlign w:val="center"/>
          </w:tcPr>
          <w:p w14:paraId="3EA9D14F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13CF88A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396481S2</w:t>
            </w:r>
          </w:p>
        </w:tc>
        <w:tc>
          <w:tcPr>
            <w:tcW w:w="900" w:type="dxa"/>
            <w:noWrap/>
            <w:vAlign w:val="center"/>
          </w:tcPr>
          <w:p w14:paraId="1BB98CE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0.49</w:t>
            </w:r>
          </w:p>
        </w:tc>
        <w:tc>
          <w:tcPr>
            <w:tcW w:w="591" w:type="dxa"/>
            <w:noWrap/>
            <w:vAlign w:val="center"/>
          </w:tcPr>
          <w:p w14:paraId="385EB8B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.3</w:t>
            </w:r>
          </w:p>
        </w:tc>
        <w:tc>
          <w:tcPr>
            <w:tcW w:w="700" w:type="dxa"/>
            <w:noWrap/>
            <w:vAlign w:val="center"/>
          </w:tcPr>
          <w:p w14:paraId="24E1B6B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5.2</w:t>
            </w:r>
          </w:p>
        </w:tc>
        <w:tc>
          <w:tcPr>
            <w:tcW w:w="846" w:type="dxa"/>
            <w:noWrap/>
            <w:vAlign w:val="center"/>
          </w:tcPr>
          <w:p w14:paraId="022BBA6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11</w:t>
            </w:r>
          </w:p>
        </w:tc>
      </w:tr>
      <w:tr w:rsidR="0016032E" w:rsidRPr="0016032E" w14:paraId="0A8BE453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782E1FA1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1C805130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01B74EE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705B54DA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2.2</w:t>
            </w:r>
          </w:p>
        </w:tc>
        <w:tc>
          <w:tcPr>
            <w:tcW w:w="1300" w:type="dxa"/>
            <w:vAlign w:val="center"/>
          </w:tcPr>
          <w:p w14:paraId="7AD313F9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0EB2341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663277S2</w:t>
            </w:r>
          </w:p>
        </w:tc>
        <w:tc>
          <w:tcPr>
            <w:tcW w:w="900" w:type="dxa"/>
            <w:noWrap/>
            <w:vAlign w:val="center"/>
          </w:tcPr>
          <w:p w14:paraId="6584265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0.75</w:t>
            </w:r>
          </w:p>
        </w:tc>
        <w:tc>
          <w:tcPr>
            <w:tcW w:w="591" w:type="dxa"/>
            <w:noWrap/>
            <w:vAlign w:val="center"/>
          </w:tcPr>
          <w:p w14:paraId="19C00AB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.42</w:t>
            </w:r>
          </w:p>
        </w:tc>
        <w:tc>
          <w:tcPr>
            <w:tcW w:w="700" w:type="dxa"/>
            <w:noWrap/>
            <w:vAlign w:val="center"/>
          </w:tcPr>
          <w:p w14:paraId="7766BA0E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2.8</w:t>
            </w:r>
          </w:p>
        </w:tc>
        <w:tc>
          <w:tcPr>
            <w:tcW w:w="846" w:type="dxa"/>
            <w:noWrap/>
            <w:vAlign w:val="center"/>
          </w:tcPr>
          <w:p w14:paraId="3AFCAD2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1</w:t>
            </w:r>
          </w:p>
        </w:tc>
      </w:tr>
      <w:tr w:rsidR="0016032E" w:rsidRPr="0016032E" w14:paraId="035792D4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33C3033E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5B60391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157BF45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5H</w:t>
            </w:r>
          </w:p>
        </w:tc>
        <w:tc>
          <w:tcPr>
            <w:tcW w:w="763" w:type="dxa"/>
          </w:tcPr>
          <w:p w14:paraId="4F59692C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2.3</w:t>
            </w:r>
          </w:p>
        </w:tc>
        <w:tc>
          <w:tcPr>
            <w:tcW w:w="1300" w:type="dxa"/>
            <w:vAlign w:val="center"/>
          </w:tcPr>
          <w:p w14:paraId="3424A656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7D0DF38D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397656D5</w:t>
            </w:r>
          </w:p>
        </w:tc>
        <w:tc>
          <w:tcPr>
            <w:tcW w:w="900" w:type="dxa"/>
            <w:noWrap/>
            <w:vAlign w:val="center"/>
          </w:tcPr>
          <w:p w14:paraId="1B455EE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29.1</w:t>
            </w:r>
          </w:p>
        </w:tc>
        <w:tc>
          <w:tcPr>
            <w:tcW w:w="591" w:type="dxa"/>
            <w:noWrap/>
            <w:vAlign w:val="center"/>
          </w:tcPr>
          <w:p w14:paraId="4F56DFB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2.67</w:t>
            </w:r>
          </w:p>
        </w:tc>
        <w:tc>
          <w:tcPr>
            <w:tcW w:w="700" w:type="dxa"/>
            <w:noWrap/>
            <w:vAlign w:val="center"/>
          </w:tcPr>
          <w:p w14:paraId="52D07B5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.1</w:t>
            </w:r>
          </w:p>
        </w:tc>
        <w:tc>
          <w:tcPr>
            <w:tcW w:w="846" w:type="dxa"/>
            <w:noWrap/>
            <w:vAlign w:val="center"/>
          </w:tcPr>
          <w:p w14:paraId="2318A3F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07</w:t>
            </w:r>
          </w:p>
        </w:tc>
      </w:tr>
      <w:tr w:rsidR="0016032E" w:rsidRPr="0016032E" w14:paraId="4571ACCA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51A87CCC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47C87746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BS07</w:t>
            </w:r>
          </w:p>
        </w:tc>
        <w:tc>
          <w:tcPr>
            <w:tcW w:w="800" w:type="dxa"/>
            <w:noWrap/>
            <w:vAlign w:val="center"/>
          </w:tcPr>
          <w:p w14:paraId="7094981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1H</w:t>
            </w:r>
          </w:p>
        </w:tc>
        <w:tc>
          <w:tcPr>
            <w:tcW w:w="763" w:type="dxa"/>
            <w:vAlign w:val="center"/>
          </w:tcPr>
          <w:p w14:paraId="0F9C68A7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Gl3.1</w:t>
            </w:r>
          </w:p>
        </w:tc>
        <w:tc>
          <w:tcPr>
            <w:tcW w:w="1300" w:type="dxa"/>
            <w:vAlign w:val="center"/>
          </w:tcPr>
          <w:p w14:paraId="7E679985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67796EC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253356D1</w:t>
            </w:r>
          </w:p>
        </w:tc>
        <w:tc>
          <w:tcPr>
            <w:tcW w:w="900" w:type="dxa"/>
            <w:noWrap/>
            <w:vAlign w:val="center"/>
          </w:tcPr>
          <w:p w14:paraId="389B1AF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03.82</w:t>
            </w:r>
          </w:p>
        </w:tc>
        <w:tc>
          <w:tcPr>
            <w:tcW w:w="591" w:type="dxa"/>
            <w:noWrap/>
            <w:vAlign w:val="center"/>
          </w:tcPr>
          <w:p w14:paraId="31662D5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.8</w:t>
            </w:r>
          </w:p>
        </w:tc>
        <w:tc>
          <w:tcPr>
            <w:tcW w:w="700" w:type="dxa"/>
            <w:noWrap/>
            <w:vAlign w:val="center"/>
          </w:tcPr>
          <w:p w14:paraId="37E5C0D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7.3</w:t>
            </w:r>
          </w:p>
        </w:tc>
        <w:tc>
          <w:tcPr>
            <w:tcW w:w="846" w:type="dxa"/>
            <w:noWrap/>
            <w:vAlign w:val="center"/>
          </w:tcPr>
          <w:p w14:paraId="0422C87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12</w:t>
            </w:r>
          </w:p>
        </w:tc>
      </w:tr>
      <w:tr w:rsidR="0016032E" w:rsidRPr="0016032E" w14:paraId="118701E9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34FE8B43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243166E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164666E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25E71087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3.2</w:t>
            </w:r>
          </w:p>
        </w:tc>
        <w:tc>
          <w:tcPr>
            <w:tcW w:w="1300" w:type="dxa"/>
            <w:vAlign w:val="center"/>
          </w:tcPr>
          <w:p w14:paraId="2C71C5A3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23B7D9B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9772745D2</w:t>
            </w:r>
          </w:p>
        </w:tc>
        <w:tc>
          <w:tcPr>
            <w:tcW w:w="900" w:type="dxa"/>
            <w:noWrap/>
            <w:vAlign w:val="center"/>
          </w:tcPr>
          <w:p w14:paraId="5F279FE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0.87</w:t>
            </w:r>
          </w:p>
        </w:tc>
        <w:tc>
          <w:tcPr>
            <w:tcW w:w="591" w:type="dxa"/>
            <w:noWrap/>
            <w:vAlign w:val="center"/>
          </w:tcPr>
          <w:p w14:paraId="0E2E9F7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.31</w:t>
            </w:r>
          </w:p>
        </w:tc>
        <w:tc>
          <w:tcPr>
            <w:tcW w:w="700" w:type="dxa"/>
            <w:noWrap/>
            <w:vAlign w:val="center"/>
          </w:tcPr>
          <w:p w14:paraId="2DA8485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3.2</w:t>
            </w:r>
          </w:p>
        </w:tc>
        <w:tc>
          <w:tcPr>
            <w:tcW w:w="846" w:type="dxa"/>
            <w:noWrap/>
            <w:vAlign w:val="center"/>
          </w:tcPr>
          <w:p w14:paraId="2BEBD63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11</w:t>
            </w:r>
          </w:p>
        </w:tc>
      </w:tr>
      <w:tr w:rsidR="0016032E" w:rsidRPr="0016032E" w14:paraId="47AA9C5D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03610504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3C0A14D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HZ08</w:t>
            </w:r>
          </w:p>
        </w:tc>
        <w:tc>
          <w:tcPr>
            <w:tcW w:w="800" w:type="dxa"/>
            <w:noWrap/>
            <w:vAlign w:val="center"/>
          </w:tcPr>
          <w:p w14:paraId="69CF34C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1H</w:t>
            </w:r>
          </w:p>
        </w:tc>
        <w:tc>
          <w:tcPr>
            <w:tcW w:w="763" w:type="dxa"/>
          </w:tcPr>
          <w:p w14:paraId="4D28B5F8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4.1</w:t>
            </w:r>
          </w:p>
        </w:tc>
        <w:tc>
          <w:tcPr>
            <w:tcW w:w="1300" w:type="dxa"/>
            <w:vAlign w:val="center"/>
          </w:tcPr>
          <w:p w14:paraId="2DD9D8B7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195BB45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8651385D1</w:t>
            </w:r>
          </w:p>
        </w:tc>
        <w:tc>
          <w:tcPr>
            <w:tcW w:w="900" w:type="dxa"/>
            <w:noWrap/>
            <w:vAlign w:val="center"/>
          </w:tcPr>
          <w:p w14:paraId="6E22D2A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2.38</w:t>
            </w:r>
          </w:p>
        </w:tc>
        <w:tc>
          <w:tcPr>
            <w:tcW w:w="591" w:type="dxa"/>
            <w:noWrap/>
            <w:vAlign w:val="center"/>
          </w:tcPr>
          <w:p w14:paraId="48F881C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.58</w:t>
            </w:r>
          </w:p>
        </w:tc>
        <w:tc>
          <w:tcPr>
            <w:tcW w:w="700" w:type="dxa"/>
            <w:noWrap/>
            <w:vAlign w:val="center"/>
          </w:tcPr>
          <w:p w14:paraId="0098583D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5.1</w:t>
            </w:r>
          </w:p>
        </w:tc>
        <w:tc>
          <w:tcPr>
            <w:tcW w:w="846" w:type="dxa"/>
            <w:noWrap/>
            <w:vAlign w:val="center"/>
          </w:tcPr>
          <w:p w14:paraId="6F7DC99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1</w:t>
            </w:r>
          </w:p>
        </w:tc>
      </w:tr>
      <w:tr w:rsidR="0016032E" w:rsidRPr="0016032E" w14:paraId="69D9DFF3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773D7552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0BCACD51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7E336015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13FA06A9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4.2</w:t>
            </w:r>
          </w:p>
        </w:tc>
        <w:tc>
          <w:tcPr>
            <w:tcW w:w="1300" w:type="dxa"/>
            <w:vAlign w:val="center"/>
          </w:tcPr>
          <w:p w14:paraId="79DE2CC6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5B68AEA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66106D2</w:t>
            </w:r>
          </w:p>
        </w:tc>
        <w:tc>
          <w:tcPr>
            <w:tcW w:w="900" w:type="dxa"/>
            <w:noWrap/>
            <w:vAlign w:val="center"/>
          </w:tcPr>
          <w:p w14:paraId="5A0106E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9.21</w:t>
            </w:r>
          </w:p>
        </w:tc>
        <w:tc>
          <w:tcPr>
            <w:tcW w:w="591" w:type="dxa"/>
            <w:noWrap/>
            <w:vAlign w:val="center"/>
          </w:tcPr>
          <w:p w14:paraId="747365C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0.95</w:t>
            </w:r>
          </w:p>
        </w:tc>
        <w:tc>
          <w:tcPr>
            <w:tcW w:w="700" w:type="dxa"/>
            <w:noWrap/>
            <w:vAlign w:val="center"/>
          </w:tcPr>
          <w:p w14:paraId="0A1529B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23.1</w:t>
            </w:r>
          </w:p>
        </w:tc>
        <w:tc>
          <w:tcPr>
            <w:tcW w:w="846" w:type="dxa"/>
            <w:noWrap/>
            <w:vAlign w:val="center"/>
          </w:tcPr>
          <w:p w14:paraId="68ED120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12</w:t>
            </w:r>
          </w:p>
        </w:tc>
      </w:tr>
      <w:tr w:rsidR="0016032E" w:rsidRPr="0016032E" w14:paraId="1FF9B736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667150B5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24320B05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2EDD7B6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3H</w:t>
            </w:r>
          </w:p>
        </w:tc>
        <w:tc>
          <w:tcPr>
            <w:tcW w:w="763" w:type="dxa"/>
          </w:tcPr>
          <w:p w14:paraId="01D52925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4.3</w:t>
            </w:r>
          </w:p>
        </w:tc>
        <w:tc>
          <w:tcPr>
            <w:tcW w:w="1300" w:type="dxa"/>
            <w:vAlign w:val="center"/>
          </w:tcPr>
          <w:p w14:paraId="69981F6B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0BFA47C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283018S3</w:t>
            </w:r>
          </w:p>
        </w:tc>
        <w:tc>
          <w:tcPr>
            <w:tcW w:w="900" w:type="dxa"/>
            <w:noWrap/>
            <w:vAlign w:val="center"/>
          </w:tcPr>
          <w:p w14:paraId="1BA184F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8.43</w:t>
            </w:r>
          </w:p>
        </w:tc>
        <w:tc>
          <w:tcPr>
            <w:tcW w:w="591" w:type="dxa"/>
            <w:noWrap/>
            <w:vAlign w:val="center"/>
          </w:tcPr>
          <w:p w14:paraId="1E76335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.48</w:t>
            </w:r>
          </w:p>
        </w:tc>
        <w:tc>
          <w:tcPr>
            <w:tcW w:w="700" w:type="dxa"/>
            <w:noWrap/>
            <w:vAlign w:val="center"/>
          </w:tcPr>
          <w:p w14:paraId="379BB0D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2.7</w:t>
            </w:r>
          </w:p>
        </w:tc>
        <w:tc>
          <w:tcPr>
            <w:tcW w:w="846" w:type="dxa"/>
            <w:noWrap/>
            <w:vAlign w:val="center"/>
          </w:tcPr>
          <w:p w14:paraId="6ADC496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24</w:t>
            </w:r>
          </w:p>
        </w:tc>
      </w:tr>
      <w:tr w:rsidR="0016032E" w:rsidRPr="0016032E" w14:paraId="5C99DB54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49F65993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0AD736C5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YC08</w:t>
            </w:r>
          </w:p>
        </w:tc>
        <w:tc>
          <w:tcPr>
            <w:tcW w:w="800" w:type="dxa"/>
            <w:noWrap/>
            <w:vAlign w:val="center"/>
          </w:tcPr>
          <w:p w14:paraId="7D5CD94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1H</w:t>
            </w:r>
          </w:p>
        </w:tc>
        <w:tc>
          <w:tcPr>
            <w:tcW w:w="763" w:type="dxa"/>
          </w:tcPr>
          <w:p w14:paraId="6E08CEC9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5.1</w:t>
            </w:r>
          </w:p>
        </w:tc>
        <w:tc>
          <w:tcPr>
            <w:tcW w:w="1300" w:type="dxa"/>
            <w:vAlign w:val="center"/>
          </w:tcPr>
          <w:p w14:paraId="62F1EC3B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76006CF8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8651385D1</w:t>
            </w:r>
          </w:p>
        </w:tc>
        <w:tc>
          <w:tcPr>
            <w:tcW w:w="900" w:type="dxa"/>
            <w:noWrap/>
            <w:vAlign w:val="center"/>
          </w:tcPr>
          <w:p w14:paraId="0961689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2.38</w:t>
            </w:r>
          </w:p>
        </w:tc>
        <w:tc>
          <w:tcPr>
            <w:tcW w:w="591" w:type="dxa"/>
            <w:noWrap/>
            <w:vAlign w:val="center"/>
          </w:tcPr>
          <w:p w14:paraId="78F75F6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.36</w:t>
            </w:r>
          </w:p>
        </w:tc>
        <w:tc>
          <w:tcPr>
            <w:tcW w:w="700" w:type="dxa"/>
            <w:noWrap/>
            <w:vAlign w:val="center"/>
          </w:tcPr>
          <w:p w14:paraId="45148CE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1.8</w:t>
            </w:r>
          </w:p>
        </w:tc>
        <w:tc>
          <w:tcPr>
            <w:tcW w:w="846" w:type="dxa"/>
            <w:noWrap/>
            <w:vAlign w:val="center"/>
          </w:tcPr>
          <w:p w14:paraId="406E254D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09</w:t>
            </w:r>
          </w:p>
        </w:tc>
      </w:tr>
      <w:tr w:rsidR="0016032E" w:rsidRPr="0016032E" w14:paraId="6236D4AE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158015FC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6DD830AC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19D0254E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6133EDB0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5.2</w:t>
            </w:r>
          </w:p>
        </w:tc>
        <w:tc>
          <w:tcPr>
            <w:tcW w:w="1300" w:type="dxa"/>
            <w:vAlign w:val="center"/>
          </w:tcPr>
          <w:p w14:paraId="2032564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462587E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257304S2</w:t>
            </w:r>
          </w:p>
        </w:tc>
        <w:tc>
          <w:tcPr>
            <w:tcW w:w="900" w:type="dxa"/>
            <w:noWrap/>
            <w:vAlign w:val="center"/>
          </w:tcPr>
          <w:p w14:paraId="28DAE6F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.3</w:t>
            </w:r>
          </w:p>
        </w:tc>
        <w:tc>
          <w:tcPr>
            <w:tcW w:w="591" w:type="dxa"/>
            <w:noWrap/>
            <w:vAlign w:val="center"/>
          </w:tcPr>
          <w:p w14:paraId="70DC0B0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4.49</w:t>
            </w:r>
          </w:p>
        </w:tc>
        <w:tc>
          <w:tcPr>
            <w:tcW w:w="700" w:type="dxa"/>
            <w:noWrap/>
            <w:vAlign w:val="center"/>
          </w:tcPr>
          <w:p w14:paraId="449F7E8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0.7</w:t>
            </w:r>
          </w:p>
        </w:tc>
        <w:tc>
          <w:tcPr>
            <w:tcW w:w="846" w:type="dxa"/>
            <w:noWrap/>
            <w:vAlign w:val="center"/>
          </w:tcPr>
          <w:p w14:paraId="35C503FD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15</w:t>
            </w:r>
          </w:p>
        </w:tc>
      </w:tr>
      <w:tr w:rsidR="0016032E" w:rsidRPr="0016032E" w14:paraId="5FE8A1E1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6C89F3E5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035E8C7C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5D4020ED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3H</w:t>
            </w:r>
          </w:p>
        </w:tc>
        <w:tc>
          <w:tcPr>
            <w:tcW w:w="763" w:type="dxa"/>
          </w:tcPr>
          <w:p w14:paraId="003C0090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5.3</w:t>
            </w:r>
          </w:p>
        </w:tc>
        <w:tc>
          <w:tcPr>
            <w:tcW w:w="1300" w:type="dxa"/>
            <w:vAlign w:val="center"/>
          </w:tcPr>
          <w:p w14:paraId="18EE4D56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0919987D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283018S3</w:t>
            </w:r>
          </w:p>
        </w:tc>
        <w:tc>
          <w:tcPr>
            <w:tcW w:w="900" w:type="dxa"/>
            <w:noWrap/>
            <w:vAlign w:val="center"/>
          </w:tcPr>
          <w:p w14:paraId="35FBB6C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8.43</w:t>
            </w:r>
          </w:p>
        </w:tc>
        <w:tc>
          <w:tcPr>
            <w:tcW w:w="591" w:type="dxa"/>
            <w:noWrap/>
            <w:vAlign w:val="center"/>
          </w:tcPr>
          <w:p w14:paraId="149ED0C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.38</w:t>
            </w:r>
          </w:p>
        </w:tc>
        <w:tc>
          <w:tcPr>
            <w:tcW w:w="700" w:type="dxa"/>
            <w:noWrap/>
            <w:vAlign w:val="center"/>
          </w:tcPr>
          <w:p w14:paraId="2BBB427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9.8</w:t>
            </w:r>
          </w:p>
        </w:tc>
        <w:tc>
          <w:tcPr>
            <w:tcW w:w="846" w:type="dxa"/>
            <w:noWrap/>
            <w:vAlign w:val="center"/>
          </w:tcPr>
          <w:p w14:paraId="49F1E4F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23</w:t>
            </w:r>
          </w:p>
        </w:tc>
      </w:tr>
      <w:tr w:rsidR="0016032E" w:rsidRPr="0016032E" w14:paraId="7426F7C3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7A9714A5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10FFEAF7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BS08</w:t>
            </w:r>
          </w:p>
        </w:tc>
        <w:tc>
          <w:tcPr>
            <w:tcW w:w="800" w:type="dxa"/>
            <w:noWrap/>
            <w:vAlign w:val="center"/>
          </w:tcPr>
          <w:p w14:paraId="44E5C44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3DA864C9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l6.1</w:t>
            </w:r>
          </w:p>
        </w:tc>
        <w:tc>
          <w:tcPr>
            <w:tcW w:w="1300" w:type="dxa"/>
            <w:vAlign w:val="center"/>
          </w:tcPr>
          <w:p w14:paraId="002F504F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32289FA5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242635D2</w:t>
            </w:r>
          </w:p>
        </w:tc>
        <w:tc>
          <w:tcPr>
            <w:tcW w:w="900" w:type="dxa"/>
            <w:noWrap/>
            <w:vAlign w:val="center"/>
          </w:tcPr>
          <w:p w14:paraId="5B81589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4.96</w:t>
            </w:r>
          </w:p>
        </w:tc>
        <w:tc>
          <w:tcPr>
            <w:tcW w:w="591" w:type="dxa"/>
            <w:noWrap/>
            <w:vAlign w:val="center"/>
          </w:tcPr>
          <w:p w14:paraId="0C30139D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.51</w:t>
            </w:r>
          </w:p>
        </w:tc>
        <w:tc>
          <w:tcPr>
            <w:tcW w:w="700" w:type="dxa"/>
            <w:noWrap/>
            <w:vAlign w:val="center"/>
          </w:tcPr>
          <w:p w14:paraId="2B6D2C7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2.3</w:t>
            </w:r>
          </w:p>
        </w:tc>
        <w:tc>
          <w:tcPr>
            <w:tcW w:w="846" w:type="dxa"/>
            <w:noWrap/>
            <w:vAlign w:val="center"/>
          </w:tcPr>
          <w:p w14:paraId="164F1D6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08</w:t>
            </w:r>
          </w:p>
        </w:tc>
      </w:tr>
      <w:tr w:rsidR="0016032E" w:rsidRPr="0016032E" w14:paraId="4FB59E3C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15FBF8C4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7E8333AB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0A62175E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  <w:vAlign w:val="center"/>
          </w:tcPr>
          <w:p w14:paraId="70272885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proofErr w:type="spellStart"/>
            <w:r w:rsidRPr="0016032E">
              <w:rPr>
                <w:rFonts w:hint="eastAsia"/>
                <w:sz w:val="15"/>
                <w:szCs w:val="15"/>
              </w:rPr>
              <w:t>Gl</w:t>
            </w:r>
            <w:proofErr w:type="spellEnd"/>
            <w:r w:rsidRPr="0016032E">
              <w:rPr>
                <w:rFonts w:hint="eastAsia"/>
                <w:sz w:val="15"/>
                <w:szCs w:val="15"/>
              </w:rPr>
              <w:t xml:space="preserve"> 6.2</w:t>
            </w:r>
          </w:p>
        </w:tc>
        <w:tc>
          <w:tcPr>
            <w:tcW w:w="1300" w:type="dxa"/>
            <w:vAlign w:val="center"/>
          </w:tcPr>
          <w:p w14:paraId="294A5913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2447F0F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017221S2</w:t>
            </w:r>
          </w:p>
        </w:tc>
        <w:tc>
          <w:tcPr>
            <w:tcW w:w="900" w:type="dxa"/>
            <w:noWrap/>
            <w:vAlign w:val="center"/>
          </w:tcPr>
          <w:p w14:paraId="76F3FD02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14.38</w:t>
            </w:r>
          </w:p>
        </w:tc>
        <w:tc>
          <w:tcPr>
            <w:tcW w:w="591" w:type="dxa"/>
            <w:noWrap/>
            <w:vAlign w:val="center"/>
          </w:tcPr>
          <w:p w14:paraId="093E284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.75</w:t>
            </w:r>
          </w:p>
        </w:tc>
        <w:tc>
          <w:tcPr>
            <w:tcW w:w="700" w:type="dxa"/>
            <w:noWrap/>
            <w:vAlign w:val="center"/>
          </w:tcPr>
          <w:p w14:paraId="309C94B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0.1</w:t>
            </w:r>
          </w:p>
        </w:tc>
        <w:tc>
          <w:tcPr>
            <w:tcW w:w="846" w:type="dxa"/>
            <w:noWrap/>
            <w:vAlign w:val="center"/>
          </w:tcPr>
          <w:p w14:paraId="0203328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07</w:t>
            </w:r>
          </w:p>
        </w:tc>
      </w:tr>
      <w:tr w:rsidR="0016032E" w:rsidRPr="0016032E" w14:paraId="1F3A77D7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05844B0E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3F4007BE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HZ11</w:t>
            </w:r>
          </w:p>
        </w:tc>
        <w:tc>
          <w:tcPr>
            <w:tcW w:w="800" w:type="dxa"/>
            <w:noWrap/>
            <w:vAlign w:val="center"/>
          </w:tcPr>
          <w:p w14:paraId="1675CB95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1H</w:t>
            </w:r>
          </w:p>
        </w:tc>
        <w:tc>
          <w:tcPr>
            <w:tcW w:w="763" w:type="dxa"/>
            <w:vAlign w:val="center"/>
          </w:tcPr>
          <w:p w14:paraId="400FD883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Gl7.1</w:t>
            </w:r>
          </w:p>
        </w:tc>
        <w:tc>
          <w:tcPr>
            <w:tcW w:w="1300" w:type="dxa"/>
            <w:vAlign w:val="center"/>
          </w:tcPr>
          <w:p w14:paraId="3AF1FB12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7039C77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397573D1</w:t>
            </w:r>
          </w:p>
        </w:tc>
        <w:tc>
          <w:tcPr>
            <w:tcW w:w="900" w:type="dxa"/>
            <w:noWrap/>
            <w:vAlign w:val="center"/>
          </w:tcPr>
          <w:p w14:paraId="73A5151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86.69</w:t>
            </w:r>
          </w:p>
        </w:tc>
        <w:tc>
          <w:tcPr>
            <w:tcW w:w="591" w:type="dxa"/>
            <w:noWrap/>
            <w:vAlign w:val="center"/>
          </w:tcPr>
          <w:p w14:paraId="1F26E18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.34</w:t>
            </w:r>
          </w:p>
        </w:tc>
        <w:tc>
          <w:tcPr>
            <w:tcW w:w="700" w:type="dxa"/>
            <w:noWrap/>
            <w:vAlign w:val="center"/>
          </w:tcPr>
          <w:p w14:paraId="31A5FD1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8.2</w:t>
            </w:r>
          </w:p>
        </w:tc>
        <w:tc>
          <w:tcPr>
            <w:tcW w:w="846" w:type="dxa"/>
            <w:noWrap/>
            <w:vAlign w:val="center"/>
          </w:tcPr>
          <w:p w14:paraId="47EB0C0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069</w:t>
            </w:r>
          </w:p>
        </w:tc>
      </w:tr>
      <w:tr w:rsidR="0016032E" w:rsidRPr="0016032E" w14:paraId="060DFC22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21142529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1CE25643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3213FCF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  <w:vAlign w:val="center"/>
          </w:tcPr>
          <w:p w14:paraId="43DB70A8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proofErr w:type="spellStart"/>
            <w:r w:rsidRPr="0016032E">
              <w:rPr>
                <w:rFonts w:hint="eastAsia"/>
                <w:sz w:val="15"/>
                <w:szCs w:val="15"/>
              </w:rPr>
              <w:t>Gl</w:t>
            </w:r>
            <w:proofErr w:type="spellEnd"/>
            <w:r w:rsidRPr="0016032E">
              <w:rPr>
                <w:rFonts w:hint="eastAsia"/>
                <w:sz w:val="15"/>
                <w:szCs w:val="15"/>
              </w:rPr>
              <w:t xml:space="preserve"> 7.2</w:t>
            </w:r>
          </w:p>
        </w:tc>
        <w:tc>
          <w:tcPr>
            <w:tcW w:w="1300" w:type="dxa"/>
            <w:vAlign w:val="center"/>
          </w:tcPr>
          <w:p w14:paraId="547DC555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780821B8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58917D2</w:t>
            </w:r>
          </w:p>
        </w:tc>
        <w:tc>
          <w:tcPr>
            <w:tcW w:w="900" w:type="dxa"/>
            <w:noWrap/>
            <w:vAlign w:val="center"/>
          </w:tcPr>
          <w:p w14:paraId="6B0299D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8.04</w:t>
            </w:r>
          </w:p>
        </w:tc>
        <w:tc>
          <w:tcPr>
            <w:tcW w:w="591" w:type="dxa"/>
            <w:noWrap/>
            <w:vAlign w:val="center"/>
          </w:tcPr>
          <w:p w14:paraId="5DD57D3D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2.25</w:t>
            </w:r>
          </w:p>
        </w:tc>
        <w:tc>
          <w:tcPr>
            <w:tcW w:w="700" w:type="dxa"/>
            <w:noWrap/>
            <w:vAlign w:val="center"/>
          </w:tcPr>
          <w:p w14:paraId="623271C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26.2</w:t>
            </w:r>
          </w:p>
        </w:tc>
        <w:tc>
          <w:tcPr>
            <w:tcW w:w="846" w:type="dxa"/>
            <w:noWrap/>
            <w:vAlign w:val="center"/>
          </w:tcPr>
          <w:p w14:paraId="44442A0D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12</w:t>
            </w:r>
          </w:p>
        </w:tc>
      </w:tr>
      <w:tr w:rsidR="0016032E" w:rsidRPr="0016032E" w14:paraId="4CE4FA1D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618E5BCC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2D648AD6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052EF28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3H</w:t>
            </w:r>
          </w:p>
        </w:tc>
        <w:tc>
          <w:tcPr>
            <w:tcW w:w="763" w:type="dxa"/>
            <w:vAlign w:val="center"/>
          </w:tcPr>
          <w:p w14:paraId="751B2D7C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proofErr w:type="spellStart"/>
            <w:r w:rsidRPr="0016032E">
              <w:rPr>
                <w:rFonts w:hint="eastAsia"/>
                <w:sz w:val="15"/>
                <w:szCs w:val="15"/>
              </w:rPr>
              <w:t>Gl</w:t>
            </w:r>
            <w:proofErr w:type="spellEnd"/>
            <w:r w:rsidRPr="0016032E">
              <w:rPr>
                <w:rFonts w:hint="eastAsia"/>
                <w:sz w:val="15"/>
                <w:szCs w:val="15"/>
              </w:rPr>
              <w:t xml:space="preserve"> 7.3</w:t>
            </w:r>
          </w:p>
        </w:tc>
        <w:tc>
          <w:tcPr>
            <w:tcW w:w="1300" w:type="dxa"/>
            <w:vAlign w:val="center"/>
          </w:tcPr>
          <w:p w14:paraId="2EACE556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39E6CE5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00000110D3</w:t>
            </w:r>
          </w:p>
        </w:tc>
        <w:tc>
          <w:tcPr>
            <w:tcW w:w="900" w:type="dxa"/>
            <w:noWrap/>
            <w:vAlign w:val="center"/>
          </w:tcPr>
          <w:p w14:paraId="6685A42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1.35</w:t>
            </w:r>
          </w:p>
        </w:tc>
        <w:tc>
          <w:tcPr>
            <w:tcW w:w="591" w:type="dxa"/>
            <w:noWrap/>
            <w:vAlign w:val="center"/>
          </w:tcPr>
          <w:p w14:paraId="2FF69AB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.96</w:t>
            </w:r>
          </w:p>
        </w:tc>
        <w:tc>
          <w:tcPr>
            <w:tcW w:w="700" w:type="dxa"/>
            <w:noWrap/>
            <w:vAlign w:val="center"/>
          </w:tcPr>
          <w:p w14:paraId="229A740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3.7</w:t>
            </w:r>
          </w:p>
        </w:tc>
        <w:tc>
          <w:tcPr>
            <w:tcW w:w="846" w:type="dxa"/>
            <w:noWrap/>
            <w:vAlign w:val="center"/>
          </w:tcPr>
          <w:p w14:paraId="1A626C6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18</w:t>
            </w:r>
          </w:p>
        </w:tc>
      </w:tr>
      <w:tr w:rsidR="0016032E" w:rsidRPr="0016032E" w14:paraId="68EF6AA5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075C16CF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72E3C8BB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YC11</w:t>
            </w:r>
          </w:p>
        </w:tc>
        <w:tc>
          <w:tcPr>
            <w:tcW w:w="800" w:type="dxa"/>
            <w:noWrap/>
            <w:vAlign w:val="center"/>
          </w:tcPr>
          <w:p w14:paraId="27989D5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1H</w:t>
            </w:r>
          </w:p>
        </w:tc>
        <w:tc>
          <w:tcPr>
            <w:tcW w:w="763" w:type="dxa"/>
            <w:vAlign w:val="center"/>
          </w:tcPr>
          <w:p w14:paraId="24D9636F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Gl8.1</w:t>
            </w:r>
          </w:p>
        </w:tc>
        <w:tc>
          <w:tcPr>
            <w:tcW w:w="1300" w:type="dxa"/>
            <w:vAlign w:val="center"/>
          </w:tcPr>
          <w:p w14:paraId="42C855B7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1A8D36C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281540S1</w:t>
            </w:r>
          </w:p>
        </w:tc>
        <w:tc>
          <w:tcPr>
            <w:tcW w:w="900" w:type="dxa"/>
            <w:noWrap/>
            <w:vAlign w:val="center"/>
          </w:tcPr>
          <w:p w14:paraId="367A6BD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0.25</w:t>
            </w:r>
          </w:p>
        </w:tc>
        <w:tc>
          <w:tcPr>
            <w:tcW w:w="591" w:type="dxa"/>
            <w:noWrap/>
            <w:vAlign w:val="center"/>
          </w:tcPr>
          <w:p w14:paraId="11872BBD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.3</w:t>
            </w:r>
          </w:p>
        </w:tc>
        <w:tc>
          <w:tcPr>
            <w:tcW w:w="700" w:type="dxa"/>
            <w:noWrap/>
            <w:vAlign w:val="center"/>
          </w:tcPr>
          <w:p w14:paraId="09A599F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1.7</w:t>
            </w:r>
          </w:p>
        </w:tc>
        <w:tc>
          <w:tcPr>
            <w:tcW w:w="846" w:type="dxa"/>
            <w:noWrap/>
            <w:vAlign w:val="center"/>
          </w:tcPr>
          <w:p w14:paraId="3110B4A8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11</w:t>
            </w:r>
          </w:p>
        </w:tc>
      </w:tr>
      <w:tr w:rsidR="0016032E" w:rsidRPr="0016032E" w14:paraId="0ACB2EA2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43DB1F12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4843DB4B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6E409958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  <w:vAlign w:val="center"/>
          </w:tcPr>
          <w:p w14:paraId="3F47C1A6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Gl8.2</w:t>
            </w:r>
          </w:p>
        </w:tc>
        <w:tc>
          <w:tcPr>
            <w:tcW w:w="1300" w:type="dxa"/>
            <w:vAlign w:val="center"/>
          </w:tcPr>
          <w:p w14:paraId="3EDCE0BC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3AA6678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258917D2</w:t>
            </w:r>
          </w:p>
        </w:tc>
        <w:tc>
          <w:tcPr>
            <w:tcW w:w="900" w:type="dxa"/>
            <w:noWrap/>
            <w:vAlign w:val="center"/>
          </w:tcPr>
          <w:p w14:paraId="1CDFBBE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8.04</w:t>
            </w:r>
          </w:p>
        </w:tc>
        <w:tc>
          <w:tcPr>
            <w:tcW w:w="591" w:type="dxa"/>
            <w:noWrap/>
            <w:vAlign w:val="center"/>
          </w:tcPr>
          <w:p w14:paraId="4E39714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5.23</w:t>
            </w:r>
          </w:p>
        </w:tc>
        <w:tc>
          <w:tcPr>
            <w:tcW w:w="700" w:type="dxa"/>
            <w:noWrap/>
            <w:vAlign w:val="center"/>
          </w:tcPr>
          <w:p w14:paraId="0CBB862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27.9</w:t>
            </w:r>
          </w:p>
        </w:tc>
        <w:tc>
          <w:tcPr>
            <w:tcW w:w="846" w:type="dxa"/>
            <w:noWrap/>
            <w:vAlign w:val="center"/>
          </w:tcPr>
          <w:p w14:paraId="1115C24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15</w:t>
            </w:r>
          </w:p>
        </w:tc>
      </w:tr>
      <w:tr w:rsidR="0016032E" w:rsidRPr="0016032E" w14:paraId="74430202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2FC8B499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41C530D1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44EE9698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3H</w:t>
            </w:r>
          </w:p>
        </w:tc>
        <w:tc>
          <w:tcPr>
            <w:tcW w:w="763" w:type="dxa"/>
            <w:vAlign w:val="center"/>
          </w:tcPr>
          <w:p w14:paraId="101428C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Gl8.3</w:t>
            </w:r>
          </w:p>
        </w:tc>
        <w:tc>
          <w:tcPr>
            <w:tcW w:w="1300" w:type="dxa"/>
            <w:vAlign w:val="center"/>
          </w:tcPr>
          <w:p w14:paraId="706E034E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4781C87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283018S3</w:t>
            </w:r>
          </w:p>
        </w:tc>
        <w:tc>
          <w:tcPr>
            <w:tcW w:w="900" w:type="dxa"/>
            <w:noWrap/>
            <w:vAlign w:val="center"/>
          </w:tcPr>
          <w:p w14:paraId="58F3495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8.43</w:t>
            </w:r>
          </w:p>
        </w:tc>
        <w:tc>
          <w:tcPr>
            <w:tcW w:w="591" w:type="dxa"/>
            <w:noWrap/>
            <w:vAlign w:val="center"/>
          </w:tcPr>
          <w:p w14:paraId="0850F0C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2.7</w:t>
            </w:r>
          </w:p>
        </w:tc>
        <w:tc>
          <w:tcPr>
            <w:tcW w:w="700" w:type="dxa"/>
            <w:noWrap/>
            <w:vAlign w:val="center"/>
          </w:tcPr>
          <w:p w14:paraId="24321D9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22.3</w:t>
            </w:r>
          </w:p>
        </w:tc>
        <w:tc>
          <w:tcPr>
            <w:tcW w:w="846" w:type="dxa"/>
            <w:noWrap/>
            <w:vAlign w:val="center"/>
          </w:tcPr>
          <w:p w14:paraId="31A724FE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37</w:t>
            </w:r>
          </w:p>
        </w:tc>
      </w:tr>
      <w:tr w:rsidR="0016032E" w:rsidRPr="0016032E" w14:paraId="6A57BC9B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49B0E97B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GW</w:t>
            </w:r>
          </w:p>
        </w:tc>
        <w:tc>
          <w:tcPr>
            <w:tcW w:w="799" w:type="dxa"/>
            <w:noWrap/>
            <w:vAlign w:val="center"/>
          </w:tcPr>
          <w:p w14:paraId="22F9FD1C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HZ07</w:t>
            </w:r>
          </w:p>
        </w:tc>
        <w:tc>
          <w:tcPr>
            <w:tcW w:w="800" w:type="dxa"/>
            <w:noWrap/>
            <w:vAlign w:val="center"/>
          </w:tcPr>
          <w:p w14:paraId="6B6FE47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  <w:vAlign w:val="center"/>
          </w:tcPr>
          <w:p w14:paraId="3E9C0258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Gw1.1</w:t>
            </w:r>
          </w:p>
        </w:tc>
        <w:tc>
          <w:tcPr>
            <w:tcW w:w="1300" w:type="dxa"/>
            <w:vAlign w:val="center"/>
          </w:tcPr>
          <w:p w14:paraId="0212B979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2361FFB8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65235D2</w:t>
            </w:r>
          </w:p>
        </w:tc>
        <w:tc>
          <w:tcPr>
            <w:tcW w:w="900" w:type="dxa"/>
            <w:noWrap/>
            <w:vAlign w:val="center"/>
          </w:tcPr>
          <w:p w14:paraId="019C087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8.32</w:t>
            </w:r>
          </w:p>
        </w:tc>
        <w:tc>
          <w:tcPr>
            <w:tcW w:w="591" w:type="dxa"/>
            <w:noWrap/>
            <w:vAlign w:val="center"/>
          </w:tcPr>
          <w:p w14:paraId="59FEA1A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.29</w:t>
            </w:r>
          </w:p>
        </w:tc>
        <w:tc>
          <w:tcPr>
            <w:tcW w:w="700" w:type="dxa"/>
            <w:noWrap/>
            <w:vAlign w:val="center"/>
          </w:tcPr>
          <w:p w14:paraId="188CD31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5.3</w:t>
            </w:r>
          </w:p>
        </w:tc>
        <w:tc>
          <w:tcPr>
            <w:tcW w:w="846" w:type="dxa"/>
            <w:noWrap/>
            <w:vAlign w:val="center"/>
          </w:tcPr>
          <w:p w14:paraId="6D8A367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03</w:t>
            </w:r>
          </w:p>
        </w:tc>
      </w:tr>
      <w:tr w:rsidR="0016032E" w:rsidRPr="0016032E" w14:paraId="22DAC710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42EB76A0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5E32BCA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YC07</w:t>
            </w:r>
          </w:p>
        </w:tc>
        <w:tc>
          <w:tcPr>
            <w:tcW w:w="800" w:type="dxa"/>
            <w:noWrap/>
            <w:vAlign w:val="center"/>
          </w:tcPr>
          <w:p w14:paraId="5B7D2FE8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7H</w:t>
            </w:r>
          </w:p>
        </w:tc>
        <w:tc>
          <w:tcPr>
            <w:tcW w:w="763" w:type="dxa"/>
            <w:vAlign w:val="center"/>
          </w:tcPr>
          <w:p w14:paraId="6CA3C92B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Gw2.1</w:t>
            </w:r>
          </w:p>
        </w:tc>
        <w:tc>
          <w:tcPr>
            <w:tcW w:w="1300" w:type="dxa"/>
            <w:vAlign w:val="center"/>
          </w:tcPr>
          <w:p w14:paraId="62697A6B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038A483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750755D7</w:t>
            </w:r>
          </w:p>
        </w:tc>
        <w:tc>
          <w:tcPr>
            <w:tcW w:w="900" w:type="dxa"/>
            <w:noWrap/>
            <w:vAlign w:val="center"/>
          </w:tcPr>
          <w:p w14:paraId="6B005A2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4.06</w:t>
            </w:r>
          </w:p>
        </w:tc>
        <w:tc>
          <w:tcPr>
            <w:tcW w:w="591" w:type="dxa"/>
            <w:noWrap/>
            <w:vAlign w:val="center"/>
          </w:tcPr>
          <w:p w14:paraId="078FD95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.02</w:t>
            </w:r>
          </w:p>
        </w:tc>
        <w:tc>
          <w:tcPr>
            <w:tcW w:w="700" w:type="dxa"/>
            <w:noWrap/>
            <w:vAlign w:val="center"/>
          </w:tcPr>
          <w:p w14:paraId="3491E7F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9</w:t>
            </w:r>
          </w:p>
        </w:tc>
        <w:tc>
          <w:tcPr>
            <w:tcW w:w="846" w:type="dxa"/>
            <w:noWrap/>
            <w:vAlign w:val="center"/>
          </w:tcPr>
          <w:p w14:paraId="5C7C2D18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02</w:t>
            </w:r>
          </w:p>
        </w:tc>
      </w:tr>
      <w:tr w:rsidR="0016032E" w:rsidRPr="0016032E" w14:paraId="4A622921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3E138662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0E1721B7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BS07</w:t>
            </w:r>
          </w:p>
        </w:tc>
        <w:tc>
          <w:tcPr>
            <w:tcW w:w="800" w:type="dxa"/>
            <w:noWrap/>
            <w:vAlign w:val="center"/>
          </w:tcPr>
          <w:p w14:paraId="2875213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1H</w:t>
            </w:r>
          </w:p>
        </w:tc>
        <w:tc>
          <w:tcPr>
            <w:tcW w:w="763" w:type="dxa"/>
          </w:tcPr>
          <w:p w14:paraId="30888D4E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3.1</w:t>
            </w:r>
          </w:p>
        </w:tc>
        <w:tc>
          <w:tcPr>
            <w:tcW w:w="1300" w:type="dxa"/>
            <w:vAlign w:val="center"/>
          </w:tcPr>
          <w:p w14:paraId="01A1BE02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35030FF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B</w:t>
            </w:r>
            <w:r w:rsidRPr="0016032E">
              <w:rPr>
                <w:rFonts w:ascii="SimSun" w:hAnsi="SimSun" w:cs="SimSun"/>
                <w:sz w:val="15"/>
                <w:szCs w:val="15"/>
              </w:rPr>
              <w:t>mag</w:t>
            </w:r>
            <w:r w:rsidRPr="0016032E">
              <w:rPr>
                <w:rFonts w:ascii="SimSun" w:hAnsi="SimSun" w:cs="SimSun" w:hint="eastAsia"/>
                <w:sz w:val="15"/>
                <w:szCs w:val="15"/>
              </w:rPr>
              <w:t>0211</w:t>
            </w:r>
          </w:p>
        </w:tc>
        <w:tc>
          <w:tcPr>
            <w:tcW w:w="900" w:type="dxa"/>
            <w:noWrap/>
            <w:vAlign w:val="center"/>
          </w:tcPr>
          <w:p w14:paraId="518779C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9.724</w:t>
            </w:r>
          </w:p>
        </w:tc>
        <w:tc>
          <w:tcPr>
            <w:tcW w:w="591" w:type="dxa"/>
            <w:noWrap/>
            <w:vAlign w:val="center"/>
          </w:tcPr>
          <w:p w14:paraId="5556A0FD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.21</w:t>
            </w:r>
          </w:p>
        </w:tc>
        <w:tc>
          <w:tcPr>
            <w:tcW w:w="700" w:type="dxa"/>
            <w:noWrap/>
            <w:vAlign w:val="center"/>
          </w:tcPr>
          <w:p w14:paraId="776AF12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1.2</w:t>
            </w:r>
          </w:p>
        </w:tc>
        <w:tc>
          <w:tcPr>
            <w:tcW w:w="846" w:type="dxa"/>
            <w:noWrap/>
            <w:vAlign w:val="center"/>
          </w:tcPr>
          <w:p w14:paraId="5CB29745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027</w:t>
            </w:r>
          </w:p>
        </w:tc>
      </w:tr>
      <w:tr w:rsidR="0016032E" w:rsidRPr="0016032E" w14:paraId="16A5A5B2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32D0A284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08F77F64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19DEE63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17327904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3.2</w:t>
            </w:r>
          </w:p>
        </w:tc>
        <w:tc>
          <w:tcPr>
            <w:tcW w:w="1300" w:type="dxa"/>
            <w:vAlign w:val="center"/>
          </w:tcPr>
          <w:p w14:paraId="0659484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2A376E2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228088D2</w:t>
            </w:r>
          </w:p>
        </w:tc>
        <w:tc>
          <w:tcPr>
            <w:tcW w:w="900" w:type="dxa"/>
            <w:noWrap/>
            <w:vAlign w:val="center"/>
          </w:tcPr>
          <w:p w14:paraId="2B892F7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4.38</w:t>
            </w:r>
          </w:p>
        </w:tc>
        <w:tc>
          <w:tcPr>
            <w:tcW w:w="591" w:type="dxa"/>
            <w:noWrap/>
            <w:vAlign w:val="center"/>
          </w:tcPr>
          <w:p w14:paraId="48EE167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.14</w:t>
            </w:r>
          </w:p>
        </w:tc>
        <w:tc>
          <w:tcPr>
            <w:tcW w:w="700" w:type="dxa"/>
            <w:noWrap/>
            <w:vAlign w:val="center"/>
          </w:tcPr>
          <w:p w14:paraId="70E1665D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1</w:t>
            </w:r>
          </w:p>
        </w:tc>
        <w:tc>
          <w:tcPr>
            <w:tcW w:w="846" w:type="dxa"/>
            <w:noWrap/>
            <w:vAlign w:val="center"/>
          </w:tcPr>
          <w:p w14:paraId="1220FD6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027</w:t>
            </w:r>
          </w:p>
        </w:tc>
      </w:tr>
      <w:tr w:rsidR="0016032E" w:rsidRPr="0016032E" w14:paraId="3FB18EDA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6BD25243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7EAAC1CE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HZ08</w:t>
            </w:r>
          </w:p>
        </w:tc>
        <w:tc>
          <w:tcPr>
            <w:tcW w:w="800" w:type="dxa"/>
            <w:noWrap/>
            <w:vAlign w:val="center"/>
          </w:tcPr>
          <w:p w14:paraId="77DA0A9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02D4844B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4.1</w:t>
            </w:r>
          </w:p>
        </w:tc>
        <w:tc>
          <w:tcPr>
            <w:tcW w:w="1300" w:type="dxa"/>
            <w:vAlign w:val="center"/>
          </w:tcPr>
          <w:p w14:paraId="2DE3F176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1CB308E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250344D2</w:t>
            </w:r>
          </w:p>
        </w:tc>
        <w:tc>
          <w:tcPr>
            <w:tcW w:w="900" w:type="dxa"/>
            <w:noWrap/>
            <w:vAlign w:val="center"/>
          </w:tcPr>
          <w:p w14:paraId="1B691F8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.11</w:t>
            </w:r>
          </w:p>
        </w:tc>
        <w:tc>
          <w:tcPr>
            <w:tcW w:w="591" w:type="dxa"/>
            <w:noWrap/>
            <w:vAlign w:val="center"/>
          </w:tcPr>
          <w:p w14:paraId="2AEBF5F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.89</w:t>
            </w:r>
          </w:p>
        </w:tc>
        <w:tc>
          <w:tcPr>
            <w:tcW w:w="700" w:type="dxa"/>
            <w:noWrap/>
            <w:vAlign w:val="center"/>
          </w:tcPr>
          <w:p w14:paraId="394879E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0.3</w:t>
            </w:r>
          </w:p>
        </w:tc>
        <w:tc>
          <w:tcPr>
            <w:tcW w:w="846" w:type="dxa"/>
            <w:noWrap/>
            <w:vAlign w:val="center"/>
          </w:tcPr>
          <w:p w14:paraId="2C792C9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025</w:t>
            </w:r>
          </w:p>
        </w:tc>
      </w:tr>
      <w:tr w:rsidR="0016032E" w:rsidRPr="0016032E" w14:paraId="1489CE8D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19C218CA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463DBDD2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49A80338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3H</w:t>
            </w:r>
          </w:p>
        </w:tc>
        <w:tc>
          <w:tcPr>
            <w:tcW w:w="763" w:type="dxa"/>
          </w:tcPr>
          <w:p w14:paraId="4D9064B1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4.2</w:t>
            </w:r>
          </w:p>
        </w:tc>
        <w:tc>
          <w:tcPr>
            <w:tcW w:w="1300" w:type="dxa"/>
            <w:vAlign w:val="center"/>
          </w:tcPr>
          <w:p w14:paraId="3773C2FA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6F0BC12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74641D3</w:t>
            </w:r>
          </w:p>
        </w:tc>
        <w:tc>
          <w:tcPr>
            <w:tcW w:w="900" w:type="dxa"/>
            <w:noWrap/>
            <w:vAlign w:val="center"/>
          </w:tcPr>
          <w:p w14:paraId="30FD777E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14.65</w:t>
            </w:r>
          </w:p>
        </w:tc>
        <w:tc>
          <w:tcPr>
            <w:tcW w:w="591" w:type="dxa"/>
            <w:noWrap/>
            <w:vAlign w:val="center"/>
          </w:tcPr>
          <w:p w14:paraId="06DDE888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.41</w:t>
            </w:r>
          </w:p>
        </w:tc>
        <w:tc>
          <w:tcPr>
            <w:tcW w:w="700" w:type="dxa"/>
            <w:noWrap/>
            <w:vAlign w:val="center"/>
          </w:tcPr>
          <w:p w14:paraId="0A2E4F0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9</w:t>
            </w:r>
          </w:p>
        </w:tc>
        <w:tc>
          <w:tcPr>
            <w:tcW w:w="846" w:type="dxa"/>
            <w:noWrap/>
            <w:vAlign w:val="center"/>
          </w:tcPr>
          <w:p w14:paraId="2D9A53B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023</w:t>
            </w:r>
          </w:p>
        </w:tc>
      </w:tr>
      <w:tr w:rsidR="0016032E" w:rsidRPr="0016032E" w14:paraId="7FE0082E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05C5A682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0A916DF2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YC08</w:t>
            </w:r>
          </w:p>
        </w:tc>
        <w:tc>
          <w:tcPr>
            <w:tcW w:w="800" w:type="dxa"/>
            <w:noWrap/>
            <w:vAlign w:val="center"/>
          </w:tcPr>
          <w:p w14:paraId="0833908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1H</w:t>
            </w:r>
          </w:p>
        </w:tc>
        <w:tc>
          <w:tcPr>
            <w:tcW w:w="763" w:type="dxa"/>
          </w:tcPr>
          <w:p w14:paraId="3D3CDDBE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5.1</w:t>
            </w:r>
          </w:p>
        </w:tc>
        <w:tc>
          <w:tcPr>
            <w:tcW w:w="1300" w:type="dxa"/>
            <w:vAlign w:val="center"/>
          </w:tcPr>
          <w:p w14:paraId="6313932B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0101CDF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69492D1</w:t>
            </w:r>
          </w:p>
        </w:tc>
        <w:tc>
          <w:tcPr>
            <w:tcW w:w="900" w:type="dxa"/>
            <w:noWrap/>
            <w:vAlign w:val="center"/>
          </w:tcPr>
          <w:p w14:paraId="3D471B1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6</w:t>
            </w:r>
          </w:p>
        </w:tc>
        <w:tc>
          <w:tcPr>
            <w:tcW w:w="591" w:type="dxa"/>
            <w:noWrap/>
            <w:vAlign w:val="center"/>
          </w:tcPr>
          <w:p w14:paraId="6BE69765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.61</w:t>
            </w:r>
          </w:p>
        </w:tc>
        <w:tc>
          <w:tcPr>
            <w:tcW w:w="700" w:type="dxa"/>
            <w:noWrap/>
            <w:vAlign w:val="center"/>
          </w:tcPr>
          <w:p w14:paraId="084AEDC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8.6</w:t>
            </w:r>
          </w:p>
        </w:tc>
        <w:tc>
          <w:tcPr>
            <w:tcW w:w="846" w:type="dxa"/>
            <w:noWrap/>
            <w:vAlign w:val="center"/>
          </w:tcPr>
          <w:p w14:paraId="3D9107A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02</w:t>
            </w:r>
          </w:p>
        </w:tc>
      </w:tr>
      <w:tr w:rsidR="0016032E" w:rsidRPr="0016032E" w14:paraId="4F0F61C4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50A6BD7A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27BFD966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0603DD0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5D41EC4A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5.2</w:t>
            </w:r>
          </w:p>
        </w:tc>
        <w:tc>
          <w:tcPr>
            <w:tcW w:w="1300" w:type="dxa"/>
            <w:vAlign w:val="center"/>
          </w:tcPr>
          <w:p w14:paraId="4512C1E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7BA6824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73486D2</w:t>
            </w:r>
          </w:p>
        </w:tc>
        <w:tc>
          <w:tcPr>
            <w:tcW w:w="900" w:type="dxa"/>
            <w:noWrap/>
            <w:vAlign w:val="center"/>
          </w:tcPr>
          <w:p w14:paraId="3DE0CE3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3.9</w:t>
            </w:r>
          </w:p>
        </w:tc>
        <w:tc>
          <w:tcPr>
            <w:tcW w:w="591" w:type="dxa"/>
            <w:noWrap/>
            <w:vAlign w:val="center"/>
          </w:tcPr>
          <w:p w14:paraId="7452CC98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.13</w:t>
            </w:r>
          </w:p>
        </w:tc>
        <w:tc>
          <w:tcPr>
            <w:tcW w:w="700" w:type="dxa"/>
            <w:noWrap/>
            <w:vAlign w:val="center"/>
          </w:tcPr>
          <w:p w14:paraId="277FD62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5.2</w:t>
            </w:r>
          </w:p>
        </w:tc>
        <w:tc>
          <w:tcPr>
            <w:tcW w:w="846" w:type="dxa"/>
            <w:noWrap/>
            <w:vAlign w:val="center"/>
          </w:tcPr>
          <w:p w14:paraId="6E47AEF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028</w:t>
            </w:r>
          </w:p>
        </w:tc>
      </w:tr>
      <w:tr w:rsidR="0016032E" w:rsidRPr="0016032E" w14:paraId="6121E975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1C266CC1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0926E5B5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3447101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3H</w:t>
            </w:r>
          </w:p>
        </w:tc>
        <w:tc>
          <w:tcPr>
            <w:tcW w:w="763" w:type="dxa"/>
          </w:tcPr>
          <w:p w14:paraId="254048AD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5.3</w:t>
            </w:r>
          </w:p>
        </w:tc>
        <w:tc>
          <w:tcPr>
            <w:tcW w:w="1300" w:type="dxa"/>
            <w:vAlign w:val="center"/>
          </w:tcPr>
          <w:p w14:paraId="2E30C8E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2098E8C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00000029D3</w:t>
            </w:r>
          </w:p>
        </w:tc>
        <w:tc>
          <w:tcPr>
            <w:tcW w:w="900" w:type="dxa"/>
            <w:noWrap/>
            <w:vAlign w:val="center"/>
          </w:tcPr>
          <w:p w14:paraId="25276C2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1.63</w:t>
            </w:r>
          </w:p>
        </w:tc>
        <w:tc>
          <w:tcPr>
            <w:tcW w:w="591" w:type="dxa"/>
            <w:noWrap/>
            <w:vAlign w:val="center"/>
          </w:tcPr>
          <w:p w14:paraId="746D7ED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.19</w:t>
            </w:r>
          </w:p>
        </w:tc>
        <w:tc>
          <w:tcPr>
            <w:tcW w:w="700" w:type="dxa"/>
            <w:noWrap/>
            <w:vAlign w:val="center"/>
          </w:tcPr>
          <w:p w14:paraId="27A7FA6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.6</w:t>
            </w:r>
          </w:p>
        </w:tc>
        <w:tc>
          <w:tcPr>
            <w:tcW w:w="846" w:type="dxa"/>
            <w:noWrap/>
            <w:vAlign w:val="center"/>
          </w:tcPr>
          <w:p w14:paraId="723E752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045</w:t>
            </w:r>
          </w:p>
        </w:tc>
      </w:tr>
      <w:tr w:rsidR="0016032E" w:rsidRPr="0016032E" w14:paraId="474830C7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6D060AA3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1BD306F4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BS08</w:t>
            </w:r>
          </w:p>
        </w:tc>
        <w:tc>
          <w:tcPr>
            <w:tcW w:w="800" w:type="dxa"/>
            <w:noWrap/>
            <w:vAlign w:val="center"/>
          </w:tcPr>
          <w:p w14:paraId="09BE7C4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6BB3A8FB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6.1</w:t>
            </w:r>
          </w:p>
        </w:tc>
        <w:tc>
          <w:tcPr>
            <w:tcW w:w="1300" w:type="dxa"/>
            <w:vAlign w:val="center"/>
          </w:tcPr>
          <w:p w14:paraId="66668D8F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075181D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250553D2</w:t>
            </w:r>
          </w:p>
        </w:tc>
        <w:tc>
          <w:tcPr>
            <w:tcW w:w="900" w:type="dxa"/>
            <w:noWrap/>
            <w:vAlign w:val="center"/>
          </w:tcPr>
          <w:p w14:paraId="5CEED53E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.42</w:t>
            </w:r>
          </w:p>
        </w:tc>
        <w:tc>
          <w:tcPr>
            <w:tcW w:w="591" w:type="dxa"/>
            <w:noWrap/>
            <w:vAlign w:val="center"/>
          </w:tcPr>
          <w:p w14:paraId="517797F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.45</w:t>
            </w:r>
          </w:p>
        </w:tc>
        <w:tc>
          <w:tcPr>
            <w:tcW w:w="700" w:type="dxa"/>
            <w:noWrap/>
            <w:vAlign w:val="center"/>
          </w:tcPr>
          <w:p w14:paraId="740CF26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9.9</w:t>
            </w:r>
          </w:p>
        </w:tc>
        <w:tc>
          <w:tcPr>
            <w:tcW w:w="846" w:type="dxa"/>
            <w:noWrap/>
            <w:vAlign w:val="center"/>
          </w:tcPr>
          <w:p w14:paraId="2FBB80C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12</w:t>
            </w:r>
          </w:p>
        </w:tc>
      </w:tr>
      <w:tr w:rsidR="0016032E" w:rsidRPr="0016032E" w14:paraId="5EBACBEF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37841E02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627FF2CA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619214D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3C362D55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6.2</w:t>
            </w:r>
          </w:p>
        </w:tc>
        <w:tc>
          <w:tcPr>
            <w:tcW w:w="1300" w:type="dxa"/>
            <w:vAlign w:val="center"/>
          </w:tcPr>
          <w:p w14:paraId="0575FCAF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1A6B8125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66749D2</w:t>
            </w:r>
          </w:p>
        </w:tc>
        <w:tc>
          <w:tcPr>
            <w:tcW w:w="900" w:type="dxa"/>
            <w:noWrap/>
            <w:vAlign w:val="center"/>
          </w:tcPr>
          <w:p w14:paraId="29462B6E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.38</w:t>
            </w:r>
          </w:p>
        </w:tc>
        <w:tc>
          <w:tcPr>
            <w:tcW w:w="591" w:type="dxa"/>
            <w:noWrap/>
            <w:vAlign w:val="center"/>
          </w:tcPr>
          <w:p w14:paraId="03FCDD4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.58</w:t>
            </w:r>
          </w:p>
        </w:tc>
        <w:tc>
          <w:tcPr>
            <w:tcW w:w="700" w:type="dxa"/>
            <w:noWrap/>
            <w:vAlign w:val="center"/>
          </w:tcPr>
          <w:p w14:paraId="16C196C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4.5</w:t>
            </w:r>
          </w:p>
        </w:tc>
        <w:tc>
          <w:tcPr>
            <w:tcW w:w="846" w:type="dxa"/>
            <w:noWrap/>
            <w:vAlign w:val="center"/>
          </w:tcPr>
          <w:p w14:paraId="1BC1392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11</w:t>
            </w:r>
          </w:p>
        </w:tc>
      </w:tr>
      <w:tr w:rsidR="0016032E" w:rsidRPr="0016032E" w14:paraId="3E88DF4B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3F2E7B32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7539122A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HZ11</w:t>
            </w:r>
          </w:p>
        </w:tc>
        <w:tc>
          <w:tcPr>
            <w:tcW w:w="800" w:type="dxa"/>
            <w:noWrap/>
            <w:vAlign w:val="center"/>
          </w:tcPr>
          <w:p w14:paraId="297ACFC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67816B71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7.1</w:t>
            </w:r>
          </w:p>
        </w:tc>
        <w:tc>
          <w:tcPr>
            <w:tcW w:w="1300" w:type="dxa"/>
            <w:vAlign w:val="center"/>
          </w:tcPr>
          <w:p w14:paraId="6B03B4B3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0838316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70380S2</w:t>
            </w:r>
          </w:p>
        </w:tc>
        <w:tc>
          <w:tcPr>
            <w:tcW w:w="900" w:type="dxa"/>
            <w:noWrap/>
            <w:vAlign w:val="center"/>
          </w:tcPr>
          <w:p w14:paraId="6ECB6E4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1.26</w:t>
            </w:r>
          </w:p>
        </w:tc>
        <w:tc>
          <w:tcPr>
            <w:tcW w:w="591" w:type="dxa"/>
            <w:noWrap/>
            <w:vAlign w:val="center"/>
          </w:tcPr>
          <w:p w14:paraId="0D52159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2.83</w:t>
            </w:r>
          </w:p>
        </w:tc>
        <w:tc>
          <w:tcPr>
            <w:tcW w:w="700" w:type="dxa"/>
            <w:noWrap/>
            <w:vAlign w:val="center"/>
          </w:tcPr>
          <w:p w14:paraId="211361D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25.6</w:t>
            </w:r>
          </w:p>
        </w:tc>
        <w:tc>
          <w:tcPr>
            <w:tcW w:w="846" w:type="dxa"/>
            <w:noWrap/>
            <w:vAlign w:val="center"/>
          </w:tcPr>
          <w:p w14:paraId="7F9CD44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042</w:t>
            </w:r>
          </w:p>
        </w:tc>
      </w:tr>
      <w:tr w:rsidR="0016032E" w:rsidRPr="0016032E" w14:paraId="6A715D5B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23EB13F1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0C68DA46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2D8A5B1D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H</w:t>
            </w:r>
          </w:p>
        </w:tc>
        <w:tc>
          <w:tcPr>
            <w:tcW w:w="763" w:type="dxa"/>
          </w:tcPr>
          <w:p w14:paraId="2FD63D67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7.2</w:t>
            </w:r>
          </w:p>
        </w:tc>
        <w:tc>
          <w:tcPr>
            <w:tcW w:w="1300" w:type="dxa"/>
            <w:vAlign w:val="center"/>
          </w:tcPr>
          <w:p w14:paraId="48FE7867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655DD50B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63207D4</w:t>
            </w:r>
          </w:p>
        </w:tc>
        <w:tc>
          <w:tcPr>
            <w:tcW w:w="900" w:type="dxa"/>
            <w:noWrap/>
            <w:vAlign w:val="center"/>
          </w:tcPr>
          <w:p w14:paraId="5BC2E7B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5.91</w:t>
            </w:r>
          </w:p>
        </w:tc>
        <w:tc>
          <w:tcPr>
            <w:tcW w:w="591" w:type="dxa"/>
            <w:noWrap/>
            <w:vAlign w:val="center"/>
          </w:tcPr>
          <w:p w14:paraId="5F40B78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.94</w:t>
            </w:r>
          </w:p>
        </w:tc>
        <w:tc>
          <w:tcPr>
            <w:tcW w:w="700" w:type="dxa"/>
            <w:noWrap/>
            <w:vAlign w:val="center"/>
          </w:tcPr>
          <w:p w14:paraId="50CD20D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8.6</w:t>
            </w:r>
          </w:p>
        </w:tc>
        <w:tc>
          <w:tcPr>
            <w:tcW w:w="846" w:type="dxa"/>
            <w:noWrap/>
            <w:vAlign w:val="center"/>
          </w:tcPr>
          <w:p w14:paraId="6871A26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025</w:t>
            </w:r>
          </w:p>
        </w:tc>
      </w:tr>
      <w:tr w:rsidR="0016032E" w:rsidRPr="0016032E" w14:paraId="2E2943E1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1A174E84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0B2BEB5C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2EF0CDE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H</w:t>
            </w:r>
          </w:p>
        </w:tc>
        <w:tc>
          <w:tcPr>
            <w:tcW w:w="763" w:type="dxa"/>
          </w:tcPr>
          <w:p w14:paraId="67175069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7.3</w:t>
            </w:r>
          </w:p>
        </w:tc>
        <w:tc>
          <w:tcPr>
            <w:tcW w:w="1300" w:type="dxa"/>
            <w:vAlign w:val="center"/>
          </w:tcPr>
          <w:p w14:paraId="0474A8E9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0A80A12E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331017D5</w:t>
            </w:r>
          </w:p>
        </w:tc>
        <w:tc>
          <w:tcPr>
            <w:tcW w:w="900" w:type="dxa"/>
            <w:noWrap/>
            <w:vAlign w:val="center"/>
          </w:tcPr>
          <w:p w14:paraId="03B40D79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6.53</w:t>
            </w:r>
          </w:p>
        </w:tc>
        <w:tc>
          <w:tcPr>
            <w:tcW w:w="591" w:type="dxa"/>
            <w:noWrap/>
            <w:vAlign w:val="center"/>
          </w:tcPr>
          <w:p w14:paraId="2D75916E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.66</w:t>
            </w:r>
          </w:p>
        </w:tc>
        <w:tc>
          <w:tcPr>
            <w:tcW w:w="700" w:type="dxa"/>
            <w:noWrap/>
            <w:vAlign w:val="center"/>
          </w:tcPr>
          <w:p w14:paraId="125904D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0</w:t>
            </w:r>
          </w:p>
        </w:tc>
        <w:tc>
          <w:tcPr>
            <w:tcW w:w="846" w:type="dxa"/>
            <w:noWrap/>
            <w:vAlign w:val="center"/>
          </w:tcPr>
          <w:p w14:paraId="7C1AE0A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026</w:t>
            </w:r>
          </w:p>
        </w:tc>
      </w:tr>
      <w:tr w:rsidR="0016032E" w:rsidRPr="0016032E" w14:paraId="1EED04D5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001DE715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1636CA07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4EF1274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H</w:t>
            </w:r>
          </w:p>
        </w:tc>
        <w:tc>
          <w:tcPr>
            <w:tcW w:w="763" w:type="dxa"/>
          </w:tcPr>
          <w:p w14:paraId="147C30CE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7.4</w:t>
            </w:r>
          </w:p>
        </w:tc>
        <w:tc>
          <w:tcPr>
            <w:tcW w:w="1300" w:type="dxa"/>
            <w:vAlign w:val="center"/>
          </w:tcPr>
          <w:p w14:paraId="7B69175D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09B2446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68621D5</w:t>
            </w:r>
          </w:p>
        </w:tc>
        <w:tc>
          <w:tcPr>
            <w:tcW w:w="900" w:type="dxa"/>
            <w:noWrap/>
            <w:vAlign w:val="center"/>
          </w:tcPr>
          <w:p w14:paraId="16F6A90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29.65</w:t>
            </w:r>
          </w:p>
        </w:tc>
        <w:tc>
          <w:tcPr>
            <w:tcW w:w="591" w:type="dxa"/>
            <w:noWrap/>
            <w:vAlign w:val="center"/>
          </w:tcPr>
          <w:p w14:paraId="0FBFB00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.28</w:t>
            </w:r>
          </w:p>
        </w:tc>
        <w:tc>
          <w:tcPr>
            <w:tcW w:w="700" w:type="dxa"/>
            <w:noWrap/>
            <w:vAlign w:val="center"/>
          </w:tcPr>
          <w:p w14:paraId="47D0329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.6</w:t>
            </w:r>
          </w:p>
        </w:tc>
        <w:tc>
          <w:tcPr>
            <w:tcW w:w="846" w:type="dxa"/>
            <w:noWrap/>
            <w:vAlign w:val="center"/>
          </w:tcPr>
          <w:p w14:paraId="193199F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019</w:t>
            </w:r>
          </w:p>
        </w:tc>
      </w:tr>
      <w:tr w:rsidR="0016032E" w:rsidRPr="0016032E" w14:paraId="2BF723D6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05DF2045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5BE5B614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  <w:r w:rsidRPr="0016032E">
              <w:rPr>
                <w:rFonts w:hint="eastAsia"/>
                <w:sz w:val="15"/>
                <w:szCs w:val="15"/>
              </w:rPr>
              <w:t>YC11</w:t>
            </w:r>
          </w:p>
        </w:tc>
        <w:tc>
          <w:tcPr>
            <w:tcW w:w="800" w:type="dxa"/>
            <w:noWrap/>
            <w:vAlign w:val="center"/>
          </w:tcPr>
          <w:p w14:paraId="1687144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H</w:t>
            </w:r>
          </w:p>
        </w:tc>
        <w:tc>
          <w:tcPr>
            <w:tcW w:w="763" w:type="dxa"/>
          </w:tcPr>
          <w:p w14:paraId="5720C62C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8.1</w:t>
            </w:r>
          </w:p>
        </w:tc>
        <w:tc>
          <w:tcPr>
            <w:tcW w:w="1300" w:type="dxa"/>
            <w:vAlign w:val="center"/>
          </w:tcPr>
          <w:p w14:paraId="1F5F678B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2A140601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170979D1</w:t>
            </w:r>
          </w:p>
        </w:tc>
        <w:tc>
          <w:tcPr>
            <w:tcW w:w="900" w:type="dxa"/>
            <w:noWrap/>
            <w:vAlign w:val="center"/>
          </w:tcPr>
          <w:p w14:paraId="5D372B4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65.7</w:t>
            </w:r>
          </w:p>
        </w:tc>
        <w:tc>
          <w:tcPr>
            <w:tcW w:w="591" w:type="dxa"/>
            <w:noWrap/>
            <w:vAlign w:val="center"/>
          </w:tcPr>
          <w:p w14:paraId="2884379C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.89</w:t>
            </w:r>
          </w:p>
        </w:tc>
        <w:tc>
          <w:tcPr>
            <w:tcW w:w="700" w:type="dxa"/>
            <w:noWrap/>
            <w:vAlign w:val="center"/>
          </w:tcPr>
          <w:p w14:paraId="735615F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1.6</w:t>
            </w:r>
          </w:p>
        </w:tc>
        <w:tc>
          <w:tcPr>
            <w:tcW w:w="846" w:type="dxa"/>
            <w:noWrap/>
            <w:vAlign w:val="center"/>
          </w:tcPr>
          <w:p w14:paraId="48958AB5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028</w:t>
            </w:r>
          </w:p>
        </w:tc>
      </w:tr>
      <w:tr w:rsidR="0016032E" w:rsidRPr="0016032E" w14:paraId="6D09E096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432699AA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3AE1EF31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08A1FBE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8"/>
                <w:szCs w:val="18"/>
              </w:rPr>
            </w:pPr>
            <w:r w:rsidRPr="0016032E">
              <w:rPr>
                <w:rFonts w:ascii="SimSun" w:hAnsi="SimSun" w:cs="SimSun" w:hint="eastAsia"/>
                <w:sz w:val="18"/>
                <w:szCs w:val="18"/>
              </w:rPr>
              <w:t>2H</w:t>
            </w:r>
          </w:p>
        </w:tc>
        <w:tc>
          <w:tcPr>
            <w:tcW w:w="763" w:type="dxa"/>
          </w:tcPr>
          <w:p w14:paraId="49488861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8.2</w:t>
            </w:r>
          </w:p>
        </w:tc>
        <w:tc>
          <w:tcPr>
            <w:tcW w:w="1300" w:type="dxa"/>
            <w:vAlign w:val="center"/>
          </w:tcPr>
          <w:p w14:paraId="7EA4E06E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1642CB15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63995D2</w:t>
            </w:r>
          </w:p>
        </w:tc>
        <w:tc>
          <w:tcPr>
            <w:tcW w:w="900" w:type="dxa"/>
            <w:noWrap/>
            <w:vAlign w:val="center"/>
          </w:tcPr>
          <w:p w14:paraId="1B75A67E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.38</w:t>
            </w:r>
          </w:p>
        </w:tc>
        <w:tc>
          <w:tcPr>
            <w:tcW w:w="591" w:type="dxa"/>
            <w:noWrap/>
            <w:vAlign w:val="center"/>
          </w:tcPr>
          <w:p w14:paraId="0B80FCA7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.61</w:t>
            </w:r>
          </w:p>
        </w:tc>
        <w:tc>
          <w:tcPr>
            <w:tcW w:w="700" w:type="dxa"/>
            <w:noWrap/>
            <w:vAlign w:val="center"/>
          </w:tcPr>
          <w:p w14:paraId="6E69541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8.9</w:t>
            </w:r>
          </w:p>
        </w:tc>
        <w:tc>
          <w:tcPr>
            <w:tcW w:w="846" w:type="dxa"/>
            <w:noWrap/>
            <w:vAlign w:val="center"/>
          </w:tcPr>
          <w:p w14:paraId="59CB730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-0.024</w:t>
            </w:r>
          </w:p>
        </w:tc>
      </w:tr>
      <w:tr w:rsidR="0016032E" w:rsidRPr="0016032E" w14:paraId="10CBD1A3" w14:textId="77777777" w:rsidTr="005F415B">
        <w:trPr>
          <w:trHeight w:hRule="exact" w:val="227"/>
          <w:jc w:val="center"/>
        </w:trPr>
        <w:tc>
          <w:tcPr>
            <w:tcW w:w="569" w:type="dxa"/>
            <w:noWrap/>
            <w:vAlign w:val="center"/>
          </w:tcPr>
          <w:p w14:paraId="2EF9C80A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noWrap/>
            <w:vAlign w:val="center"/>
          </w:tcPr>
          <w:p w14:paraId="3F7BF0B0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noWrap/>
            <w:vAlign w:val="center"/>
          </w:tcPr>
          <w:p w14:paraId="10CD6D9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4H</w:t>
            </w:r>
          </w:p>
        </w:tc>
        <w:tc>
          <w:tcPr>
            <w:tcW w:w="763" w:type="dxa"/>
          </w:tcPr>
          <w:p w14:paraId="33F2625F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8.3</w:t>
            </w:r>
          </w:p>
        </w:tc>
        <w:tc>
          <w:tcPr>
            <w:tcW w:w="1300" w:type="dxa"/>
            <w:vAlign w:val="center"/>
          </w:tcPr>
          <w:p w14:paraId="74B49D8A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noWrap/>
            <w:vAlign w:val="center"/>
          </w:tcPr>
          <w:p w14:paraId="500CBED4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263207D4</w:t>
            </w:r>
          </w:p>
        </w:tc>
        <w:tc>
          <w:tcPr>
            <w:tcW w:w="900" w:type="dxa"/>
            <w:noWrap/>
            <w:vAlign w:val="center"/>
          </w:tcPr>
          <w:p w14:paraId="1401A30F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5.91</w:t>
            </w:r>
          </w:p>
        </w:tc>
        <w:tc>
          <w:tcPr>
            <w:tcW w:w="591" w:type="dxa"/>
            <w:noWrap/>
            <w:vAlign w:val="center"/>
          </w:tcPr>
          <w:p w14:paraId="1DD93A56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.76</w:t>
            </w:r>
          </w:p>
        </w:tc>
        <w:tc>
          <w:tcPr>
            <w:tcW w:w="700" w:type="dxa"/>
            <w:noWrap/>
            <w:vAlign w:val="center"/>
          </w:tcPr>
          <w:p w14:paraId="319FBE7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7.2</w:t>
            </w:r>
          </w:p>
        </w:tc>
        <w:tc>
          <w:tcPr>
            <w:tcW w:w="846" w:type="dxa"/>
            <w:noWrap/>
            <w:vAlign w:val="center"/>
          </w:tcPr>
          <w:p w14:paraId="585A070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022</w:t>
            </w:r>
          </w:p>
        </w:tc>
      </w:tr>
      <w:tr w:rsidR="0016032E" w:rsidRPr="0016032E" w14:paraId="36A5242C" w14:textId="77777777" w:rsidTr="005F415B">
        <w:trPr>
          <w:trHeight w:hRule="exact" w:val="227"/>
          <w:jc w:val="center"/>
        </w:trPr>
        <w:tc>
          <w:tcPr>
            <w:tcW w:w="569" w:type="dxa"/>
            <w:tcBorders>
              <w:bottom w:val="single" w:sz="4" w:space="0" w:color="auto"/>
            </w:tcBorders>
            <w:noWrap/>
            <w:vAlign w:val="center"/>
          </w:tcPr>
          <w:p w14:paraId="763621FE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799" w:type="dxa"/>
            <w:tcBorders>
              <w:bottom w:val="single" w:sz="4" w:space="0" w:color="auto"/>
            </w:tcBorders>
            <w:noWrap/>
            <w:vAlign w:val="center"/>
          </w:tcPr>
          <w:p w14:paraId="15C30DEE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800" w:type="dxa"/>
            <w:tcBorders>
              <w:bottom w:val="single" w:sz="4" w:space="0" w:color="auto"/>
            </w:tcBorders>
            <w:noWrap/>
            <w:vAlign w:val="center"/>
          </w:tcPr>
          <w:p w14:paraId="76FA124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5H</w:t>
            </w:r>
          </w:p>
        </w:tc>
        <w:tc>
          <w:tcPr>
            <w:tcW w:w="763" w:type="dxa"/>
            <w:tcBorders>
              <w:bottom w:val="single" w:sz="4" w:space="0" w:color="auto"/>
            </w:tcBorders>
          </w:tcPr>
          <w:p w14:paraId="729C8EE0" w14:textId="77777777" w:rsidR="0067089A" w:rsidRPr="0016032E" w:rsidRDefault="0067089A" w:rsidP="005F415B">
            <w:r w:rsidRPr="0016032E">
              <w:rPr>
                <w:rFonts w:hint="eastAsia"/>
                <w:sz w:val="15"/>
                <w:szCs w:val="15"/>
              </w:rPr>
              <w:t>Gw8.4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vAlign w:val="center"/>
          </w:tcPr>
          <w:p w14:paraId="7B221A16" w14:textId="77777777" w:rsidR="0067089A" w:rsidRPr="0016032E" w:rsidRDefault="0067089A" w:rsidP="005F415B">
            <w:pPr>
              <w:jc w:val="both"/>
              <w:rPr>
                <w:sz w:val="15"/>
                <w:szCs w:val="15"/>
              </w:rPr>
            </w:pPr>
          </w:p>
        </w:tc>
        <w:tc>
          <w:tcPr>
            <w:tcW w:w="1100" w:type="dxa"/>
            <w:tcBorders>
              <w:bottom w:val="single" w:sz="4" w:space="0" w:color="auto"/>
            </w:tcBorders>
            <w:noWrap/>
            <w:vAlign w:val="center"/>
          </w:tcPr>
          <w:p w14:paraId="664FC1CA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3429564D5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noWrap/>
            <w:vAlign w:val="center"/>
          </w:tcPr>
          <w:p w14:paraId="1CCA4FB5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83.4</w:t>
            </w:r>
          </w:p>
        </w:tc>
        <w:tc>
          <w:tcPr>
            <w:tcW w:w="591" w:type="dxa"/>
            <w:tcBorders>
              <w:bottom w:val="single" w:sz="4" w:space="0" w:color="auto"/>
            </w:tcBorders>
            <w:noWrap/>
            <w:vAlign w:val="center"/>
          </w:tcPr>
          <w:p w14:paraId="186086C2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9.47</w:t>
            </w:r>
          </w:p>
        </w:tc>
        <w:tc>
          <w:tcPr>
            <w:tcW w:w="700" w:type="dxa"/>
            <w:tcBorders>
              <w:bottom w:val="single" w:sz="4" w:space="0" w:color="auto"/>
            </w:tcBorders>
            <w:noWrap/>
            <w:vAlign w:val="center"/>
          </w:tcPr>
          <w:p w14:paraId="4A1E7633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19.8</w:t>
            </w:r>
          </w:p>
        </w:tc>
        <w:tc>
          <w:tcPr>
            <w:tcW w:w="846" w:type="dxa"/>
            <w:tcBorders>
              <w:bottom w:val="single" w:sz="4" w:space="0" w:color="auto"/>
            </w:tcBorders>
            <w:noWrap/>
            <w:vAlign w:val="center"/>
          </w:tcPr>
          <w:p w14:paraId="0DA96570" w14:textId="77777777" w:rsidR="0067089A" w:rsidRPr="0016032E" w:rsidRDefault="0067089A" w:rsidP="005F415B">
            <w:pPr>
              <w:jc w:val="both"/>
              <w:rPr>
                <w:rFonts w:ascii="SimSun" w:hAnsi="SimSun" w:cs="SimSun"/>
                <w:sz w:val="15"/>
                <w:szCs w:val="15"/>
              </w:rPr>
            </w:pPr>
            <w:r w:rsidRPr="0016032E">
              <w:rPr>
                <w:rFonts w:ascii="SimSun" w:hAnsi="SimSun" w:cs="SimSun" w:hint="eastAsia"/>
                <w:sz w:val="15"/>
                <w:szCs w:val="15"/>
              </w:rPr>
              <w:t>0.033</w:t>
            </w:r>
          </w:p>
        </w:tc>
      </w:tr>
    </w:tbl>
    <w:p w14:paraId="78698572" w14:textId="77777777" w:rsidR="0067089A" w:rsidRPr="0016032E" w:rsidRDefault="0067089A" w:rsidP="0067089A">
      <w:pPr>
        <w:jc w:val="both"/>
      </w:pPr>
    </w:p>
    <w:p w14:paraId="033161FA" w14:textId="77777777" w:rsidR="0067089A" w:rsidRPr="0016032E" w:rsidRDefault="0067089A" w:rsidP="0067089A">
      <w:pPr>
        <w:jc w:val="both"/>
      </w:pPr>
      <w:r w:rsidRPr="0016032E">
        <w:t>Abbreviations for traits/sites are shown in Table 1.</w:t>
      </w:r>
    </w:p>
    <w:p w14:paraId="1888552B" w14:textId="77777777" w:rsidR="0067089A" w:rsidRPr="0016032E" w:rsidRDefault="0067089A" w:rsidP="0067089A">
      <w:pPr>
        <w:jc w:val="both"/>
      </w:pPr>
      <w:r w:rsidRPr="0016032E">
        <w:t>The position is that of the nearest marker; R</w:t>
      </w:r>
      <w:r w:rsidRPr="0016032E">
        <w:rPr>
          <w:vertAlign w:val="superscript"/>
        </w:rPr>
        <w:t>2</w:t>
      </w:r>
      <w:r w:rsidRPr="0016032E">
        <w:t xml:space="preserve"> means percentage genetic variance explained by the nearest marker.</w:t>
      </w:r>
    </w:p>
    <w:p w14:paraId="153C9121" w14:textId="36091C90" w:rsidR="00670A4B" w:rsidRPr="0016032E" w:rsidRDefault="00670A4B" w:rsidP="00892827">
      <w:pPr>
        <w:pStyle w:val="BodyText2"/>
        <w:spacing w:line="360" w:lineRule="auto"/>
        <w:jc w:val="center"/>
      </w:pPr>
    </w:p>
    <w:sectPr w:rsidR="00670A4B" w:rsidRPr="0016032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DCBE47" w14:textId="77777777" w:rsidR="00BA40BB" w:rsidRDefault="00BA40BB" w:rsidP="002B62A8">
      <w:r>
        <w:separator/>
      </w:r>
    </w:p>
  </w:endnote>
  <w:endnote w:type="continuationSeparator" w:id="0">
    <w:p w14:paraId="4856E993" w14:textId="77777777" w:rsidR="00BA40BB" w:rsidRDefault="00BA40BB" w:rsidP="002B62A8">
      <w:r>
        <w:continuationSeparator/>
      </w:r>
    </w:p>
  </w:endnote>
  <w:endnote w:type="continuationNotice" w:id="1">
    <w:p w14:paraId="71AEC717" w14:textId="77777777" w:rsidR="00BA40BB" w:rsidRDefault="00BA40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JDKFJ N+ Stone Sans">
    <w:altName w:val="Microsoft YaHei"/>
    <w:panose1 w:val="00000000000000000000"/>
    <w:charset w:val="86"/>
    <w:family w:val="swiss"/>
    <w:notTrueType/>
    <w:pitch w:val="default"/>
    <w:sig w:usb0="00000000" w:usb1="080E0000" w:usb2="00000010" w:usb3="00000000" w:csb0="00040000" w:csb1="00000000"/>
  </w:font>
  <w:font w:name="Tahoma">
    <w:altName w:val="DejaVu San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1C8EB7" w14:textId="77777777" w:rsidR="00BA40BB" w:rsidRDefault="00BA40BB" w:rsidP="002B62A8">
      <w:r>
        <w:separator/>
      </w:r>
    </w:p>
  </w:footnote>
  <w:footnote w:type="continuationSeparator" w:id="0">
    <w:p w14:paraId="70B8A0FE" w14:textId="77777777" w:rsidR="00BA40BB" w:rsidRDefault="00BA40BB" w:rsidP="002B62A8">
      <w:r>
        <w:continuationSeparator/>
      </w:r>
    </w:p>
  </w:footnote>
  <w:footnote w:type="continuationNotice" w:id="1">
    <w:p w14:paraId="410A5F84" w14:textId="77777777" w:rsidR="00BA40BB" w:rsidRDefault="00BA40B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4635581"/>
    <w:multiLevelType w:val="hybridMultilevel"/>
    <w:tmpl w:val="8D37837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60A3262"/>
    <w:multiLevelType w:val="multilevel"/>
    <w:tmpl w:val="53A2D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DF0AB9"/>
    <w:multiLevelType w:val="multilevel"/>
    <w:tmpl w:val="09543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8A18B1"/>
    <w:multiLevelType w:val="hybridMultilevel"/>
    <w:tmpl w:val="F1C221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A495E"/>
    <w:multiLevelType w:val="hybridMultilevel"/>
    <w:tmpl w:val="740A0A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CE3855"/>
    <w:multiLevelType w:val="multilevel"/>
    <w:tmpl w:val="C2A83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activeWritingStyle w:appName="MSWord" w:lang="en-AU" w:vendorID="64" w:dllVersion="6" w:nlCheck="1" w:checkStyle="0"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bIwNrM0MzI0sjRU0lEKTi0uzszPAykwrQUAeujfi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eerJ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5ft0t05rdwpxbeez2n5wzxs0a20pd59dpee&quot;&gt;Zhou MX published papers&lt;record-ids&gt;&lt;item&gt;104&lt;/item&gt;&lt;item&gt;159&lt;/item&gt;&lt;item&gt;231&lt;/item&gt;&lt;/record-ids&gt;&lt;/item&gt;&lt;/Libraries&gt;"/>
  </w:docVars>
  <w:rsids>
    <w:rsidRoot w:val="00F5027B"/>
    <w:rsid w:val="000004C8"/>
    <w:rsid w:val="000020E1"/>
    <w:rsid w:val="00002BD3"/>
    <w:rsid w:val="00003275"/>
    <w:rsid w:val="0000333A"/>
    <w:rsid w:val="00003B52"/>
    <w:rsid w:val="00003B68"/>
    <w:rsid w:val="00003E43"/>
    <w:rsid w:val="000048FF"/>
    <w:rsid w:val="000053C6"/>
    <w:rsid w:val="00005773"/>
    <w:rsid w:val="000069DC"/>
    <w:rsid w:val="00007387"/>
    <w:rsid w:val="00010200"/>
    <w:rsid w:val="00010402"/>
    <w:rsid w:val="00010AE8"/>
    <w:rsid w:val="00010C05"/>
    <w:rsid w:val="00010CC3"/>
    <w:rsid w:val="00012806"/>
    <w:rsid w:val="000137D6"/>
    <w:rsid w:val="00013B95"/>
    <w:rsid w:val="000145AD"/>
    <w:rsid w:val="000145FB"/>
    <w:rsid w:val="00015041"/>
    <w:rsid w:val="000154E6"/>
    <w:rsid w:val="00017A6E"/>
    <w:rsid w:val="000214C0"/>
    <w:rsid w:val="000215AA"/>
    <w:rsid w:val="00021F8A"/>
    <w:rsid w:val="00022242"/>
    <w:rsid w:val="0002345F"/>
    <w:rsid w:val="00023EC0"/>
    <w:rsid w:val="00024D22"/>
    <w:rsid w:val="0002552E"/>
    <w:rsid w:val="00025B66"/>
    <w:rsid w:val="00025E6E"/>
    <w:rsid w:val="0002652A"/>
    <w:rsid w:val="000266A6"/>
    <w:rsid w:val="0002678B"/>
    <w:rsid w:val="00026869"/>
    <w:rsid w:val="000268D3"/>
    <w:rsid w:val="00026D63"/>
    <w:rsid w:val="00027377"/>
    <w:rsid w:val="0002767B"/>
    <w:rsid w:val="000277CC"/>
    <w:rsid w:val="000277D1"/>
    <w:rsid w:val="00027CA2"/>
    <w:rsid w:val="00027E98"/>
    <w:rsid w:val="00030874"/>
    <w:rsid w:val="00030F38"/>
    <w:rsid w:val="00031365"/>
    <w:rsid w:val="00031D07"/>
    <w:rsid w:val="00031E7B"/>
    <w:rsid w:val="000320E0"/>
    <w:rsid w:val="00034B73"/>
    <w:rsid w:val="00035297"/>
    <w:rsid w:val="00035ACC"/>
    <w:rsid w:val="000360A7"/>
    <w:rsid w:val="0003611A"/>
    <w:rsid w:val="0003615F"/>
    <w:rsid w:val="00036BCC"/>
    <w:rsid w:val="00037C40"/>
    <w:rsid w:val="00037D02"/>
    <w:rsid w:val="00040207"/>
    <w:rsid w:val="0004042F"/>
    <w:rsid w:val="00040896"/>
    <w:rsid w:val="00040905"/>
    <w:rsid w:val="00040D8E"/>
    <w:rsid w:val="000418B0"/>
    <w:rsid w:val="00042BBE"/>
    <w:rsid w:val="00042CD7"/>
    <w:rsid w:val="00042E94"/>
    <w:rsid w:val="00044471"/>
    <w:rsid w:val="0004460C"/>
    <w:rsid w:val="0004464B"/>
    <w:rsid w:val="00044A4B"/>
    <w:rsid w:val="00044DE1"/>
    <w:rsid w:val="00045CA4"/>
    <w:rsid w:val="000466D1"/>
    <w:rsid w:val="000470E2"/>
    <w:rsid w:val="000478A0"/>
    <w:rsid w:val="00047D37"/>
    <w:rsid w:val="00050AE2"/>
    <w:rsid w:val="00050F78"/>
    <w:rsid w:val="0005195E"/>
    <w:rsid w:val="00051EB6"/>
    <w:rsid w:val="00052058"/>
    <w:rsid w:val="00052709"/>
    <w:rsid w:val="00052C6E"/>
    <w:rsid w:val="00052FB7"/>
    <w:rsid w:val="00053E8C"/>
    <w:rsid w:val="00053EBC"/>
    <w:rsid w:val="00054FE7"/>
    <w:rsid w:val="00055BCE"/>
    <w:rsid w:val="00055D75"/>
    <w:rsid w:val="00056299"/>
    <w:rsid w:val="000562DD"/>
    <w:rsid w:val="000567A7"/>
    <w:rsid w:val="00056C1A"/>
    <w:rsid w:val="00057708"/>
    <w:rsid w:val="00060914"/>
    <w:rsid w:val="00060D0D"/>
    <w:rsid w:val="00060F02"/>
    <w:rsid w:val="000615A7"/>
    <w:rsid w:val="0006172B"/>
    <w:rsid w:val="00062D0F"/>
    <w:rsid w:val="00062E68"/>
    <w:rsid w:val="00062F50"/>
    <w:rsid w:val="0006321F"/>
    <w:rsid w:val="0006423E"/>
    <w:rsid w:val="000642F8"/>
    <w:rsid w:val="00064696"/>
    <w:rsid w:val="0006483F"/>
    <w:rsid w:val="00064CE2"/>
    <w:rsid w:val="00065302"/>
    <w:rsid w:val="00065931"/>
    <w:rsid w:val="00065A1C"/>
    <w:rsid w:val="00065F53"/>
    <w:rsid w:val="0006727B"/>
    <w:rsid w:val="000673FD"/>
    <w:rsid w:val="000675DE"/>
    <w:rsid w:val="0007047B"/>
    <w:rsid w:val="000709C7"/>
    <w:rsid w:val="00070B30"/>
    <w:rsid w:val="00071022"/>
    <w:rsid w:val="0007123A"/>
    <w:rsid w:val="0007296E"/>
    <w:rsid w:val="0007314D"/>
    <w:rsid w:val="00073655"/>
    <w:rsid w:val="0007366D"/>
    <w:rsid w:val="00073BA2"/>
    <w:rsid w:val="00073BFA"/>
    <w:rsid w:val="00074F9F"/>
    <w:rsid w:val="00076470"/>
    <w:rsid w:val="00076808"/>
    <w:rsid w:val="000769BF"/>
    <w:rsid w:val="00077980"/>
    <w:rsid w:val="00080B41"/>
    <w:rsid w:val="000812B3"/>
    <w:rsid w:val="00081308"/>
    <w:rsid w:val="000814B3"/>
    <w:rsid w:val="0008225F"/>
    <w:rsid w:val="00083069"/>
    <w:rsid w:val="000838A7"/>
    <w:rsid w:val="00083D2F"/>
    <w:rsid w:val="00084C70"/>
    <w:rsid w:val="000851E0"/>
    <w:rsid w:val="00085475"/>
    <w:rsid w:val="00085D77"/>
    <w:rsid w:val="00086984"/>
    <w:rsid w:val="00086C35"/>
    <w:rsid w:val="0008713E"/>
    <w:rsid w:val="00087297"/>
    <w:rsid w:val="000879F3"/>
    <w:rsid w:val="00090E78"/>
    <w:rsid w:val="0009131A"/>
    <w:rsid w:val="00091B59"/>
    <w:rsid w:val="00091E15"/>
    <w:rsid w:val="000926EE"/>
    <w:rsid w:val="00092901"/>
    <w:rsid w:val="00092CBD"/>
    <w:rsid w:val="00093292"/>
    <w:rsid w:val="00095165"/>
    <w:rsid w:val="00095AA1"/>
    <w:rsid w:val="00095CF1"/>
    <w:rsid w:val="000A0344"/>
    <w:rsid w:val="000A18D8"/>
    <w:rsid w:val="000A2316"/>
    <w:rsid w:val="000A295F"/>
    <w:rsid w:val="000A356B"/>
    <w:rsid w:val="000A3993"/>
    <w:rsid w:val="000A3CE7"/>
    <w:rsid w:val="000A4110"/>
    <w:rsid w:val="000A4A8E"/>
    <w:rsid w:val="000A54E7"/>
    <w:rsid w:val="000A5AC8"/>
    <w:rsid w:val="000A5C4D"/>
    <w:rsid w:val="000A668E"/>
    <w:rsid w:val="000A6916"/>
    <w:rsid w:val="000A6C46"/>
    <w:rsid w:val="000A6C75"/>
    <w:rsid w:val="000A75B8"/>
    <w:rsid w:val="000A79F9"/>
    <w:rsid w:val="000B00E8"/>
    <w:rsid w:val="000B045F"/>
    <w:rsid w:val="000B0C1E"/>
    <w:rsid w:val="000B13D0"/>
    <w:rsid w:val="000B2296"/>
    <w:rsid w:val="000B23C0"/>
    <w:rsid w:val="000B2BBA"/>
    <w:rsid w:val="000B3359"/>
    <w:rsid w:val="000B34CA"/>
    <w:rsid w:val="000B3835"/>
    <w:rsid w:val="000B4AFB"/>
    <w:rsid w:val="000B4EF8"/>
    <w:rsid w:val="000B5223"/>
    <w:rsid w:val="000B5E5A"/>
    <w:rsid w:val="000B64BC"/>
    <w:rsid w:val="000B6B26"/>
    <w:rsid w:val="000B7573"/>
    <w:rsid w:val="000C00B2"/>
    <w:rsid w:val="000C03B7"/>
    <w:rsid w:val="000C0CD5"/>
    <w:rsid w:val="000C0EE0"/>
    <w:rsid w:val="000C1B3E"/>
    <w:rsid w:val="000C382A"/>
    <w:rsid w:val="000C44BB"/>
    <w:rsid w:val="000C4BD5"/>
    <w:rsid w:val="000C54DC"/>
    <w:rsid w:val="000C62BF"/>
    <w:rsid w:val="000C7DF5"/>
    <w:rsid w:val="000D09A4"/>
    <w:rsid w:val="000D13D7"/>
    <w:rsid w:val="000D14CA"/>
    <w:rsid w:val="000D1CE3"/>
    <w:rsid w:val="000D21A2"/>
    <w:rsid w:val="000D3224"/>
    <w:rsid w:val="000D38A8"/>
    <w:rsid w:val="000D3C9F"/>
    <w:rsid w:val="000D4298"/>
    <w:rsid w:val="000D4CB2"/>
    <w:rsid w:val="000D4EB0"/>
    <w:rsid w:val="000D51B3"/>
    <w:rsid w:val="000D535B"/>
    <w:rsid w:val="000D551A"/>
    <w:rsid w:val="000D5934"/>
    <w:rsid w:val="000D5997"/>
    <w:rsid w:val="000D5C41"/>
    <w:rsid w:val="000D6293"/>
    <w:rsid w:val="000D7EE4"/>
    <w:rsid w:val="000E0024"/>
    <w:rsid w:val="000E0EA6"/>
    <w:rsid w:val="000E1A83"/>
    <w:rsid w:val="000E250A"/>
    <w:rsid w:val="000E2B1F"/>
    <w:rsid w:val="000E3239"/>
    <w:rsid w:val="000E4AED"/>
    <w:rsid w:val="000E6504"/>
    <w:rsid w:val="000E6847"/>
    <w:rsid w:val="000F1434"/>
    <w:rsid w:val="000F19F8"/>
    <w:rsid w:val="000F1C9B"/>
    <w:rsid w:val="000F1FC1"/>
    <w:rsid w:val="000F231A"/>
    <w:rsid w:val="000F2CF5"/>
    <w:rsid w:val="000F2E2C"/>
    <w:rsid w:val="000F30CD"/>
    <w:rsid w:val="000F3503"/>
    <w:rsid w:val="000F36A0"/>
    <w:rsid w:val="000F3742"/>
    <w:rsid w:val="000F37DC"/>
    <w:rsid w:val="000F38FD"/>
    <w:rsid w:val="000F3CBB"/>
    <w:rsid w:val="000F49EB"/>
    <w:rsid w:val="000F514C"/>
    <w:rsid w:val="000F5BE7"/>
    <w:rsid w:val="001004F0"/>
    <w:rsid w:val="0010078A"/>
    <w:rsid w:val="0010114F"/>
    <w:rsid w:val="0010123E"/>
    <w:rsid w:val="001022EB"/>
    <w:rsid w:val="0010238A"/>
    <w:rsid w:val="00102F49"/>
    <w:rsid w:val="001035D9"/>
    <w:rsid w:val="001045A4"/>
    <w:rsid w:val="00104E8E"/>
    <w:rsid w:val="00105353"/>
    <w:rsid w:val="00105602"/>
    <w:rsid w:val="00105FBC"/>
    <w:rsid w:val="0010620E"/>
    <w:rsid w:val="001062FD"/>
    <w:rsid w:val="001070AC"/>
    <w:rsid w:val="00111CA8"/>
    <w:rsid w:val="00111E64"/>
    <w:rsid w:val="001120D1"/>
    <w:rsid w:val="00112240"/>
    <w:rsid w:val="00112CCF"/>
    <w:rsid w:val="00113127"/>
    <w:rsid w:val="001135A7"/>
    <w:rsid w:val="001136B7"/>
    <w:rsid w:val="00113A7A"/>
    <w:rsid w:val="0011424A"/>
    <w:rsid w:val="0011441E"/>
    <w:rsid w:val="00114654"/>
    <w:rsid w:val="001161CB"/>
    <w:rsid w:val="001169BF"/>
    <w:rsid w:val="00116EF3"/>
    <w:rsid w:val="001178EF"/>
    <w:rsid w:val="00117BB4"/>
    <w:rsid w:val="001204AF"/>
    <w:rsid w:val="001225ED"/>
    <w:rsid w:val="00122C2E"/>
    <w:rsid w:val="00122F3F"/>
    <w:rsid w:val="001236C0"/>
    <w:rsid w:val="00123BA9"/>
    <w:rsid w:val="001240D2"/>
    <w:rsid w:val="001252DE"/>
    <w:rsid w:val="00125457"/>
    <w:rsid w:val="00126440"/>
    <w:rsid w:val="00126500"/>
    <w:rsid w:val="00126615"/>
    <w:rsid w:val="00126953"/>
    <w:rsid w:val="0012742C"/>
    <w:rsid w:val="001275AA"/>
    <w:rsid w:val="0012762D"/>
    <w:rsid w:val="00130E2E"/>
    <w:rsid w:val="00131337"/>
    <w:rsid w:val="00131922"/>
    <w:rsid w:val="00131C32"/>
    <w:rsid w:val="00131E7D"/>
    <w:rsid w:val="0013218C"/>
    <w:rsid w:val="0013223D"/>
    <w:rsid w:val="00132769"/>
    <w:rsid w:val="00134886"/>
    <w:rsid w:val="00135054"/>
    <w:rsid w:val="00135C0B"/>
    <w:rsid w:val="00135E83"/>
    <w:rsid w:val="00136A39"/>
    <w:rsid w:val="00136E47"/>
    <w:rsid w:val="001370DF"/>
    <w:rsid w:val="00137590"/>
    <w:rsid w:val="0013795B"/>
    <w:rsid w:val="00140540"/>
    <w:rsid w:val="001414E3"/>
    <w:rsid w:val="0014155E"/>
    <w:rsid w:val="001421F1"/>
    <w:rsid w:val="00142E7C"/>
    <w:rsid w:val="001438E3"/>
    <w:rsid w:val="00143F91"/>
    <w:rsid w:val="00144B77"/>
    <w:rsid w:val="00145C21"/>
    <w:rsid w:val="00145D53"/>
    <w:rsid w:val="00147A96"/>
    <w:rsid w:val="0015032C"/>
    <w:rsid w:val="0015089A"/>
    <w:rsid w:val="00150FDF"/>
    <w:rsid w:val="0015145D"/>
    <w:rsid w:val="00151559"/>
    <w:rsid w:val="00151F41"/>
    <w:rsid w:val="001525A4"/>
    <w:rsid w:val="001530CD"/>
    <w:rsid w:val="001539BF"/>
    <w:rsid w:val="00153AEE"/>
    <w:rsid w:val="00153D8F"/>
    <w:rsid w:val="00154629"/>
    <w:rsid w:val="001553A5"/>
    <w:rsid w:val="001559FA"/>
    <w:rsid w:val="001560CB"/>
    <w:rsid w:val="001564E0"/>
    <w:rsid w:val="00156815"/>
    <w:rsid w:val="0015763A"/>
    <w:rsid w:val="0015766C"/>
    <w:rsid w:val="001577CC"/>
    <w:rsid w:val="00157913"/>
    <w:rsid w:val="00157D84"/>
    <w:rsid w:val="001602BC"/>
    <w:rsid w:val="001602BF"/>
    <w:rsid w:val="0016032E"/>
    <w:rsid w:val="0016064E"/>
    <w:rsid w:val="00160BBE"/>
    <w:rsid w:val="00160F1B"/>
    <w:rsid w:val="00162469"/>
    <w:rsid w:val="00162CF0"/>
    <w:rsid w:val="001632CC"/>
    <w:rsid w:val="001634E7"/>
    <w:rsid w:val="00164103"/>
    <w:rsid w:val="001647D5"/>
    <w:rsid w:val="00165BCC"/>
    <w:rsid w:val="00165D1B"/>
    <w:rsid w:val="00167364"/>
    <w:rsid w:val="001676B2"/>
    <w:rsid w:val="00167D5C"/>
    <w:rsid w:val="00170259"/>
    <w:rsid w:val="00170598"/>
    <w:rsid w:val="00170B22"/>
    <w:rsid w:val="00172192"/>
    <w:rsid w:val="00173091"/>
    <w:rsid w:val="00173F92"/>
    <w:rsid w:val="0017406C"/>
    <w:rsid w:val="0017450A"/>
    <w:rsid w:val="001755D3"/>
    <w:rsid w:val="00176929"/>
    <w:rsid w:val="001769E2"/>
    <w:rsid w:val="00180CB3"/>
    <w:rsid w:val="00180E81"/>
    <w:rsid w:val="00180F8D"/>
    <w:rsid w:val="001815B2"/>
    <w:rsid w:val="00181928"/>
    <w:rsid w:val="00183081"/>
    <w:rsid w:val="001832B5"/>
    <w:rsid w:val="00183DB8"/>
    <w:rsid w:val="0018402C"/>
    <w:rsid w:val="001842A0"/>
    <w:rsid w:val="001850C2"/>
    <w:rsid w:val="001852FD"/>
    <w:rsid w:val="001856F9"/>
    <w:rsid w:val="0018661A"/>
    <w:rsid w:val="001878A4"/>
    <w:rsid w:val="00192074"/>
    <w:rsid w:val="00192499"/>
    <w:rsid w:val="00192CA9"/>
    <w:rsid w:val="001931D7"/>
    <w:rsid w:val="00193E83"/>
    <w:rsid w:val="0019473E"/>
    <w:rsid w:val="00194C20"/>
    <w:rsid w:val="00195AC5"/>
    <w:rsid w:val="00196189"/>
    <w:rsid w:val="00196ED9"/>
    <w:rsid w:val="001A0849"/>
    <w:rsid w:val="001A0C6A"/>
    <w:rsid w:val="001A101A"/>
    <w:rsid w:val="001A1036"/>
    <w:rsid w:val="001A119C"/>
    <w:rsid w:val="001A158C"/>
    <w:rsid w:val="001A2B3C"/>
    <w:rsid w:val="001A2F08"/>
    <w:rsid w:val="001A33A1"/>
    <w:rsid w:val="001A3946"/>
    <w:rsid w:val="001A3F8C"/>
    <w:rsid w:val="001A42A3"/>
    <w:rsid w:val="001A4428"/>
    <w:rsid w:val="001A4C7C"/>
    <w:rsid w:val="001A4D0A"/>
    <w:rsid w:val="001A5940"/>
    <w:rsid w:val="001A5A3A"/>
    <w:rsid w:val="001A5B11"/>
    <w:rsid w:val="001A6598"/>
    <w:rsid w:val="001A67FB"/>
    <w:rsid w:val="001A70A1"/>
    <w:rsid w:val="001A7146"/>
    <w:rsid w:val="001B0134"/>
    <w:rsid w:val="001B01BD"/>
    <w:rsid w:val="001B02AC"/>
    <w:rsid w:val="001B04B8"/>
    <w:rsid w:val="001B0617"/>
    <w:rsid w:val="001B1A16"/>
    <w:rsid w:val="001B1ED3"/>
    <w:rsid w:val="001B227B"/>
    <w:rsid w:val="001B519A"/>
    <w:rsid w:val="001B71AD"/>
    <w:rsid w:val="001B76F7"/>
    <w:rsid w:val="001C0B91"/>
    <w:rsid w:val="001C0D6D"/>
    <w:rsid w:val="001C3A11"/>
    <w:rsid w:val="001C3B2C"/>
    <w:rsid w:val="001C3C15"/>
    <w:rsid w:val="001C4B31"/>
    <w:rsid w:val="001C615A"/>
    <w:rsid w:val="001C7594"/>
    <w:rsid w:val="001D0F25"/>
    <w:rsid w:val="001D0FC1"/>
    <w:rsid w:val="001D1B06"/>
    <w:rsid w:val="001D1C44"/>
    <w:rsid w:val="001D1C5A"/>
    <w:rsid w:val="001D1FC2"/>
    <w:rsid w:val="001D233C"/>
    <w:rsid w:val="001D28E3"/>
    <w:rsid w:val="001D351E"/>
    <w:rsid w:val="001D4C79"/>
    <w:rsid w:val="001D5E5A"/>
    <w:rsid w:val="001D6B27"/>
    <w:rsid w:val="001D786D"/>
    <w:rsid w:val="001D78EB"/>
    <w:rsid w:val="001D79AD"/>
    <w:rsid w:val="001D7B65"/>
    <w:rsid w:val="001D7DC6"/>
    <w:rsid w:val="001E0E30"/>
    <w:rsid w:val="001E1B11"/>
    <w:rsid w:val="001E1D32"/>
    <w:rsid w:val="001E20ED"/>
    <w:rsid w:val="001E22F3"/>
    <w:rsid w:val="001E2856"/>
    <w:rsid w:val="001E298B"/>
    <w:rsid w:val="001E36DC"/>
    <w:rsid w:val="001E39CF"/>
    <w:rsid w:val="001E3B48"/>
    <w:rsid w:val="001E3BCF"/>
    <w:rsid w:val="001E3D80"/>
    <w:rsid w:val="001E441F"/>
    <w:rsid w:val="001E5437"/>
    <w:rsid w:val="001E6BE2"/>
    <w:rsid w:val="001E71EE"/>
    <w:rsid w:val="001E7355"/>
    <w:rsid w:val="001F0898"/>
    <w:rsid w:val="001F11B5"/>
    <w:rsid w:val="001F1246"/>
    <w:rsid w:val="001F14A2"/>
    <w:rsid w:val="001F249A"/>
    <w:rsid w:val="001F2ACB"/>
    <w:rsid w:val="001F2E94"/>
    <w:rsid w:val="001F3F4D"/>
    <w:rsid w:val="001F415E"/>
    <w:rsid w:val="001F4599"/>
    <w:rsid w:val="001F47E7"/>
    <w:rsid w:val="001F4854"/>
    <w:rsid w:val="001F4898"/>
    <w:rsid w:val="001F4E92"/>
    <w:rsid w:val="001F4EAD"/>
    <w:rsid w:val="001F58C1"/>
    <w:rsid w:val="001F5F41"/>
    <w:rsid w:val="001F6002"/>
    <w:rsid w:val="001F60AE"/>
    <w:rsid w:val="001F6220"/>
    <w:rsid w:val="001F72BF"/>
    <w:rsid w:val="00200792"/>
    <w:rsid w:val="00200861"/>
    <w:rsid w:val="00200C0B"/>
    <w:rsid w:val="00201351"/>
    <w:rsid w:val="00201421"/>
    <w:rsid w:val="00202599"/>
    <w:rsid w:val="00203158"/>
    <w:rsid w:val="002033B6"/>
    <w:rsid w:val="00204448"/>
    <w:rsid w:val="00206B21"/>
    <w:rsid w:val="002077A2"/>
    <w:rsid w:val="0020794D"/>
    <w:rsid w:val="00207F57"/>
    <w:rsid w:val="0021068B"/>
    <w:rsid w:val="00211761"/>
    <w:rsid w:val="00211B4E"/>
    <w:rsid w:val="002121E2"/>
    <w:rsid w:val="00212236"/>
    <w:rsid w:val="00212561"/>
    <w:rsid w:val="0021258B"/>
    <w:rsid w:val="002133EF"/>
    <w:rsid w:val="00213645"/>
    <w:rsid w:val="00213855"/>
    <w:rsid w:val="00214018"/>
    <w:rsid w:val="00214155"/>
    <w:rsid w:val="00214856"/>
    <w:rsid w:val="0021527E"/>
    <w:rsid w:val="00215745"/>
    <w:rsid w:val="00215CF6"/>
    <w:rsid w:val="002165CE"/>
    <w:rsid w:val="002168C9"/>
    <w:rsid w:val="00216AD1"/>
    <w:rsid w:val="00216CF8"/>
    <w:rsid w:val="00217489"/>
    <w:rsid w:val="00220677"/>
    <w:rsid w:val="00220C95"/>
    <w:rsid w:val="002212BD"/>
    <w:rsid w:val="00221602"/>
    <w:rsid w:val="002216FE"/>
    <w:rsid w:val="00221FAB"/>
    <w:rsid w:val="00222774"/>
    <w:rsid w:val="00223211"/>
    <w:rsid w:val="002233B8"/>
    <w:rsid w:val="00223F66"/>
    <w:rsid w:val="002247DD"/>
    <w:rsid w:val="002252AB"/>
    <w:rsid w:val="00225397"/>
    <w:rsid w:val="002253AF"/>
    <w:rsid w:val="00225E91"/>
    <w:rsid w:val="002264C2"/>
    <w:rsid w:val="002274A9"/>
    <w:rsid w:val="00227E77"/>
    <w:rsid w:val="0023020B"/>
    <w:rsid w:val="00230934"/>
    <w:rsid w:val="00230BB2"/>
    <w:rsid w:val="002312F3"/>
    <w:rsid w:val="00231589"/>
    <w:rsid w:val="00232373"/>
    <w:rsid w:val="0023397F"/>
    <w:rsid w:val="00234571"/>
    <w:rsid w:val="002347E8"/>
    <w:rsid w:val="002348DE"/>
    <w:rsid w:val="00234D06"/>
    <w:rsid w:val="00236A7F"/>
    <w:rsid w:val="00236D28"/>
    <w:rsid w:val="0023722A"/>
    <w:rsid w:val="00237D14"/>
    <w:rsid w:val="0024093D"/>
    <w:rsid w:val="0024159A"/>
    <w:rsid w:val="00241BAA"/>
    <w:rsid w:val="00241BFB"/>
    <w:rsid w:val="00241BFD"/>
    <w:rsid w:val="00242439"/>
    <w:rsid w:val="002428A2"/>
    <w:rsid w:val="00243135"/>
    <w:rsid w:val="00243FC4"/>
    <w:rsid w:val="00244458"/>
    <w:rsid w:val="00245097"/>
    <w:rsid w:val="00246F20"/>
    <w:rsid w:val="0024746F"/>
    <w:rsid w:val="002476E9"/>
    <w:rsid w:val="00247BD1"/>
    <w:rsid w:val="00250CC9"/>
    <w:rsid w:val="002511EE"/>
    <w:rsid w:val="0025139D"/>
    <w:rsid w:val="002519F1"/>
    <w:rsid w:val="00252DDC"/>
    <w:rsid w:val="0025346A"/>
    <w:rsid w:val="00253985"/>
    <w:rsid w:val="0025495A"/>
    <w:rsid w:val="00254FEE"/>
    <w:rsid w:val="00255643"/>
    <w:rsid w:val="00255C4E"/>
    <w:rsid w:val="00255E2E"/>
    <w:rsid w:val="00255EC6"/>
    <w:rsid w:val="002562D0"/>
    <w:rsid w:val="002563F3"/>
    <w:rsid w:val="00256B25"/>
    <w:rsid w:val="002621D1"/>
    <w:rsid w:val="0026227B"/>
    <w:rsid w:val="002642D7"/>
    <w:rsid w:val="0026433C"/>
    <w:rsid w:val="00264B95"/>
    <w:rsid w:val="00266ED2"/>
    <w:rsid w:val="00267068"/>
    <w:rsid w:val="00267356"/>
    <w:rsid w:val="002676B7"/>
    <w:rsid w:val="00267DEC"/>
    <w:rsid w:val="002701F3"/>
    <w:rsid w:val="0027035C"/>
    <w:rsid w:val="0027046E"/>
    <w:rsid w:val="00270F96"/>
    <w:rsid w:val="002710FE"/>
    <w:rsid w:val="00271A6D"/>
    <w:rsid w:val="00271ACD"/>
    <w:rsid w:val="00271C0A"/>
    <w:rsid w:val="0027267C"/>
    <w:rsid w:val="0027398A"/>
    <w:rsid w:val="002739C6"/>
    <w:rsid w:val="00273B97"/>
    <w:rsid w:val="002745C3"/>
    <w:rsid w:val="00274C7C"/>
    <w:rsid w:val="002769CF"/>
    <w:rsid w:val="00276F30"/>
    <w:rsid w:val="00277026"/>
    <w:rsid w:val="00277076"/>
    <w:rsid w:val="00277267"/>
    <w:rsid w:val="00277E02"/>
    <w:rsid w:val="0028006A"/>
    <w:rsid w:val="00280F3E"/>
    <w:rsid w:val="00280F45"/>
    <w:rsid w:val="00281D84"/>
    <w:rsid w:val="00282BFD"/>
    <w:rsid w:val="00282C5E"/>
    <w:rsid w:val="00283B80"/>
    <w:rsid w:val="0028541D"/>
    <w:rsid w:val="00285E41"/>
    <w:rsid w:val="00286041"/>
    <w:rsid w:val="002860DC"/>
    <w:rsid w:val="00287503"/>
    <w:rsid w:val="00287A3A"/>
    <w:rsid w:val="00287C4B"/>
    <w:rsid w:val="00290374"/>
    <w:rsid w:val="002904A3"/>
    <w:rsid w:val="002916E3"/>
    <w:rsid w:val="0029276A"/>
    <w:rsid w:val="002927D0"/>
    <w:rsid w:val="00292C05"/>
    <w:rsid w:val="002930F7"/>
    <w:rsid w:val="00293505"/>
    <w:rsid w:val="002945DF"/>
    <w:rsid w:val="00294C6B"/>
    <w:rsid w:val="00294E1B"/>
    <w:rsid w:val="002952F8"/>
    <w:rsid w:val="0029581F"/>
    <w:rsid w:val="0029596A"/>
    <w:rsid w:val="00295ED3"/>
    <w:rsid w:val="00295F72"/>
    <w:rsid w:val="002A0188"/>
    <w:rsid w:val="002A027F"/>
    <w:rsid w:val="002A109F"/>
    <w:rsid w:val="002A111F"/>
    <w:rsid w:val="002A1309"/>
    <w:rsid w:val="002A1339"/>
    <w:rsid w:val="002A1B7D"/>
    <w:rsid w:val="002A22D4"/>
    <w:rsid w:val="002A2C0B"/>
    <w:rsid w:val="002A33DC"/>
    <w:rsid w:val="002A37CD"/>
    <w:rsid w:val="002A436A"/>
    <w:rsid w:val="002A46A7"/>
    <w:rsid w:val="002A4BD6"/>
    <w:rsid w:val="002A4C09"/>
    <w:rsid w:val="002A6E36"/>
    <w:rsid w:val="002A753B"/>
    <w:rsid w:val="002A7824"/>
    <w:rsid w:val="002A79F8"/>
    <w:rsid w:val="002B0899"/>
    <w:rsid w:val="002B1292"/>
    <w:rsid w:val="002B152E"/>
    <w:rsid w:val="002B19A9"/>
    <w:rsid w:val="002B2EBB"/>
    <w:rsid w:val="002B31F8"/>
    <w:rsid w:val="002B32D8"/>
    <w:rsid w:val="002B3A4C"/>
    <w:rsid w:val="002B3CE8"/>
    <w:rsid w:val="002B4A09"/>
    <w:rsid w:val="002B4A46"/>
    <w:rsid w:val="002B4F80"/>
    <w:rsid w:val="002B5F50"/>
    <w:rsid w:val="002B62A8"/>
    <w:rsid w:val="002B6927"/>
    <w:rsid w:val="002B693B"/>
    <w:rsid w:val="002B6A9B"/>
    <w:rsid w:val="002B7378"/>
    <w:rsid w:val="002B74C4"/>
    <w:rsid w:val="002B76F1"/>
    <w:rsid w:val="002B7910"/>
    <w:rsid w:val="002C004D"/>
    <w:rsid w:val="002C12BE"/>
    <w:rsid w:val="002C22E5"/>
    <w:rsid w:val="002C24A5"/>
    <w:rsid w:val="002C2728"/>
    <w:rsid w:val="002C2834"/>
    <w:rsid w:val="002C2A62"/>
    <w:rsid w:val="002C2A7C"/>
    <w:rsid w:val="002C2AA6"/>
    <w:rsid w:val="002C3E69"/>
    <w:rsid w:val="002C42FF"/>
    <w:rsid w:val="002C5A6A"/>
    <w:rsid w:val="002C5DB2"/>
    <w:rsid w:val="002C66B0"/>
    <w:rsid w:val="002C779E"/>
    <w:rsid w:val="002D0354"/>
    <w:rsid w:val="002D07CA"/>
    <w:rsid w:val="002D0A32"/>
    <w:rsid w:val="002D145C"/>
    <w:rsid w:val="002D21A8"/>
    <w:rsid w:val="002D2710"/>
    <w:rsid w:val="002D3042"/>
    <w:rsid w:val="002D35F4"/>
    <w:rsid w:val="002D3761"/>
    <w:rsid w:val="002D3BD6"/>
    <w:rsid w:val="002D51AD"/>
    <w:rsid w:val="002D561C"/>
    <w:rsid w:val="002D590A"/>
    <w:rsid w:val="002D5C19"/>
    <w:rsid w:val="002D62C2"/>
    <w:rsid w:val="002D6869"/>
    <w:rsid w:val="002D6EA3"/>
    <w:rsid w:val="002D6FA0"/>
    <w:rsid w:val="002D711F"/>
    <w:rsid w:val="002E0599"/>
    <w:rsid w:val="002E0A4B"/>
    <w:rsid w:val="002E1042"/>
    <w:rsid w:val="002E28FD"/>
    <w:rsid w:val="002E3A11"/>
    <w:rsid w:val="002E54CA"/>
    <w:rsid w:val="002E5B4E"/>
    <w:rsid w:val="002E66F3"/>
    <w:rsid w:val="002E735F"/>
    <w:rsid w:val="002E7E69"/>
    <w:rsid w:val="002E7ED9"/>
    <w:rsid w:val="002F144A"/>
    <w:rsid w:val="002F312C"/>
    <w:rsid w:val="002F34E7"/>
    <w:rsid w:val="002F3520"/>
    <w:rsid w:val="002F42C8"/>
    <w:rsid w:val="002F4628"/>
    <w:rsid w:val="002F5062"/>
    <w:rsid w:val="002F53A9"/>
    <w:rsid w:val="002F583F"/>
    <w:rsid w:val="002F59F2"/>
    <w:rsid w:val="002F6336"/>
    <w:rsid w:val="002F641C"/>
    <w:rsid w:val="002F6E14"/>
    <w:rsid w:val="002F71E5"/>
    <w:rsid w:val="002F75C7"/>
    <w:rsid w:val="0030059B"/>
    <w:rsid w:val="00301079"/>
    <w:rsid w:val="0030156B"/>
    <w:rsid w:val="0030183F"/>
    <w:rsid w:val="00301CDD"/>
    <w:rsid w:val="00302097"/>
    <w:rsid w:val="00303193"/>
    <w:rsid w:val="003039C5"/>
    <w:rsid w:val="00303F09"/>
    <w:rsid w:val="00304238"/>
    <w:rsid w:val="00304ABA"/>
    <w:rsid w:val="00304CA6"/>
    <w:rsid w:val="00306AC2"/>
    <w:rsid w:val="0030756B"/>
    <w:rsid w:val="00307BB2"/>
    <w:rsid w:val="003101D2"/>
    <w:rsid w:val="003104E9"/>
    <w:rsid w:val="00310848"/>
    <w:rsid w:val="00311404"/>
    <w:rsid w:val="00311614"/>
    <w:rsid w:val="00312E50"/>
    <w:rsid w:val="00313016"/>
    <w:rsid w:val="003143C0"/>
    <w:rsid w:val="003149B2"/>
    <w:rsid w:val="00314C87"/>
    <w:rsid w:val="0031542B"/>
    <w:rsid w:val="003157F2"/>
    <w:rsid w:val="0031678B"/>
    <w:rsid w:val="0031720F"/>
    <w:rsid w:val="003173DA"/>
    <w:rsid w:val="00320E86"/>
    <w:rsid w:val="00321ADF"/>
    <w:rsid w:val="003220DD"/>
    <w:rsid w:val="00322397"/>
    <w:rsid w:val="00322532"/>
    <w:rsid w:val="0032359E"/>
    <w:rsid w:val="0032360F"/>
    <w:rsid w:val="0032443B"/>
    <w:rsid w:val="003244C1"/>
    <w:rsid w:val="0032495C"/>
    <w:rsid w:val="0032500D"/>
    <w:rsid w:val="003258F0"/>
    <w:rsid w:val="00325C0F"/>
    <w:rsid w:val="003261C2"/>
    <w:rsid w:val="00326681"/>
    <w:rsid w:val="00327183"/>
    <w:rsid w:val="00327214"/>
    <w:rsid w:val="003301B5"/>
    <w:rsid w:val="003315B1"/>
    <w:rsid w:val="00332774"/>
    <w:rsid w:val="00332F0F"/>
    <w:rsid w:val="00333573"/>
    <w:rsid w:val="003342AC"/>
    <w:rsid w:val="0033486D"/>
    <w:rsid w:val="00334C3F"/>
    <w:rsid w:val="0033524D"/>
    <w:rsid w:val="00335987"/>
    <w:rsid w:val="00335AEE"/>
    <w:rsid w:val="00336252"/>
    <w:rsid w:val="00337313"/>
    <w:rsid w:val="00337B64"/>
    <w:rsid w:val="00340755"/>
    <w:rsid w:val="003411F8"/>
    <w:rsid w:val="0034180F"/>
    <w:rsid w:val="00341F87"/>
    <w:rsid w:val="003424DA"/>
    <w:rsid w:val="00342D98"/>
    <w:rsid w:val="00344E7D"/>
    <w:rsid w:val="003455CA"/>
    <w:rsid w:val="003465E4"/>
    <w:rsid w:val="003467F5"/>
    <w:rsid w:val="00347609"/>
    <w:rsid w:val="00347A7A"/>
    <w:rsid w:val="00347A95"/>
    <w:rsid w:val="00350D4C"/>
    <w:rsid w:val="003526AF"/>
    <w:rsid w:val="003526E2"/>
    <w:rsid w:val="00353D50"/>
    <w:rsid w:val="00354C25"/>
    <w:rsid w:val="00356631"/>
    <w:rsid w:val="003567AA"/>
    <w:rsid w:val="00356D75"/>
    <w:rsid w:val="00357200"/>
    <w:rsid w:val="00357646"/>
    <w:rsid w:val="003578D1"/>
    <w:rsid w:val="00360045"/>
    <w:rsid w:val="003603BD"/>
    <w:rsid w:val="00360A17"/>
    <w:rsid w:val="0036375A"/>
    <w:rsid w:val="0036403C"/>
    <w:rsid w:val="0036440A"/>
    <w:rsid w:val="00364A79"/>
    <w:rsid w:val="00364C6C"/>
    <w:rsid w:val="00364DF8"/>
    <w:rsid w:val="00364FFD"/>
    <w:rsid w:val="0036515D"/>
    <w:rsid w:val="003654CB"/>
    <w:rsid w:val="00365710"/>
    <w:rsid w:val="00365C49"/>
    <w:rsid w:val="00366360"/>
    <w:rsid w:val="003663F8"/>
    <w:rsid w:val="00366FE9"/>
    <w:rsid w:val="0036717F"/>
    <w:rsid w:val="003678C0"/>
    <w:rsid w:val="0037009E"/>
    <w:rsid w:val="003701DC"/>
    <w:rsid w:val="003703AC"/>
    <w:rsid w:val="00370F7C"/>
    <w:rsid w:val="0037116F"/>
    <w:rsid w:val="00371B49"/>
    <w:rsid w:val="00373F11"/>
    <w:rsid w:val="0037453A"/>
    <w:rsid w:val="003745B8"/>
    <w:rsid w:val="00374B1D"/>
    <w:rsid w:val="00374B63"/>
    <w:rsid w:val="003757C2"/>
    <w:rsid w:val="00375876"/>
    <w:rsid w:val="0037595B"/>
    <w:rsid w:val="003760B0"/>
    <w:rsid w:val="00376203"/>
    <w:rsid w:val="003769F9"/>
    <w:rsid w:val="0038063A"/>
    <w:rsid w:val="00381035"/>
    <w:rsid w:val="00381D60"/>
    <w:rsid w:val="003831B3"/>
    <w:rsid w:val="00383786"/>
    <w:rsid w:val="00383D7D"/>
    <w:rsid w:val="003841A4"/>
    <w:rsid w:val="00384A84"/>
    <w:rsid w:val="003850EE"/>
    <w:rsid w:val="0038636D"/>
    <w:rsid w:val="00387373"/>
    <w:rsid w:val="00387709"/>
    <w:rsid w:val="00390991"/>
    <w:rsid w:val="00390CBC"/>
    <w:rsid w:val="00390F86"/>
    <w:rsid w:val="003913E2"/>
    <w:rsid w:val="00391E5D"/>
    <w:rsid w:val="0039207A"/>
    <w:rsid w:val="003923F2"/>
    <w:rsid w:val="00392989"/>
    <w:rsid w:val="00393090"/>
    <w:rsid w:val="00393E3C"/>
    <w:rsid w:val="0039538B"/>
    <w:rsid w:val="003954AD"/>
    <w:rsid w:val="00395600"/>
    <w:rsid w:val="003957CD"/>
    <w:rsid w:val="00395F22"/>
    <w:rsid w:val="00396088"/>
    <w:rsid w:val="00396B36"/>
    <w:rsid w:val="003A0030"/>
    <w:rsid w:val="003A0078"/>
    <w:rsid w:val="003A007D"/>
    <w:rsid w:val="003A01EE"/>
    <w:rsid w:val="003A02B8"/>
    <w:rsid w:val="003A0307"/>
    <w:rsid w:val="003A05D2"/>
    <w:rsid w:val="003A08C3"/>
    <w:rsid w:val="003A0F33"/>
    <w:rsid w:val="003A1260"/>
    <w:rsid w:val="003A145A"/>
    <w:rsid w:val="003A1A04"/>
    <w:rsid w:val="003A3005"/>
    <w:rsid w:val="003A38B7"/>
    <w:rsid w:val="003A3DBA"/>
    <w:rsid w:val="003A42C8"/>
    <w:rsid w:val="003A4D42"/>
    <w:rsid w:val="003A5D84"/>
    <w:rsid w:val="003A5FA9"/>
    <w:rsid w:val="003A6D07"/>
    <w:rsid w:val="003A72E5"/>
    <w:rsid w:val="003A7AF6"/>
    <w:rsid w:val="003A7E5F"/>
    <w:rsid w:val="003B0281"/>
    <w:rsid w:val="003B12E3"/>
    <w:rsid w:val="003B1348"/>
    <w:rsid w:val="003B216E"/>
    <w:rsid w:val="003B36A5"/>
    <w:rsid w:val="003B37FA"/>
    <w:rsid w:val="003B4A29"/>
    <w:rsid w:val="003B4BA5"/>
    <w:rsid w:val="003B531B"/>
    <w:rsid w:val="003B66DF"/>
    <w:rsid w:val="003B6B0B"/>
    <w:rsid w:val="003B7DC2"/>
    <w:rsid w:val="003C01EC"/>
    <w:rsid w:val="003C06D3"/>
    <w:rsid w:val="003C0AF4"/>
    <w:rsid w:val="003C1F37"/>
    <w:rsid w:val="003C228C"/>
    <w:rsid w:val="003C2DD1"/>
    <w:rsid w:val="003C362C"/>
    <w:rsid w:val="003C38A3"/>
    <w:rsid w:val="003C3C15"/>
    <w:rsid w:val="003C41FB"/>
    <w:rsid w:val="003C42E3"/>
    <w:rsid w:val="003C44AC"/>
    <w:rsid w:val="003C4938"/>
    <w:rsid w:val="003C49C0"/>
    <w:rsid w:val="003C4E56"/>
    <w:rsid w:val="003C50BF"/>
    <w:rsid w:val="003C576A"/>
    <w:rsid w:val="003C649A"/>
    <w:rsid w:val="003C64C8"/>
    <w:rsid w:val="003C6770"/>
    <w:rsid w:val="003C6A83"/>
    <w:rsid w:val="003C6C96"/>
    <w:rsid w:val="003C7784"/>
    <w:rsid w:val="003C7857"/>
    <w:rsid w:val="003D0326"/>
    <w:rsid w:val="003D0DD0"/>
    <w:rsid w:val="003D1262"/>
    <w:rsid w:val="003D181D"/>
    <w:rsid w:val="003D28B0"/>
    <w:rsid w:val="003D2944"/>
    <w:rsid w:val="003D3636"/>
    <w:rsid w:val="003D3796"/>
    <w:rsid w:val="003D3A48"/>
    <w:rsid w:val="003D3A6A"/>
    <w:rsid w:val="003D3B90"/>
    <w:rsid w:val="003D490A"/>
    <w:rsid w:val="003D5FB7"/>
    <w:rsid w:val="003D7096"/>
    <w:rsid w:val="003D7258"/>
    <w:rsid w:val="003D7A9D"/>
    <w:rsid w:val="003E0091"/>
    <w:rsid w:val="003E09E1"/>
    <w:rsid w:val="003E0E7A"/>
    <w:rsid w:val="003E1073"/>
    <w:rsid w:val="003E1BC5"/>
    <w:rsid w:val="003E3AFD"/>
    <w:rsid w:val="003E3B4E"/>
    <w:rsid w:val="003E553E"/>
    <w:rsid w:val="003E573B"/>
    <w:rsid w:val="003E5888"/>
    <w:rsid w:val="003E767B"/>
    <w:rsid w:val="003E7E19"/>
    <w:rsid w:val="003F0141"/>
    <w:rsid w:val="003F0B4D"/>
    <w:rsid w:val="003F10BF"/>
    <w:rsid w:val="003F165C"/>
    <w:rsid w:val="003F183B"/>
    <w:rsid w:val="003F188C"/>
    <w:rsid w:val="003F19DD"/>
    <w:rsid w:val="003F1DE0"/>
    <w:rsid w:val="003F1EF9"/>
    <w:rsid w:val="003F3058"/>
    <w:rsid w:val="003F3DA1"/>
    <w:rsid w:val="003F456E"/>
    <w:rsid w:val="003F6751"/>
    <w:rsid w:val="003F67CF"/>
    <w:rsid w:val="003F69CD"/>
    <w:rsid w:val="003F6A63"/>
    <w:rsid w:val="003F6D16"/>
    <w:rsid w:val="003F7EEB"/>
    <w:rsid w:val="0040122D"/>
    <w:rsid w:val="004014B2"/>
    <w:rsid w:val="004020A8"/>
    <w:rsid w:val="00402315"/>
    <w:rsid w:val="00402FC1"/>
    <w:rsid w:val="0040399E"/>
    <w:rsid w:val="00404620"/>
    <w:rsid w:val="00404836"/>
    <w:rsid w:val="00404AF2"/>
    <w:rsid w:val="00404BC8"/>
    <w:rsid w:val="00404E45"/>
    <w:rsid w:val="004051AA"/>
    <w:rsid w:val="00405771"/>
    <w:rsid w:val="0040580D"/>
    <w:rsid w:val="00405E2D"/>
    <w:rsid w:val="00405FD1"/>
    <w:rsid w:val="004061A4"/>
    <w:rsid w:val="004064FE"/>
    <w:rsid w:val="00406A43"/>
    <w:rsid w:val="00406DF0"/>
    <w:rsid w:val="004106B5"/>
    <w:rsid w:val="00410DED"/>
    <w:rsid w:val="00411886"/>
    <w:rsid w:val="0041277F"/>
    <w:rsid w:val="00412FA1"/>
    <w:rsid w:val="0041343E"/>
    <w:rsid w:val="00413F4C"/>
    <w:rsid w:val="00414CD7"/>
    <w:rsid w:val="004156DC"/>
    <w:rsid w:val="00416957"/>
    <w:rsid w:val="00417111"/>
    <w:rsid w:val="00420979"/>
    <w:rsid w:val="00421BEF"/>
    <w:rsid w:val="00421F45"/>
    <w:rsid w:val="004221C7"/>
    <w:rsid w:val="004221F7"/>
    <w:rsid w:val="00423206"/>
    <w:rsid w:val="00423E9A"/>
    <w:rsid w:val="0042597C"/>
    <w:rsid w:val="00425A1C"/>
    <w:rsid w:val="00426602"/>
    <w:rsid w:val="00426683"/>
    <w:rsid w:val="00426A3A"/>
    <w:rsid w:val="00427EB3"/>
    <w:rsid w:val="004304FC"/>
    <w:rsid w:val="004307F8"/>
    <w:rsid w:val="00431411"/>
    <w:rsid w:val="0043167C"/>
    <w:rsid w:val="00431CF0"/>
    <w:rsid w:val="0043220D"/>
    <w:rsid w:val="00432285"/>
    <w:rsid w:val="004331D6"/>
    <w:rsid w:val="00433376"/>
    <w:rsid w:val="00433D78"/>
    <w:rsid w:val="004340FC"/>
    <w:rsid w:val="004344D9"/>
    <w:rsid w:val="0043485D"/>
    <w:rsid w:val="004357F9"/>
    <w:rsid w:val="00435FF9"/>
    <w:rsid w:val="00436ED2"/>
    <w:rsid w:val="00437B11"/>
    <w:rsid w:val="00440F38"/>
    <w:rsid w:val="004426C3"/>
    <w:rsid w:val="004427A2"/>
    <w:rsid w:val="00442B4D"/>
    <w:rsid w:val="00444F1E"/>
    <w:rsid w:val="0044504D"/>
    <w:rsid w:val="004451E4"/>
    <w:rsid w:val="00445BF8"/>
    <w:rsid w:val="00445CC9"/>
    <w:rsid w:val="00445E4A"/>
    <w:rsid w:val="00446892"/>
    <w:rsid w:val="00446B5C"/>
    <w:rsid w:val="00446DE3"/>
    <w:rsid w:val="004475DF"/>
    <w:rsid w:val="00450C76"/>
    <w:rsid w:val="00450E2D"/>
    <w:rsid w:val="00451480"/>
    <w:rsid w:val="00451D81"/>
    <w:rsid w:val="004529B9"/>
    <w:rsid w:val="00452FAF"/>
    <w:rsid w:val="0045302D"/>
    <w:rsid w:val="0045492F"/>
    <w:rsid w:val="0045560C"/>
    <w:rsid w:val="00455ADA"/>
    <w:rsid w:val="004564A9"/>
    <w:rsid w:val="00456DBF"/>
    <w:rsid w:val="004571B6"/>
    <w:rsid w:val="0045737F"/>
    <w:rsid w:val="00460B71"/>
    <w:rsid w:val="0046145A"/>
    <w:rsid w:val="00461EDA"/>
    <w:rsid w:val="00463E05"/>
    <w:rsid w:val="00463EC9"/>
    <w:rsid w:val="00463F08"/>
    <w:rsid w:val="0046406D"/>
    <w:rsid w:val="00464A56"/>
    <w:rsid w:val="00464C36"/>
    <w:rsid w:val="004658A4"/>
    <w:rsid w:val="00465C8F"/>
    <w:rsid w:val="00466005"/>
    <w:rsid w:val="00466370"/>
    <w:rsid w:val="00466C3A"/>
    <w:rsid w:val="00466F09"/>
    <w:rsid w:val="004674EF"/>
    <w:rsid w:val="00467E99"/>
    <w:rsid w:val="00467F8C"/>
    <w:rsid w:val="0047027B"/>
    <w:rsid w:val="00470372"/>
    <w:rsid w:val="004707F4"/>
    <w:rsid w:val="00470B9D"/>
    <w:rsid w:val="00470BF7"/>
    <w:rsid w:val="00470F1B"/>
    <w:rsid w:val="00471112"/>
    <w:rsid w:val="00471638"/>
    <w:rsid w:val="0047249A"/>
    <w:rsid w:val="00472932"/>
    <w:rsid w:val="00472F5C"/>
    <w:rsid w:val="00473010"/>
    <w:rsid w:val="0047540A"/>
    <w:rsid w:val="00476341"/>
    <w:rsid w:val="004763B4"/>
    <w:rsid w:val="004766B8"/>
    <w:rsid w:val="00476DFE"/>
    <w:rsid w:val="004773A4"/>
    <w:rsid w:val="00482375"/>
    <w:rsid w:val="004823C4"/>
    <w:rsid w:val="004840E1"/>
    <w:rsid w:val="004841D8"/>
    <w:rsid w:val="0048482D"/>
    <w:rsid w:val="00484F8D"/>
    <w:rsid w:val="004860CC"/>
    <w:rsid w:val="004860DA"/>
    <w:rsid w:val="004861B2"/>
    <w:rsid w:val="0048681C"/>
    <w:rsid w:val="004876AE"/>
    <w:rsid w:val="00487C0B"/>
    <w:rsid w:val="004902F0"/>
    <w:rsid w:val="00492158"/>
    <w:rsid w:val="0049321C"/>
    <w:rsid w:val="004939E0"/>
    <w:rsid w:val="0049412D"/>
    <w:rsid w:val="00494BF7"/>
    <w:rsid w:val="00495313"/>
    <w:rsid w:val="0049564C"/>
    <w:rsid w:val="00496099"/>
    <w:rsid w:val="00496881"/>
    <w:rsid w:val="00496EA8"/>
    <w:rsid w:val="00497508"/>
    <w:rsid w:val="00497EC5"/>
    <w:rsid w:val="00497F63"/>
    <w:rsid w:val="004A1404"/>
    <w:rsid w:val="004A15A5"/>
    <w:rsid w:val="004A1767"/>
    <w:rsid w:val="004A185B"/>
    <w:rsid w:val="004A2182"/>
    <w:rsid w:val="004A2619"/>
    <w:rsid w:val="004A34D9"/>
    <w:rsid w:val="004A373B"/>
    <w:rsid w:val="004A39D9"/>
    <w:rsid w:val="004A3A6C"/>
    <w:rsid w:val="004A3B4B"/>
    <w:rsid w:val="004A5BEC"/>
    <w:rsid w:val="004A5E34"/>
    <w:rsid w:val="004A62CF"/>
    <w:rsid w:val="004A6718"/>
    <w:rsid w:val="004A7B76"/>
    <w:rsid w:val="004A7D68"/>
    <w:rsid w:val="004A7E0E"/>
    <w:rsid w:val="004B0B41"/>
    <w:rsid w:val="004B0D78"/>
    <w:rsid w:val="004B0EA4"/>
    <w:rsid w:val="004B233D"/>
    <w:rsid w:val="004B235F"/>
    <w:rsid w:val="004B26C4"/>
    <w:rsid w:val="004B3185"/>
    <w:rsid w:val="004B3580"/>
    <w:rsid w:val="004B48E0"/>
    <w:rsid w:val="004B5525"/>
    <w:rsid w:val="004B5528"/>
    <w:rsid w:val="004B57EE"/>
    <w:rsid w:val="004B5995"/>
    <w:rsid w:val="004B5D90"/>
    <w:rsid w:val="004B5F52"/>
    <w:rsid w:val="004B5FC8"/>
    <w:rsid w:val="004B66C3"/>
    <w:rsid w:val="004B66D7"/>
    <w:rsid w:val="004B67D3"/>
    <w:rsid w:val="004B7030"/>
    <w:rsid w:val="004B7730"/>
    <w:rsid w:val="004C0A69"/>
    <w:rsid w:val="004C0DFD"/>
    <w:rsid w:val="004C116C"/>
    <w:rsid w:val="004C31F1"/>
    <w:rsid w:val="004C4D94"/>
    <w:rsid w:val="004C5F00"/>
    <w:rsid w:val="004C6407"/>
    <w:rsid w:val="004C6510"/>
    <w:rsid w:val="004C69C7"/>
    <w:rsid w:val="004D05E2"/>
    <w:rsid w:val="004D1D9A"/>
    <w:rsid w:val="004D2212"/>
    <w:rsid w:val="004D2349"/>
    <w:rsid w:val="004D2ECB"/>
    <w:rsid w:val="004D3C37"/>
    <w:rsid w:val="004D3C69"/>
    <w:rsid w:val="004D3DDE"/>
    <w:rsid w:val="004D3EBA"/>
    <w:rsid w:val="004D3F60"/>
    <w:rsid w:val="004D46DE"/>
    <w:rsid w:val="004D4C68"/>
    <w:rsid w:val="004D51BB"/>
    <w:rsid w:val="004D5A28"/>
    <w:rsid w:val="004D704D"/>
    <w:rsid w:val="004D7534"/>
    <w:rsid w:val="004D7C72"/>
    <w:rsid w:val="004E0946"/>
    <w:rsid w:val="004E095B"/>
    <w:rsid w:val="004E0AF2"/>
    <w:rsid w:val="004E0C04"/>
    <w:rsid w:val="004E10A0"/>
    <w:rsid w:val="004E11D6"/>
    <w:rsid w:val="004E1515"/>
    <w:rsid w:val="004E1D51"/>
    <w:rsid w:val="004E2ED0"/>
    <w:rsid w:val="004E4083"/>
    <w:rsid w:val="004E43B4"/>
    <w:rsid w:val="004E43B7"/>
    <w:rsid w:val="004E48F8"/>
    <w:rsid w:val="004E4E3F"/>
    <w:rsid w:val="004E4FA3"/>
    <w:rsid w:val="004E5078"/>
    <w:rsid w:val="004E581B"/>
    <w:rsid w:val="004E621B"/>
    <w:rsid w:val="004E66DA"/>
    <w:rsid w:val="004E6B94"/>
    <w:rsid w:val="004E77A4"/>
    <w:rsid w:val="004E7ED9"/>
    <w:rsid w:val="004F1E4C"/>
    <w:rsid w:val="004F21AE"/>
    <w:rsid w:val="004F24BD"/>
    <w:rsid w:val="004F2C29"/>
    <w:rsid w:val="004F3152"/>
    <w:rsid w:val="004F6236"/>
    <w:rsid w:val="004F661D"/>
    <w:rsid w:val="004F6B59"/>
    <w:rsid w:val="004F71CF"/>
    <w:rsid w:val="005010C2"/>
    <w:rsid w:val="0050127A"/>
    <w:rsid w:val="005034F1"/>
    <w:rsid w:val="00506536"/>
    <w:rsid w:val="00507820"/>
    <w:rsid w:val="00507D4C"/>
    <w:rsid w:val="005106B0"/>
    <w:rsid w:val="00510AFB"/>
    <w:rsid w:val="005111E0"/>
    <w:rsid w:val="0051147A"/>
    <w:rsid w:val="0051162A"/>
    <w:rsid w:val="00511652"/>
    <w:rsid w:val="00511E57"/>
    <w:rsid w:val="00512133"/>
    <w:rsid w:val="00512760"/>
    <w:rsid w:val="005140F2"/>
    <w:rsid w:val="00514B90"/>
    <w:rsid w:val="00515BE1"/>
    <w:rsid w:val="00517828"/>
    <w:rsid w:val="005201CD"/>
    <w:rsid w:val="00520589"/>
    <w:rsid w:val="00520E15"/>
    <w:rsid w:val="0052262F"/>
    <w:rsid w:val="005235FE"/>
    <w:rsid w:val="00523759"/>
    <w:rsid w:val="00523DA6"/>
    <w:rsid w:val="005248F6"/>
    <w:rsid w:val="00524DA4"/>
    <w:rsid w:val="00524F11"/>
    <w:rsid w:val="0052501A"/>
    <w:rsid w:val="0052539F"/>
    <w:rsid w:val="0052589E"/>
    <w:rsid w:val="00530027"/>
    <w:rsid w:val="005307B3"/>
    <w:rsid w:val="00530947"/>
    <w:rsid w:val="0053122A"/>
    <w:rsid w:val="00531441"/>
    <w:rsid w:val="005316CC"/>
    <w:rsid w:val="00531DBC"/>
    <w:rsid w:val="00533931"/>
    <w:rsid w:val="00534EA5"/>
    <w:rsid w:val="0053785C"/>
    <w:rsid w:val="00537FB9"/>
    <w:rsid w:val="00540990"/>
    <w:rsid w:val="00542F78"/>
    <w:rsid w:val="0054319B"/>
    <w:rsid w:val="0054387D"/>
    <w:rsid w:val="0054394F"/>
    <w:rsid w:val="00545434"/>
    <w:rsid w:val="00545A47"/>
    <w:rsid w:val="00545CEB"/>
    <w:rsid w:val="005461F9"/>
    <w:rsid w:val="005477BF"/>
    <w:rsid w:val="00547F2F"/>
    <w:rsid w:val="00550135"/>
    <w:rsid w:val="005509F8"/>
    <w:rsid w:val="005516CA"/>
    <w:rsid w:val="005517A7"/>
    <w:rsid w:val="00551AE4"/>
    <w:rsid w:val="00551FBB"/>
    <w:rsid w:val="005527D2"/>
    <w:rsid w:val="00552E5A"/>
    <w:rsid w:val="00553A52"/>
    <w:rsid w:val="00554141"/>
    <w:rsid w:val="00554608"/>
    <w:rsid w:val="00554986"/>
    <w:rsid w:val="00554CA6"/>
    <w:rsid w:val="00555092"/>
    <w:rsid w:val="00555477"/>
    <w:rsid w:val="0055554F"/>
    <w:rsid w:val="00555C87"/>
    <w:rsid w:val="00555CAF"/>
    <w:rsid w:val="00555E1B"/>
    <w:rsid w:val="00556472"/>
    <w:rsid w:val="00556A17"/>
    <w:rsid w:val="00556D38"/>
    <w:rsid w:val="0055740E"/>
    <w:rsid w:val="00557B2D"/>
    <w:rsid w:val="005600A3"/>
    <w:rsid w:val="00560A48"/>
    <w:rsid w:val="00560DA4"/>
    <w:rsid w:val="005616B5"/>
    <w:rsid w:val="00561F57"/>
    <w:rsid w:val="00562B91"/>
    <w:rsid w:val="00562D19"/>
    <w:rsid w:val="005632C2"/>
    <w:rsid w:val="00563B20"/>
    <w:rsid w:val="00563BA6"/>
    <w:rsid w:val="005650FD"/>
    <w:rsid w:val="00565355"/>
    <w:rsid w:val="0056535B"/>
    <w:rsid w:val="00566325"/>
    <w:rsid w:val="00566B0B"/>
    <w:rsid w:val="005674EF"/>
    <w:rsid w:val="00570E31"/>
    <w:rsid w:val="00570F7D"/>
    <w:rsid w:val="005714A8"/>
    <w:rsid w:val="00572E84"/>
    <w:rsid w:val="0057300D"/>
    <w:rsid w:val="00573916"/>
    <w:rsid w:val="00574A87"/>
    <w:rsid w:val="00575B00"/>
    <w:rsid w:val="00576543"/>
    <w:rsid w:val="00576EBA"/>
    <w:rsid w:val="00577479"/>
    <w:rsid w:val="005779FE"/>
    <w:rsid w:val="005804D1"/>
    <w:rsid w:val="00580B15"/>
    <w:rsid w:val="00580D82"/>
    <w:rsid w:val="00581431"/>
    <w:rsid w:val="00582470"/>
    <w:rsid w:val="00582826"/>
    <w:rsid w:val="00582F36"/>
    <w:rsid w:val="00584646"/>
    <w:rsid w:val="0058472B"/>
    <w:rsid w:val="00584B39"/>
    <w:rsid w:val="005856F4"/>
    <w:rsid w:val="00586213"/>
    <w:rsid w:val="00587DB5"/>
    <w:rsid w:val="00587FAF"/>
    <w:rsid w:val="005902EA"/>
    <w:rsid w:val="00591513"/>
    <w:rsid w:val="005915E6"/>
    <w:rsid w:val="00591C74"/>
    <w:rsid w:val="00592519"/>
    <w:rsid w:val="005927F4"/>
    <w:rsid w:val="00592D97"/>
    <w:rsid w:val="00593BC0"/>
    <w:rsid w:val="00594844"/>
    <w:rsid w:val="00594F5A"/>
    <w:rsid w:val="005953ED"/>
    <w:rsid w:val="0059598A"/>
    <w:rsid w:val="0059722A"/>
    <w:rsid w:val="00597B7C"/>
    <w:rsid w:val="00597E8B"/>
    <w:rsid w:val="005A0308"/>
    <w:rsid w:val="005A14D6"/>
    <w:rsid w:val="005A38F2"/>
    <w:rsid w:val="005A3A0E"/>
    <w:rsid w:val="005A4D33"/>
    <w:rsid w:val="005A51F3"/>
    <w:rsid w:val="005A532A"/>
    <w:rsid w:val="005A5647"/>
    <w:rsid w:val="005A569A"/>
    <w:rsid w:val="005A689E"/>
    <w:rsid w:val="005A71F4"/>
    <w:rsid w:val="005A78CD"/>
    <w:rsid w:val="005A7DDB"/>
    <w:rsid w:val="005A7F3A"/>
    <w:rsid w:val="005B10AB"/>
    <w:rsid w:val="005B1A32"/>
    <w:rsid w:val="005B1F77"/>
    <w:rsid w:val="005B2061"/>
    <w:rsid w:val="005B2397"/>
    <w:rsid w:val="005B2FE3"/>
    <w:rsid w:val="005B361F"/>
    <w:rsid w:val="005B4120"/>
    <w:rsid w:val="005B414A"/>
    <w:rsid w:val="005B42EB"/>
    <w:rsid w:val="005B4403"/>
    <w:rsid w:val="005B4FF1"/>
    <w:rsid w:val="005B5140"/>
    <w:rsid w:val="005B526D"/>
    <w:rsid w:val="005B54B0"/>
    <w:rsid w:val="005B630A"/>
    <w:rsid w:val="005B6545"/>
    <w:rsid w:val="005B6619"/>
    <w:rsid w:val="005B67BB"/>
    <w:rsid w:val="005B7B7C"/>
    <w:rsid w:val="005C164B"/>
    <w:rsid w:val="005C1F48"/>
    <w:rsid w:val="005C3309"/>
    <w:rsid w:val="005C335C"/>
    <w:rsid w:val="005C36FD"/>
    <w:rsid w:val="005C39FA"/>
    <w:rsid w:val="005C3E25"/>
    <w:rsid w:val="005C486C"/>
    <w:rsid w:val="005C4C98"/>
    <w:rsid w:val="005C5B27"/>
    <w:rsid w:val="005C68AC"/>
    <w:rsid w:val="005C6DDF"/>
    <w:rsid w:val="005D0068"/>
    <w:rsid w:val="005D0174"/>
    <w:rsid w:val="005D06A7"/>
    <w:rsid w:val="005D08EC"/>
    <w:rsid w:val="005D0D0A"/>
    <w:rsid w:val="005D13F4"/>
    <w:rsid w:val="005D1730"/>
    <w:rsid w:val="005D2460"/>
    <w:rsid w:val="005D316D"/>
    <w:rsid w:val="005D3462"/>
    <w:rsid w:val="005D3A14"/>
    <w:rsid w:val="005D59E6"/>
    <w:rsid w:val="005D709D"/>
    <w:rsid w:val="005D7532"/>
    <w:rsid w:val="005D7939"/>
    <w:rsid w:val="005D7E53"/>
    <w:rsid w:val="005E0A6C"/>
    <w:rsid w:val="005E0A86"/>
    <w:rsid w:val="005E1A00"/>
    <w:rsid w:val="005E1D7F"/>
    <w:rsid w:val="005E22BB"/>
    <w:rsid w:val="005E2878"/>
    <w:rsid w:val="005E2F25"/>
    <w:rsid w:val="005E2F96"/>
    <w:rsid w:val="005E3C54"/>
    <w:rsid w:val="005E482C"/>
    <w:rsid w:val="005E5BD3"/>
    <w:rsid w:val="005E5EB3"/>
    <w:rsid w:val="005E657C"/>
    <w:rsid w:val="005E6A0A"/>
    <w:rsid w:val="005E6BBC"/>
    <w:rsid w:val="005E7070"/>
    <w:rsid w:val="005E746A"/>
    <w:rsid w:val="005E78C7"/>
    <w:rsid w:val="005F0395"/>
    <w:rsid w:val="005F0C71"/>
    <w:rsid w:val="005F0E2E"/>
    <w:rsid w:val="005F0F65"/>
    <w:rsid w:val="005F1C5A"/>
    <w:rsid w:val="005F2EB8"/>
    <w:rsid w:val="005F35D4"/>
    <w:rsid w:val="005F3F88"/>
    <w:rsid w:val="005F4185"/>
    <w:rsid w:val="005F4CDA"/>
    <w:rsid w:val="005F4D00"/>
    <w:rsid w:val="005F5035"/>
    <w:rsid w:val="005F5967"/>
    <w:rsid w:val="005F5E97"/>
    <w:rsid w:val="005F6743"/>
    <w:rsid w:val="005F6903"/>
    <w:rsid w:val="005F698F"/>
    <w:rsid w:val="005F6E6B"/>
    <w:rsid w:val="005F7EDE"/>
    <w:rsid w:val="00600193"/>
    <w:rsid w:val="006003B8"/>
    <w:rsid w:val="00600589"/>
    <w:rsid w:val="006009AE"/>
    <w:rsid w:val="00601095"/>
    <w:rsid w:val="006012DD"/>
    <w:rsid w:val="006013D2"/>
    <w:rsid w:val="00601425"/>
    <w:rsid w:val="00602204"/>
    <w:rsid w:val="006026ED"/>
    <w:rsid w:val="00602BFE"/>
    <w:rsid w:val="0060434A"/>
    <w:rsid w:val="0060455E"/>
    <w:rsid w:val="00604A6C"/>
    <w:rsid w:val="00604E91"/>
    <w:rsid w:val="0060531D"/>
    <w:rsid w:val="0060701D"/>
    <w:rsid w:val="00607BE1"/>
    <w:rsid w:val="00610272"/>
    <w:rsid w:val="0061042C"/>
    <w:rsid w:val="00610924"/>
    <w:rsid w:val="0061150B"/>
    <w:rsid w:val="0061268C"/>
    <w:rsid w:val="00612B51"/>
    <w:rsid w:val="00613B80"/>
    <w:rsid w:val="0061401C"/>
    <w:rsid w:val="006146E8"/>
    <w:rsid w:val="00615C00"/>
    <w:rsid w:val="0061675A"/>
    <w:rsid w:val="00616AD1"/>
    <w:rsid w:val="00617229"/>
    <w:rsid w:val="0061738B"/>
    <w:rsid w:val="00617560"/>
    <w:rsid w:val="006175E4"/>
    <w:rsid w:val="006176F3"/>
    <w:rsid w:val="00617855"/>
    <w:rsid w:val="00620058"/>
    <w:rsid w:val="00620085"/>
    <w:rsid w:val="00620B7E"/>
    <w:rsid w:val="00620C06"/>
    <w:rsid w:val="00622B55"/>
    <w:rsid w:val="00622C5D"/>
    <w:rsid w:val="006233D4"/>
    <w:rsid w:val="00623E9D"/>
    <w:rsid w:val="006241BE"/>
    <w:rsid w:val="0062474D"/>
    <w:rsid w:val="0062502A"/>
    <w:rsid w:val="00626374"/>
    <w:rsid w:val="00626C35"/>
    <w:rsid w:val="00627447"/>
    <w:rsid w:val="006279D2"/>
    <w:rsid w:val="00627E37"/>
    <w:rsid w:val="006303A8"/>
    <w:rsid w:val="006321A7"/>
    <w:rsid w:val="006326C0"/>
    <w:rsid w:val="006327F8"/>
    <w:rsid w:val="0063500C"/>
    <w:rsid w:val="006353D1"/>
    <w:rsid w:val="00635700"/>
    <w:rsid w:val="006358F9"/>
    <w:rsid w:val="00636B1C"/>
    <w:rsid w:val="00636D38"/>
    <w:rsid w:val="006372B6"/>
    <w:rsid w:val="006374F2"/>
    <w:rsid w:val="00637797"/>
    <w:rsid w:val="00640A0F"/>
    <w:rsid w:val="006418DD"/>
    <w:rsid w:val="00641977"/>
    <w:rsid w:val="00641C7B"/>
    <w:rsid w:val="00642141"/>
    <w:rsid w:val="00642589"/>
    <w:rsid w:val="00642894"/>
    <w:rsid w:val="00643597"/>
    <w:rsid w:val="0064366E"/>
    <w:rsid w:val="00643DE4"/>
    <w:rsid w:val="006450A6"/>
    <w:rsid w:val="006450FD"/>
    <w:rsid w:val="00645772"/>
    <w:rsid w:val="00646930"/>
    <w:rsid w:val="0064722F"/>
    <w:rsid w:val="006475B9"/>
    <w:rsid w:val="00647D0E"/>
    <w:rsid w:val="00647EB4"/>
    <w:rsid w:val="00650425"/>
    <w:rsid w:val="006509BB"/>
    <w:rsid w:val="00650D8E"/>
    <w:rsid w:val="006510F6"/>
    <w:rsid w:val="0065446C"/>
    <w:rsid w:val="00654F2A"/>
    <w:rsid w:val="00656505"/>
    <w:rsid w:val="00660FEC"/>
    <w:rsid w:val="006610DE"/>
    <w:rsid w:val="006615FA"/>
    <w:rsid w:val="00661E07"/>
    <w:rsid w:val="00661E96"/>
    <w:rsid w:val="00661F77"/>
    <w:rsid w:val="00662AD0"/>
    <w:rsid w:val="00662C9A"/>
    <w:rsid w:val="00663304"/>
    <w:rsid w:val="006639F7"/>
    <w:rsid w:val="00663CB8"/>
    <w:rsid w:val="00664B14"/>
    <w:rsid w:val="0066537D"/>
    <w:rsid w:val="00665FA4"/>
    <w:rsid w:val="006665B5"/>
    <w:rsid w:val="00666EA3"/>
    <w:rsid w:val="00667370"/>
    <w:rsid w:val="00667E03"/>
    <w:rsid w:val="00670790"/>
    <w:rsid w:val="0067089A"/>
    <w:rsid w:val="00670A4B"/>
    <w:rsid w:val="00670A87"/>
    <w:rsid w:val="00670A91"/>
    <w:rsid w:val="006717E6"/>
    <w:rsid w:val="00671840"/>
    <w:rsid w:val="006722CB"/>
    <w:rsid w:val="006726F2"/>
    <w:rsid w:val="0067325B"/>
    <w:rsid w:val="006736B1"/>
    <w:rsid w:val="00673E71"/>
    <w:rsid w:val="00674909"/>
    <w:rsid w:val="006749DC"/>
    <w:rsid w:val="00674B18"/>
    <w:rsid w:val="0067509D"/>
    <w:rsid w:val="00675B82"/>
    <w:rsid w:val="006760F1"/>
    <w:rsid w:val="006771C2"/>
    <w:rsid w:val="00677A21"/>
    <w:rsid w:val="00681374"/>
    <w:rsid w:val="00681E5E"/>
    <w:rsid w:val="00681FEE"/>
    <w:rsid w:val="006826A8"/>
    <w:rsid w:val="0068304C"/>
    <w:rsid w:val="00683052"/>
    <w:rsid w:val="0068355C"/>
    <w:rsid w:val="00683A90"/>
    <w:rsid w:val="00684066"/>
    <w:rsid w:val="00684B03"/>
    <w:rsid w:val="00685C2D"/>
    <w:rsid w:val="006864C0"/>
    <w:rsid w:val="00686537"/>
    <w:rsid w:val="006872EB"/>
    <w:rsid w:val="00687666"/>
    <w:rsid w:val="006904AF"/>
    <w:rsid w:val="00690AB1"/>
    <w:rsid w:val="006927B5"/>
    <w:rsid w:val="00692D58"/>
    <w:rsid w:val="00692D71"/>
    <w:rsid w:val="006945C1"/>
    <w:rsid w:val="00694E11"/>
    <w:rsid w:val="00695044"/>
    <w:rsid w:val="0069681D"/>
    <w:rsid w:val="00697CD5"/>
    <w:rsid w:val="006A055A"/>
    <w:rsid w:val="006A0715"/>
    <w:rsid w:val="006A079C"/>
    <w:rsid w:val="006A0BB6"/>
    <w:rsid w:val="006A0D54"/>
    <w:rsid w:val="006A11FC"/>
    <w:rsid w:val="006A1A70"/>
    <w:rsid w:val="006A1A8F"/>
    <w:rsid w:val="006A24DC"/>
    <w:rsid w:val="006A25BD"/>
    <w:rsid w:val="006A28A6"/>
    <w:rsid w:val="006A2FB6"/>
    <w:rsid w:val="006A324E"/>
    <w:rsid w:val="006A577A"/>
    <w:rsid w:val="006A60B5"/>
    <w:rsid w:val="006A612F"/>
    <w:rsid w:val="006A6488"/>
    <w:rsid w:val="006A6FEA"/>
    <w:rsid w:val="006A730D"/>
    <w:rsid w:val="006A75B7"/>
    <w:rsid w:val="006B0F1A"/>
    <w:rsid w:val="006B181F"/>
    <w:rsid w:val="006B26F2"/>
    <w:rsid w:val="006B35BD"/>
    <w:rsid w:val="006B4CF7"/>
    <w:rsid w:val="006B69A0"/>
    <w:rsid w:val="006B6ADC"/>
    <w:rsid w:val="006B764C"/>
    <w:rsid w:val="006B77AA"/>
    <w:rsid w:val="006C1987"/>
    <w:rsid w:val="006C1AD6"/>
    <w:rsid w:val="006C419C"/>
    <w:rsid w:val="006C5DD7"/>
    <w:rsid w:val="006C6935"/>
    <w:rsid w:val="006C6E56"/>
    <w:rsid w:val="006D0408"/>
    <w:rsid w:val="006D09E9"/>
    <w:rsid w:val="006D0F19"/>
    <w:rsid w:val="006D1342"/>
    <w:rsid w:val="006D1404"/>
    <w:rsid w:val="006D25F2"/>
    <w:rsid w:val="006D2CC5"/>
    <w:rsid w:val="006D2FBA"/>
    <w:rsid w:val="006D3F93"/>
    <w:rsid w:val="006D431C"/>
    <w:rsid w:val="006D522C"/>
    <w:rsid w:val="006D53F0"/>
    <w:rsid w:val="006D557C"/>
    <w:rsid w:val="006D58A9"/>
    <w:rsid w:val="006D687F"/>
    <w:rsid w:val="006D6B3A"/>
    <w:rsid w:val="006D743A"/>
    <w:rsid w:val="006D7570"/>
    <w:rsid w:val="006D7816"/>
    <w:rsid w:val="006E068B"/>
    <w:rsid w:val="006E0FD3"/>
    <w:rsid w:val="006E12BC"/>
    <w:rsid w:val="006E1964"/>
    <w:rsid w:val="006E29F8"/>
    <w:rsid w:val="006E3C28"/>
    <w:rsid w:val="006E4245"/>
    <w:rsid w:val="006E43A2"/>
    <w:rsid w:val="006E44E0"/>
    <w:rsid w:val="006E4C21"/>
    <w:rsid w:val="006E5080"/>
    <w:rsid w:val="006E519A"/>
    <w:rsid w:val="006E5210"/>
    <w:rsid w:val="006E56FA"/>
    <w:rsid w:val="006E5C2C"/>
    <w:rsid w:val="006E79E3"/>
    <w:rsid w:val="006F087D"/>
    <w:rsid w:val="006F0E2A"/>
    <w:rsid w:val="006F1427"/>
    <w:rsid w:val="006F15B2"/>
    <w:rsid w:val="006F173B"/>
    <w:rsid w:val="006F1A3E"/>
    <w:rsid w:val="006F1F72"/>
    <w:rsid w:val="006F2CA5"/>
    <w:rsid w:val="006F2DB7"/>
    <w:rsid w:val="006F37BC"/>
    <w:rsid w:val="006F38F4"/>
    <w:rsid w:val="006F637D"/>
    <w:rsid w:val="006F78C9"/>
    <w:rsid w:val="006F7B0A"/>
    <w:rsid w:val="006F7B23"/>
    <w:rsid w:val="00700479"/>
    <w:rsid w:val="007005CC"/>
    <w:rsid w:val="00701FD5"/>
    <w:rsid w:val="0070269C"/>
    <w:rsid w:val="00702921"/>
    <w:rsid w:val="00702F23"/>
    <w:rsid w:val="007033CE"/>
    <w:rsid w:val="00703DC4"/>
    <w:rsid w:val="0070426E"/>
    <w:rsid w:val="007042DC"/>
    <w:rsid w:val="007044C2"/>
    <w:rsid w:val="007046F0"/>
    <w:rsid w:val="00704E60"/>
    <w:rsid w:val="007052C6"/>
    <w:rsid w:val="007059D7"/>
    <w:rsid w:val="00706424"/>
    <w:rsid w:val="007064C9"/>
    <w:rsid w:val="0070728A"/>
    <w:rsid w:val="00707337"/>
    <w:rsid w:val="00707820"/>
    <w:rsid w:val="00707F49"/>
    <w:rsid w:val="00710719"/>
    <w:rsid w:val="007109FF"/>
    <w:rsid w:val="00711700"/>
    <w:rsid w:val="007120A2"/>
    <w:rsid w:val="007133F6"/>
    <w:rsid w:val="0071382E"/>
    <w:rsid w:val="00713F1C"/>
    <w:rsid w:val="007149F4"/>
    <w:rsid w:val="00715D4D"/>
    <w:rsid w:val="00716864"/>
    <w:rsid w:val="007172E7"/>
    <w:rsid w:val="00717797"/>
    <w:rsid w:val="007177E9"/>
    <w:rsid w:val="00717FE6"/>
    <w:rsid w:val="00720128"/>
    <w:rsid w:val="00721881"/>
    <w:rsid w:val="00722FD9"/>
    <w:rsid w:val="007230B5"/>
    <w:rsid w:val="007244BE"/>
    <w:rsid w:val="00725655"/>
    <w:rsid w:val="00725B2F"/>
    <w:rsid w:val="00725FB4"/>
    <w:rsid w:val="007262AE"/>
    <w:rsid w:val="00726D08"/>
    <w:rsid w:val="00730355"/>
    <w:rsid w:val="00731416"/>
    <w:rsid w:val="007316BC"/>
    <w:rsid w:val="0073194E"/>
    <w:rsid w:val="007325FC"/>
    <w:rsid w:val="0073292B"/>
    <w:rsid w:val="007329FC"/>
    <w:rsid w:val="0073339A"/>
    <w:rsid w:val="007334A0"/>
    <w:rsid w:val="0073355C"/>
    <w:rsid w:val="0073367A"/>
    <w:rsid w:val="00733988"/>
    <w:rsid w:val="0073435F"/>
    <w:rsid w:val="0073567C"/>
    <w:rsid w:val="00735A32"/>
    <w:rsid w:val="00735C0F"/>
    <w:rsid w:val="00735D5B"/>
    <w:rsid w:val="00736541"/>
    <w:rsid w:val="007365E9"/>
    <w:rsid w:val="0073707A"/>
    <w:rsid w:val="0074153B"/>
    <w:rsid w:val="007418D0"/>
    <w:rsid w:val="00741E92"/>
    <w:rsid w:val="007423B5"/>
    <w:rsid w:val="00742C67"/>
    <w:rsid w:val="00742FB0"/>
    <w:rsid w:val="00744F95"/>
    <w:rsid w:val="00744FCD"/>
    <w:rsid w:val="0074543A"/>
    <w:rsid w:val="007454F4"/>
    <w:rsid w:val="00746782"/>
    <w:rsid w:val="007474D1"/>
    <w:rsid w:val="007478A8"/>
    <w:rsid w:val="007505E2"/>
    <w:rsid w:val="00750C0D"/>
    <w:rsid w:val="00750D3A"/>
    <w:rsid w:val="0075111A"/>
    <w:rsid w:val="00751731"/>
    <w:rsid w:val="007518A5"/>
    <w:rsid w:val="00751AA9"/>
    <w:rsid w:val="007522DB"/>
    <w:rsid w:val="007527C7"/>
    <w:rsid w:val="0075303F"/>
    <w:rsid w:val="0075349F"/>
    <w:rsid w:val="007537D3"/>
    <w:rsid w:val="0075420C"/>
    <w:rsid w:val="00754EB0"/>
    <w:rsid w:val="007555D8"/>
    <w:rsid w:val="00755843"/>
    <w:rsid w:val="007563DE"/>
    <w:rsid w:val="00756853"/>
    <w:rsid w:val="00756AFD"/>
    <w:rsid w:val="007601C6"/>
    <w:rsid w:val="00761683"/>
    <w:rsid w:val="00762977"/>
    <w:rsid w:val="00762DED"/>
    <w:rsid w:val="00762F76"/>
    <w:rsid w:val="00763754"/>
    <w:rsid w:val="00763AC0"/>
    <w:rsid w:val="00763C96"/>
    <w:rsid w:val="00764221"/>
    <w:rsid w:val="00764D55"/>
    <w:rsid w:val="00764DC8"/>
    <w:rsid w:val="00765149"/>
    <w:rsid w:val="00766E07"/>
    <w:rsid w:val="0076701B"/>
    <w:rsid w:val="007674C4"/>
    <w:rsid w:val="00770AD9"/>
    <w:rsid w:val="00771429"/>
    <w:rsid w:val="00772018"/>
    <w:rsid w:val="00772DE6"/>
    <w:rsid w:val="00773A4C"/>
    <w:rsid w:val="00773F33"/>
    <w:rsid w:val="00774084"/>
    <w:rsid w:val="0077496C"/>
    <w:rsid w:val="007749CB"/>
    <w:rsid w:val="00774E41"/>
    <w:rsid w:val="007752CB"/>
    <w:rsid w:val="00777133"/>
    <w:rsid w:val="007778C3"/>
    <w:rsid w:val="00780AF2"/>
    <w:rsid w:val="00781A12"/>
    <w:rsid w:val="00781B8A"/>
    <w:rsid w:val="0078231C"/>
    <w:rsid w:val="00782B32"/>
    <w:rsid w:val="0078435D"/>
    <w:rsid w:val="00784BCD"/>
    <w:rsid w:val="00785442"/>
    <w:rsid w:val="00785792"/>
    <w:rsid w:val="00786567"/>
    <w:rsid w:val="0079072B"/>
    <w:rsid w:val="00790C0F"/>
    <w:rsid w:val="007912E7"/>
    <w:rsid w:val="00791CCD"/>
    <w:rsid w:val="00792121"/>
    <w:rsid w:val="00792264"/>
    <w:rsid w:val="0079239A"/>
    <w:rsid w:val="0079244B"/>
    <w:rsid w:val="0079256D"/>
    <w:rsid w:val="00792DD3"/>
    <w:rsid w:val="00792EE5"/>
    <w:rsid w:val="00793652"/>
    <w:rsid w:val="007937D5"/>
    <w:rsid w:val="007939C3"/>
    <w:rsid w:val="0079470F"/>
    <w:rsid w:val="00794C63"/>
    <w:rsid w:val="00796044"/>
    <w:rsid w:val="00796B4A"/>
    <w:rsid w:val="00797131"/>
    <w:rsid w:val="00797735"/>
    <w:rsid w:val="00797916"/>
    <w:rsid w:val="007A00DD"/>
    <w:rsid w:val="007A0EF6"/>
    <w:rsid w:val="007A1100"/>
    <w:rsid w:val="007A15DE"/>
    <w:rsid w:val="007A181C"/>
    <w:rsid w:val="007A1BA3"/>
    <w:rsid w:val="007A1D62"/>
    <w:rsid w:val="007A2EFA"/>
    <w:rsid w:val="007A326A"/>
    <w:rsid w:val="007A4266"/>
    <w:rsid w:val="007A53D2"/>
    <w:rsid w:val="007A71E6"/>
    <w:rsid w:val="007B02AF"/>
    <w:rsid w:val="007B0975"/>
    <w:rsid w:val="007B1224"/>
    <w:rsid w:val="007B16FC"/>
    <w:rsid w:val="007B1CB9"/>
    <w:rsid w:val="007B28E7"/>
    <w:rsid w:val="007B28EF"/>
    <w:rsid w:val="007B2944"/>
    <w:rsid w:val="007B2D50"/>
    <w:rsid w:val="007B2E81"/>
    <w:rsid w:val="007B31E9"/>
    <w:rsid w:val="007B3EB2"/>
    <w:rsid w:val="007B3F22"/>
    <w:rsid w:val="007B40CD"/>
    <w:rsid w:val="007B5268"/>
    <w:rsid w:val="007B5E78"/>
    <w:rsid w:val="007B5FBB"/>
    <w:rsid w:val="007B65B8"/>
    <w:rsid w:val="007B771A"/>
    <w:rsid w:val="007B781E"/>
    <w:rsid w:val="007B7C43"/>
    <w:rsid w:val="007C0468"/>
    <w:rsid w:val="007C0D4B"/>
    <w:rsid w:val="007C1E64"/>
    <w:rsid w:val="007C2311"/>
    <w:rsid w:val="007C2EF0"/>
    <w:rsid w:val="007C302F"/>
    <w:rsid w:val="007C31CF"/>
    <w:rsid w:val="007C3357"/>
    <w:rsid w:val="007C37BE"/>
    <w:rsid w:val="007C38F6"/>
    <w:rsid w:val="007C5569"/>
    <w:rsid w:val="007C6920"/>
    <w:rsid w:val="007C752E"/>
    <w:rsid w:val="007D0CEA"/>
    <w:rsid w:val="007D3243"/>
    <w:rsid w:val="007D3358"/>
    <w:rsid w:val="007D37C3"/>
    <w:rsid w:val="007D5D68"/>
    <w:rsid w:val="007D5E52"/>
    <w:rsid w:val="007D759C"/>
    <w:rsid w:val="007D75DD"/>
    <w:rsid w:val="007D7F7C"/>
    <w:rsid w:val="007E0977"/>
    <w:rsid w:val="007E0ECB"/>
    <w:rsid w:val="007E144E"/>
    <w:rsid w:val="007E2932"/>
    <w:rsid w:val="007E29CC"/>
    <w:rsid w:val="007E2C5A"/>
    <w:rsid w:val="007E2CFE"/>
    <w:rsid w:val="007E3D54"/>
    <w:rsid w:val="007E3FEF"/>
    <w:rsid w:val="007E413A"/>
    <w:rsid w:val="007E53A5"/>
    <w:rsid w:val="007E5515"/>
    <w:rsid w:val="007E59E6"/>
    <w:rsid w:val="007E5ABB"/>
    <w:rsid w:val="007E643C"/>
    <w:rsid w:val="007E673D"/>
    <w:rsid w:val="007E67A5"/>
    <w:rsid w:val="007E6A45"/>
    <w:rsid w:val="007E6E04"/>
    <w:rsid w:val="007E747F"/>
    <w:rsid w:val="007E7942"/>
    <w:rsid w:val="007E7C2B"/>
    <w:rsid w:val="007E7CDD"/>
    <w:rsid w:val="007F1376"/>
    <w:rsid w:val="007F162F"/>
    <w:rsid w:val="007F20B3"/>
    <w:rsid w:val="007F2533"/>
    <w:rsid w:val="007F2780"/>
    <w:rsid w:val="007F2CE2"/>
    <w:rsid w:val="007F3416"/>
    <w:rsid w:val="007F4DD3"/>
    <w:rsid w:val="007F500D"/>
    <w:rsid w:val="007F54A7"/>
    <w:rsid w:val="007F668D"/>
    <w:rsid w:val="007F6C86"/>
    <w:rsid w:val="007F7370"/>
    <w:rsid w:val="007F745D"/>
    <w:rsid w:val="007F7C25"/>
    <w:rsid w:val="00800892"/>
    <w:rsid w:val="00801378"/>
    <w:rsid w:val="008017CE"/>
    <w:rsid w:val="0080201E"/>
    <w:rsid w:val="00802342"/>
    <w:rsid w:val="008026AE"/>
    <w:rsid w:val="00802EC6"/>
    <w:rsid w:val="008046D4"/>
    <w:rsid w:val="00804B28"/>
    <w:rsid w:val="0080540C"/>
    <w:rsid w:val="008059A4"/>
    <w:rsid w:val="00805C7D"/>
    <w:rsid w:val="00805FA1"/>
    <w:rsid w:val="0080624A"/>
    <w:rsid w:val="00806DA0"/>
    <w:rsid w:val="00811117"/>
    <w:rsid w:val="00811C6C"/>
    <w:rsid w:val="008120D5"/>
    <w:rsid w:val="00812F56"/>
    <w:rsid w:val="0081344C"/>
    <w:rsid w:val="00813510"/>
    <w:rsid w:val="00813C16"/>
    <w:rsid w:val="00813C7D"/>
    <w:rsid w:val="00814500"/>
    <w:rsid w:val="00814D6E"/>
    <w:rsid w:val="00814E5B"/>
    <w:rsid w:val="00814F17"/>
    <w:rsid w:val="008153DF"/>
    <w:rsid w:val="00817369"/>
    <w:rsid w:val="0081788C"/>
    <w:rsid w:val="0082008A"/>
    <w:rsid w:val="0082074A"/>
    <w:rsid w:val="00820761"/>
    <w:rsid w:val="00823E19"/>
    <w:rsid w:val="0082460E"/>
    <w:rsid w:val="00824926"/>
    <w:rsid w:val="00825263"/>
    <w:rsid w:val="008252C4"/>
    <w:rsid w:val="00825A1A"/>
    <w:rsid w:val="00826143"/>
    <w:rsid w:val="00826475"/>
    <w:rsid w:val="008268B0"/>
    <w:rsid w:val="008268EA"/>
    <w:rsid w:val="008275CD"/>
    <w:rsid w:val="00827617"/>
    <w:rsid w:val="008304C9"/>
    <w:rsid w:val="00830B06"/>
    <w:rsid w:val="00831F16"/>
    <w:rsid w:val="00832023"/>
    <w:rsid w:val="00832109"/>
    <w:rsid w:val="00832449"/>
    <w:rsid w:val="00832E30"/>
    <w:rsid w:val="00832F01"/>
    <w:rsid w:val="0083340B"/>
    <w:rsid w:val="00833BAC"/>
    <w:rsid w:val="008348D7"/>
    <w:rsid w:val="00834E64"/>
    <w:rsid w:val="0083551E"/>
    <w:rsid w:val="0083661F"/>
    <w:rsid w:val="008368A3"/>
    <w:rsid w:val="00836CD0"/>
    <w:rsid w:val="00836DA1"/>
    <w:rsid w:val="00836E0A"/>
    <w:rsid w:val="008374CB"/>
    <w:rsid w:val="00837B5B"/>
    <w:rsid w:val="00837E3D"/>
    <w:rsid w:val="00840021"/>
    <w:rsid w:val="00841293"/>
    <w:rsid w:val="008412A5"/>
    <w:rsid w:val="00841A1D"/>
    <w:rsid w:val="00841FA0"/>
    <w:rsid w:val="00842210"/>
    <w:rsid w:val="00843800"/>
    <w:rsid w:val="008446DA"/>
    <w:rsid w:val="00845FA8"/>
    <w:rsid w:val="00845FD0"/>
    <w:rsid w:val="008461FA"/>
    <w:rsid w:val="00847B8F"/>
    <w:rsid w:val="0085013D"/>
    <w:rsid w:val="008501FE"/>
    <w:rsid w:val="00850537"/>
    <w:rsid w:val="0085152F"/>
    <w:rsid w:val="0085269A"/>
    <w:rsid w:val="00853BBD"/>
    <w:rsid w:val="00854A0B"/>
    <w:rsid w:val="00854D30"/>
    <w:rsid w:val="00855D8E"/>
    <w:rsid w:val="0085605D"/>
    <w:rsid w:val="008561EB"/>
    <w:rsid w:val="00856684"/>
    <w:rsid w:val="00860588"/>
    <w:rsid w:val="00860713"/>
    <w:rsid w:val="0086091C"/>
    <w:rsid w:val="0086103F"/>
    <w:rsid w:val="00861BDD"/>
    <w:rsid w:val="0086239B"/>
    <w:rsid w:val="00862485"/>
    <w:rsid w:val="00862506"/>
    <w:rsid w:val="00862E1E"/>
    <w:rsid w:val="008630B1"/>
    <w:rsid w:val="008631E8"/>
    <w:rsid w:val="008640DD"/>
    <w:rsid w:val="00864268"/>
    <w:rsid w:val="008646D6"/>
    <w:rsid w:val="00864989"/>
    <w:rsid w:val="00864A59"/>
    <w:rsid w:val="00864AAA"/>
    <w:rsid w:val="00864F82"/>
    <w:rsid w:val="008653B6"/>
    <w:rsid w:val="008656C4"/>
    <w:rsid w:val="00865D38"/>
    <w:rsid w:val="00866B6F"/>
    <w:rsid w:val="0086736F"/>
    <w:rsid w:val="008703EC"/>
    <w:rsid w:val="00870A0C"/>
    <w:rsid w:val="00870B28"/>
    <w:rsid w:val="00870B46"/>
    <w:rsid w:val="00870C51"/>
    <w:rsid w:val="008712AD"/>
    <w:rsid w:val="008716AA"/>
    <w:rsid w:val="008733F5"/>
    <w:rsid w:val="00873E5E"/>
    <w:rsid w:val="008743E8"/>
    <w:rsid w:val="0087445E"/>
    <w:rsid w:val="00874948"/>
    <w:rsid w:val="00874F83"/>
    <w:rsid w:val="00875719"/>
    <w:rsid w:val="0087577C"/>
    <w:rsid w:val="00875A35"/>
    <w:rsid w:val="00876413"/>
    <w:rsid w:val="0087656D"/>
    <w:rsid w:val="0087702E"/>
    <w:rsid w:val="008778CF"/>
    <w:rsid w:val="00877C28"/>
    <w:rsid w:val="00877C2E"/>
    <w:rsid w:val="00877F0F"/>
    <w:rsid w:val="00880035"/>
    <w:rsid w:val="00880A01"/>
    <w:rsid w:val="00880CCD"/>
    <w:rsid w:val="00880FF6"/>
    <w:rsid w:val="00881429"/>
    <w:rsid w:val="0088195C"/>
    <w:rsid w:val="00881BFD"/>
    <w:rsid w:val="00882E1A"/>
    <w:rsid w:val="00883805"/>
    <w:rsid w:val="00884041"/>
    <w:rsid w:val="008861AC"/>
    <w:rsid w:val="00886C4D"/>
    <w:rsid w:val="00887313"/>
    <w:rsid w:val="008874B8"/>
    <w:rsid w:val="00887B7F"/>
    <w:rsid w:val="00887F7C"/>
    <w:rsid w:val="00892218"/>
    <w:rsid w:val="00892827"/>
    <w:rsid w:val="00892A2F"/>
    <w:rsid w:val="00892AA3"/>
    <w:rsid w:val="00893E49"/>
    <w:rsid w:val="008941BB"/>
    <w:rsid w:val="00894275"/>
    <w:rsid w:val="0089431E"/>
    <w:rsid w:val="00894FFB"/>
    <w:rsid w:val="00895310"/>
    <w:rsid w:val="008953C0"/>
    <w:rsid w:val="008954AD"/>
    <w:rsid w:val="00895FF7"/>
    <w:rsid w:val="00896C75"/>
    <w:rsid w:val="0089798A"/>
    <w:rsid w:val="00897E4A"/>
    <w:rsid w:val="008A060A"/>
    <w:rsid w:val="008A161F"/>
    <w:rsid w:val="008A1A37"/>
    <w:rsid w:val="008A1A79"/>
    <w:rsid w:val="008A1B53"/>
    <w:rsid w:val="008A20A2"/>
    <w:rsid w:val="008A2438"/>
    <w:rsid w:val="008A38A6"/>
    <w:rsid w:val="008A3D2B"/>
    <w:rsid w:val="008A4213"/>
    <w:rsid w:val="008A42F8"/>
    <w:rsid w:val="008A4855"/>
    <w:rsid w:val="008A4D9D"/>
    <w:rsid w:val="008A4F39"/>
    <w:rsid w:val="008A4F60"/>
    <w:rsid w:val="008A53AE"/>
    <w:rsid w:val="008A5A3D"/>
    <w:rsid w:val="008A5C31"/>
    <w:rsid w:val="008A6805"/>
    <w:rsid w:val="008A6966"/>
    <w:rsid w:val="008B0C5F"/>
    <w:rsid w:val="008B252C"/>
    <w:rsid w:val="008B31F7"/>
    <w:rsid w:val="008B44F3"/>
    <w:rsid w:val="008B4753"/>
    <w:rsid w:val="008B4C8E"/>
    <w:rsid w:val="008B5260"/>
    <w:rsid w:val="008B5340"/>
    <w:rsid w:val="008B681D"/>
    <w:rsid w:val="008B7480"/>
    <w:rsid w:val="008B7D0B"/>
    <w:rsid w:val="008C0259"/>
    <w:rsid w:val="008C0D65"/>
    <w:rsid w:val="008C1CA2"/>
    <w:rsid w:val="008C1D00"/>
    <w:rsid w:val="008C3689"/>
    <w:rsid w:val="008C3976"/>
    <w:rsid w:val="008C4270"/>
    <w:rsid w:val="008C4685"/>
    <w:rsid w:val="008C4724"/>
    <w:rsid w:val="008C4D4F"/>
    <w:rsid w:val="008C5C81"/>
    <w:rsid w:val="008C6199"/>
    <w:rsid w:val="008C676D"/>
    <w:rsid w:val="008C67E3"/>
    <w:rsid w:val="008C6A11"/>
    <w:rsid w:val="008C72C0"/>
    <w:rsid w:val="008C72C1"/>
    <w:rsid w:val="008C7766"/>
    <w:rsid w:val="008D070B"/>
    <w:rsid w:val="008D0B0D"/>
    <w:rsid w:val="008D0C99"/>
    <w:rsid w:val="008D1518"/>
    <w:rsid w:val="008D169F"/>
    <w:rsid w:val="008D19F3"/>
    <w:rsid w:val="008D226B"/>
    <w:rsid w:val="008D26ED"/>
    <w:rsid w:val="008D2D02"/>
    <w:rsid w:val="008D3104"/>
    <w:rsid w:val="008D3371"/>
    <w:rsid w:val="008D41F0"/>
    <w:rsid w:val="008D48DC"/>
    <w:rsid w:val="008D5594"/>
    <w:rsid w:val="008D57F9"/>
    <w:rsid w:val="008D5B03"/>
    <w:rsid w:val="008D665B"/>
    <w:rsid w:val="008D6906"/>
    <w:rsid w:val="008D695F"/>
    <w:rsid w:val="008D7300"/>
    <w:rsid w:val="008D7802"/>
    <w:rsid w:val="008D7C54"/>
    <w:rsid w:val="008D7F0B"/>
    <w:rsid w:val="008E0605"/>
    <w:rsid w:val="008E08FD"/>
    <w:rsid w:val="008E2E5F"/>
    <w:rsid w:val="008E3807"/>
    <w:rsid w:val="008E3C5C"/>
    <w:rsid w:val="008E4DB1"/>
    <w:rsid w:val="008E50B4"/>
    <w:rsid w:val="008E5938"/>
    <w:rsid w:val="008E594A"/>
    <w:rsid w:val="008E6028"/>
    <w:rsid w:val="008E725A"/>
    <w:rsid w:val="008E741F"/>
    <w:rsid w:val="008F0276"/>
    <w:rsid w:val="008F08A1"/>
    <w:rsid w:val="008F10EA"/>
    <w:rsid w:val="008F151C"/>
    <w:rsid w:val="008F1ADA"/>
    <w:rsid w:val="008F206E"/>
    <w:rsid w:val="008F25F9"/>
    <w:rsid w:val="008F26C3"/>
    <w:rsid w:val="008F2E21"/>
    <w:rsid w:val="008F3454"/>
    <w:rsid w:val="008F3585"/>
    <w:rsid w:val="008F3898"/>
    <w:rsid w:val="008F3A88"/>
    <w:rsid w:val="008F4413"/>
    <w:rsid w:val="008F51E7"/>
    <w:rsid w:val="008F5ADC"/>
    <w:rsid w:val="008F5CEB"/>
    <w:rsid w:val="008F5F13"/>
    <w:rsid w:val="008F5FC7"/>
    <w:rsid w:val="008F6B7A"/>
    <w:rsid w:val="008F6D0E"/>
    <w:rsid w:val="008F6FAC"/>
    <w:rsid w:val="008F70FF"/>
    <w:rsid w:val="008F74E9"/>
    <w:rsid w:val="009004C9"/>
    <w:rsid w:val="0090208E"/>
    <w:rsid w:val="009022CA"/>
    <w:rsid w:val="00902BC9"/>
    <w:rsid w:val="0090305E"/>
    <w:rsid w:val="0090372F"/>
    <w:rsid w:val="00903C52"/>
    <w:rsid w:val="00903F77"/>
    <w:rsid w:val="00904670"/>
    <w:rsid w:val="00904F07"/>
    <w:rsid w:val="0090508F"/>
    <w:rsid w:val="009057D0"/>
    <w:rsid w:val="0090626D"/>
    <w:rsid w:val="00906C65"/>
    <w:rsid w:val="00906CCD"/>
    <w:rsid w:val="00906F29"/>
    <w:rsid w:val="00907020"/>
    <w:rsid w:val="009078F7"/>
    <w:rsid w:val="00907D7D"/>
    <w:rsid w:val="009100E2"/>
    <w:rsid w:val="0091085D"/>
    <w:rsid w:val="00911162"/>
    <w:rsid w:val="00912246"/>
    <w:rsid w:val="009122F9"/>
    <w:rsid w:val="00912B85"/>
    <w:rsid w:val="0091376F"/>
    <w:rsid w:val="00913808"/>
    <w:rsid w:val="0091518B"/>
    <w:rsid w:val="00915378"/>
    <w:rsid w:val="0091540C"/>
    <w:rsid w:val="00915B2F"/>
    <w:rsid w:val="00915EFC"/>
    <w:rsid w:val="0091612A"/>
    <w:rsid w:val="00916EE4"/>
    <w:rsid w:val="00920A4A"/>
    <w:rsid w:val="00921360"/>
    <w:rsid w:val="009216C5"/>
    <w:rsid w:val="0092199C"/>
    <w:rsid w:val="00921A88"/>
    <w:rsid w:val="00921E8E"/>
    <w:rsid w:val="0092221E"/>
    <w:rsid w:val="0092274F"/>
    <w:rsid w:val="00922A4A"/>
    <w:rsid w:val="00922A4E"/>
    <w:rsid w:val="00924AC3"/>
    <w:rsid w:val="00924B0C"/>
    <w:rsid w:val="00925684"/>
    <w:rsid w:val="00925FED"/>
    <w:rsid w:val="00926AE6"/>
    <w:rsid w:val="00927608"/>
    <w:rsid w:val="00927FC7"/>
    <w:rsid w:val="00930D2C"/>
    <w:rsid w:val="009316BC"/>
    <w:rsid w:val="00932062"/>
    <w:rsid w:val="00932778"/>
    <w:rsid w:val="00932E8C"/>
    <w:rsid w:val="00933D30"/>
    <w:rsid w:val="009344BB"/>
    <w:rsid w:val="00934B67"/>
    <w:rsid w:val="00934C0B"/>
    <w:rsid w:val="00935CCE"/>
    <w:rsid w:val="00935D2A"/>
    <w:rsid w:val="009364A4"/>
    <w:rsid w:val="00936896"/>
    <w:rsid w:val="009377BD"/>
    <w:rsid w:val="009379F2"/>
    <w:rsid w:val="00937BDF"/>
    <w:rsid w:val="00940FB3"/>
    <w:rsid w:val="00941228"/>
    <w:rsid w:val="00941639"/>
    <w:rsid w:val="009422E4"/>
    <w:rsid w:val="0094270D"/>
    <w:rsid w:val="00943669"/>
    <w:rsid w:val="00943A7A"/>
    <w:rsid w:val="0094581B"/>
    <w:rsid w:val="00945DA1"/>
    <w:rsid w:val="009463A9"/>
    <w:rsid w:val="00946D38"/>
    <w:rsid w:val="00947870"/>
    <w:rsid w:val="009478BF"/>
    <w:rsid w:val="00947FC9"/>
    <w:rsid w:val="009501B0"/>
    <w:rsid w:val="0095094F"/>
    <w:rsid w:val="00951F57"/>
    <w:rsid w:val="0095214A"/>
    <w:rsid w:val="00952C5A"/>
    <w:rsid w:val="00953798"/>
    <w:rsid w:val="00953B9E"/>
    <w:rsid w:val="00954DF1"/>
    <w:rsid w:val="009551B7"/>
    <w:rsid w:val="0095556A"/>
    <w:rsid w:val="009555EA"/>
    <w:rsid w:val="00955BC9"/>
    <w:rsid w:val="00955E6F"/>
    <w:rsid w:val="0095629D"/>
    <w:rsid w:val="00956367"/>
    <w:rsid w:val="00956822"/>
    <w:rsid w:val="00956C3E"/>
    <w:rsid w:val="009577BB"/>
    <w:rsid w:val="00957851"/>
    <w:rsid w:val="00957CC3"/>
    <w:rsid w:val="00960D90"/>
    <w:rsid w:val="00961D3B"/>
    <w:rsid w:val="00962458"/>
    <w:rsid w:val="00962A13"/>
    <w:rsid w:val="00963FBE"/>
    <w:rsid w:val="009641A0"/>
    <w:rsid w:val="00965B63"/>
    <w:rsid w:val="00965E35"/>
    <w:rsid w:val="00965EAC"/>
    <w:rsid w:val="00967F03"/>
    <w:rsid w:val="009705EE"/>
    <w:rsid w:val="009707CD"/>
    <w:rsid w:val="00970AEA"/>
    <w:rsid w:val="0097290B"/>
    <w:rsid w:val="0097320B"/>
    <w:rsid w:val="009734CB"/>
    <w:rsid w:val="0097498F"/>
    <w:rsid w:val="009752C5"/>
    <w:rsid w:val="00976176"/>
    <w:rsid w:val="00976343"/>
    <w:rsid w:val="009808FD"/>
    <w:rsid w:val="00980BE7"/>
    <w:rsid w:val="00980DB8"/>
    <w:rsid w:val="009811D7"/>
    <w:rsid w:val="009819B1"/>
    <w:rsid w:val="0098228C"/>
    <w:rsid w:val="00983742"/>
    <w:rsid w:val="009840C9"/>
    <w:rsid w:val="009842B8"/>
    <w:rsid w:val="009849F4"/>
    <w:rsid w:val="00984EBA"/>
    <w:rsid w:val="0098567B"/>
    <w:rsid w:val="00986501"/>
    <w:rsid w:val="00987813"/>
    <w:rsid w:val="00987B4F"/>
    <w:rsid w:val="00987E4B"/>
    <w:rsid w:val="00987EAB"/>
    <w:rsid w:val="009901FF"/>
    <w:rsid w:val="0099050E"/>
    <w:rsid w:val="00990D08"/>
    <w:rsid w:val="009913EB"/>
    <w:rsid w:val="00992BC2"/>
    <w:rsid w:val="0099377B"/>
    <w:rsid w:val="009946C0"/>
    <w:rsid w:val="00994CCC"/>
    <w:rsid w:val="009967AC"/>
    <w:rsid w:val="00997599"/>
    <w:rsid w:val="009977DF"/>
    <w:rsid w:val="00997ADF"/>
    <w:rsid w:val="009A073C"/>
    <w:rsid w:val="009A094D"/>
    <w:rsid w:val="009A1809"/>
    <w:rsid w:val="009A1F92"/>
    <w:rsid w:val="009A27B6"/>
    <w:rsid w:val="009A36DD"/>
    <w:rsid w:val="009A3DD0"/>
    <w:rsid w:val="009A3FDE"/>
    <w:rsid w:val="009A4501"/>
    <w:rsid w:val="009A4B28"/>
    <w:rsid w:val="009A4D7F"/>
    <w:rsid w:val="009A4F86"/>
    <w:rsid w:val="009A5549"/>
    <w:rsid w:val="009A5915"/>
    <w:rsid w:val="009A6F7B"/>
    <w:rsid w:val="009A70B5"/>
    <w:rsid w:val="009A7967"/>
    <w:rsid w:val="009A7B23"/>
    <w:rsid w:val="009B0415"/>
    <w:rsid w:val="009B0B2A"/>
    <w:rsid w:val="009B0EFB"/>
    <w:rsid w:val="009B2E4E"/>
    <w:rsid w:val="009B31A9"/>
    <w:rsid w:val="009B350A"/>
    <w:rsid w:val="009B35DA"/>
    <w:rsid w:val="009B38D4"/>
    <w:rsid w:val="009B6DB9"/>
    <w:rsid w:val="009B7705"/>
    <w:rsid w:val="009C1443"/>
    <w:rsid w:val="009C174A"/>
    <w:rsid w:val="009C1B7C"/>
    <w:rsid w:val="009C1D7C"/>
    <w:rsid w:val="009C2910"/>
    <w:rsid w:val="009C3228"/>
    <w:rsid w:val="009C493A"/>
    <w:rsid w:val="009C656D"/>
    <w:rsid w:val="009C6D71"/>
    <w:rsid w:val="009C6FB4"/>
    <w:rsid w:val="009D0796"/>
    <w:rsid w:val="009D0C07"/>
    <w:rsid w:val="009D1158"/>
    <w:rsid w:val="009D130C"/>
    <w:rsid w:val="009D1C58"/>
    <w:rsid w:val="009D1ED2"/>
    <w:rsid w:val="009D27BC"/>
    <w:rsid w:val="009D307F"/>
    <w:rsid w:val="009D3941"/>
    <w:rsid w:val="009D3F89"/>
    <w:rsid w:val="009D4134"/>
    <w:rsid w:val="009D4644"/>
    <w:rsid w:val="009D5226"/>
    <w:rsid w:val="009D5FBD"/>
    <w:rsid w:val="009D6442"/>
    <w:rsid w:val="009D68C0"/>
    <w:rsid w:val="009D754A"/>
    <w:rsid w:val="009D76FB"/>
    <w:rsid w:val="009E0F6B"/>
    <w:rsid w:val="009E25CD"/>
    <w:rsid w:val="009E384B"/>
    <w:rsid w:val="009E4409"/>
    <w:rsid w:val="009E46D5"/>
    <w:rsid w:val="009E53A2"/>
    <w:rsid w:val="009E54EB"/>
    <w:rsid w:val="009E5F4F"/>
    <w:rsid w:val="009E6819"/>
    <w:rsid w:val="009E73D5"/>
    <w:rsid w:val="009E778F"/>
    <w:rsid w:val="009F0CDD"/>
    <w:rsid w:val="009F1A3D"/>
    <w:rsid w:val="009F1EDB"/>
    <w:rsid w:val="009F2802"/>
    <w:rsid w:val="009F2B91"/>
    <w:rsid w:val="009F44CF"/>
    <w:rsid w:val="009F4901"/>
    <w:rsid w:val="009F53AE"/>
    <w:rsid w:val="009F5515"/>
    <w:rsid w:val="009F5F38"/>
    <w:rsid w:val="009F6C6A"/>
    <w:rsid w:val="009F6FBD"/>
    <w:rsid w:val="009F7484"/>
    <w:rsid w:val="009F782D"/>
    <w:rsid w:val="009F7C43"/>
    <w:rsid w:val="009F7E62"/>
    <w:rsid w:val="00A00758"/>
    <w:rsid w:val="00A00D10"/>
    <w:rsid w:val="00A01645"/>
    <w:rsid w:val="00A01895"/>
    <w:rsid w:val="00A023F9"/>
    <w:rsid w:val="00A0297B"/>
    <w:rsid w:val="00A02BE8"/>
    <w:rsid w:val="00A02F87"/>
    <w:rsid w:val="00A03446"/>
    <w:rsid w:val="00A042C8"/>
    <w:rsid w:val="00A04480"/>
    <w:rsid w:val="00A04917"/>
    <w:rsid w:val="00A049EE"/>
    <w:rsid w:val="00A04A6D"/>
    <w:rsid w:val="00A0509C"/>
    <w:rsid w:val="00A05D99"/>
    <w:rsid w:val="00A06048"/>
    <w:rsid w:val="00A06145"/>
    <w:rsid w:val="00A0695B"/>
    <w:rsid w:val="00A069E9"/>
    <w:rsid w:val="00A06CD9"/>
    <w:rsid w:val="00A07053"/>
    <w:rsid w:val="00A07E00"/>
    <w:rsid w:val="00A1013D"/>
    <w:rsid w:val="00A10740"/>
    <w:rsid w:val="00A107FD"/>
    <w:rsid w:val="00A10ADC"/>
    <w:rsid w:val="00A10DCA"/>
    <w:rsid w:val="00A1118D"/>
    <w:rsid w:val="00A116EA"/>
    <w:rsid w:val="00A1185A"/>
    <w:rsid w:val="00A11FCA"/>
    <w:rsid w:val="00A13504"/>
    <w:rsid w:val="00A13963"/>
    <w:rsid w:val="00A13CE9"/>
    <w:rsid w:val="00A13E41"/>
    <w:rsid w:val="00A13F4C"/>
    <w:rsid w:val="00A14116"/>
    <w:rsid w:val="00A14EE6"/>
    <w:rsid w:val="00A15068"/>
    <w:rsid w:val="00A1506B"/>
    <w:rsid w:val="00A157CC"/>
    <w:rsid w:val="00A165F6"/>
    <w:rsid w:val="00A16B1F"/>
    <w:rsid w:val="00A17763"/>
    <w:rsid w:val="00A203EA"/>
    <w:rsid w:val="00A21432"/>
    <w:rsid w:val="00A2154F"/>
    <w:rsid w:val="00A21659"/>
    <w:rsid w:val="00A21BCC"/>
    <w:rsid w:val="00A21CE4"/>
    <w:rsid w:val="00A22BA7"/>
    <w:rsid w:val="00A23BD2"/>
    <w:rsid w:val="00A2493F"/>
    <w:rsid w:val="00A24C04"/>
    <w:rsid w:val="00A25164"/>
    <w:rsid w:val="00A265AC"/>
    <w:rsid w:val="00A26A73"/>
    <w:rsid w:val="00A26E2A"/>
    <w:rsid w:val="00A27862"/>
    <w:rsid w:val="00A278E7"/>
    <w:rsid w:val="00A27B54"/>
    <w:rsid w:val="00A30114"/>
    <w:rsid w:val="00A3023B"/>
    <w:rsid w:val="00A3029B"/>
    <w:rsid w:val="00A307BD"/>
    <w:rsid w:val="00A31B1A"/>
    <w:rsid w:val="00A3223F"/>
    <w:rsid w:val="00A32D2D"/>
    <w:rsid w:val="00A33A36"/>
    <w:rsid w:val="00A340A5"/>
    <w:rsid w:val="00A3410B"/>
    <w:rsid w:val="00A34701"/>
    <w:rsid w:val="00A34E20"/>
    <w:rsid w:val="00A34F25"/>
    <w:rsid w:val="00A35306"/>
    <w:rsid w:val="00A35CBA"/>
    <w:rsid w:val="00A36122"/>
    <w:rsid w:val="00A365A8"/>
    <w:rsid w:val="00A36BDB"/>
    <w:rsid w:val="00A36EA7"/>
    <w:rsid w:val="00A37367"/>
    <w:rsid w:val="00A374AE"/>
    <w:rsid w:val="00A37509"/>
    <w:rsid w:val="00A376C6"/>
    <w:rsid w:val="00A37A70"/>
    <w:rsid w:val="00A37C72"/>
    <w:rsid w:val="00A407A2"/>
    <w:rsid w:val="00A407E8"/>
    <w:rsid w:val="00A40B0F"/>
    <w:rsid w:val="00A40D38"/>
    <w:rsid w:val="00A40DD4"/>
    <w:rsid w:val="00A40E34"/>
    <w:rsid w:val="00A412E0"/>
    <w:rsid w:val="00A415AC"/>
    <w:rsid w:val="00A41700"/>
    <w:rsid w:val="00A41A91"/>
    <w:rsid w:val="00A41C4A"/>
    <w:rsid w:val="00A41EF6"/>
    <w:rsid w:val="00A423B2"/>
    <w:rsid w:val="00A427F8"/>
    <w:rsid w:val="00A42C36"/>
    <w:rsid w:val="00A435C4"/>
    <w:rsid w:val="00A435C7"/>
    <w:rsid w:val="00A43660"/>
    <w:rsid w:val="00A4367A"/>
    <w:rsid w:val="00A43AAA"/>
    <w:rsid w:val="00A445BE"/>
    <w:rsid w:val="00A446EA"/>
    <w:rsid w:val="00A44DAF"/>
    <w:rsid w:val="00A44E70"/>
    <w:rsid w:val="00A4586F"/>
    <w:rsid w:val="00A46504"/>
    <w:rsid w:val="00A466EF"/>
    <w:rsid w:val="00A467C6"/>
    <w:rsid w:val="00A469E4"/>
    <w:rsid w:val="00A46F88"/>
    <w:rsid w:val="00A4725F"/>
    <w:rsid w:val="00A47A41"/>
    <w:rsid w:val="00A50255"/>
    <w:rsid w:val="00A502ED"/>
    <w:rsid w:val="00A50959"/>
    <w:rsid w:val="00A51021"/>
    <w:rsid w:val="00A525A9"/>
    <w:rsid w:val="00A52A3B"/>
    <w:rsid w:val="00A52D73"/>
    <w:rsid w:val="00A53EC7"/>
    <w:rsid w:val="00A5463B"/>
    <w:rsid w:val="00A55A20"/>
    <w:rsid w:val="00A55B97"/>
    <w:rsid w:val="00A55BFB"/>
    <w:rsid w:val="00A56474"/>
    <w:rsid w:val="00A56568"/>
    <w:rsid w:val="00A56DD4"/>
    <w:rsid w:val="00A6050B"/>
    <w:rsid w:val="00A60AE2"/>
    <w:rsid w:val="00A619A5"/>
    <w:rsid w:val="00A62A32"/>
    <w:rsid w:val="00A635C4"/>
    <w:rsid w:val="00A64488"/>
    <w:rsid w:val="00A64C81"/>
    <w:rsid w:val="00A65A65"/>
    <w:rsid w:val="00A6713F"/>
    <w:rsid w:val="00A6730F"/>
    <w:rsid w:val="00A6752E"/>
    <w:rsid w:val="00A67AA4"/>
    <w:rsid w:val="00A67B22"/>
    <w:rsid w:val="00A71CB5"/>
    <w:rsid w:val="00A72D84"/>
    <w:rsid w:val="00A72FCD"/>
    <w:rsid w:val="00A73172"/>
    <w:rsid w:val="00A7333B"/>
    <w:rsid w:val="00A73AAF"/>
    <w:rsid w:val="00A73F16"/>
    <w:rsid w:val="00A7413D"/>
    <w:rsid w:val="00A74776"/>
    <w:rsid w:val="00A749F7"/>
    <w:rsid w:val="00A74C76"/>
    <w:rsid w:val="00A7509E"/>
    <w:rsid w:val="00A77170"/>
    <w:rsid w:val="00A777AC"/>
    <w:rsid w:val="00A778FF"/>
    <w:rsid w:val="00A77914"/>
    <w:rsid w:val="00A8094A"/>
    <w:rsid w:val="00A80AB3"/>
    <w:rsid w:val="00A81768"/>
    <w:rsid w:val="00A81C0B"/>
    <w:rsid w:val="00A82FCC"/>
    <w:rsid w:val="00A83362"/>
    <w:rsid w:val="00A838C9"/>
    <w:rsid w:val="00A83A74"/>
    <w:rsid w:val="00A84465"/>
    <w:rsid w:val="00A84554"/>
    <w:rsid w:val="00A8530A"/>
    <w:rsid w:val="00A85808"/>
    <w:rsid w:val="00A85F56"/>
    <w:rsid w:val="00A87888"/>
    <w:rsid w:val="00A87BC5"/>
    <w:rsid w:val="00A9005F"/>
    <w:rsid w:val="00A900B9"/>
    <w:rsid w:val="00A9089B"/>
    <w:rsid w:val="00A90C14"/>
    <w:rsid w:val="00A90FEC"/>
    <w:rsid w:val="00A923C9"/>
    <w:rsid w:val="00A923E4"/>
    <w:rsid w:val="00A92CE2"/>
    <w:rsid w:val="00A92F1A"/>
    <w:rsid w:val="00A931CA"/>
    <w:rsid w:val="00A93AB5"/>
    <w:rsid w:val="00A9431E"/>
    <w:rsid w:val="00A947CE"/>
    <w:rsid w:val="00A9545E"/>
    <w:rsid w:val="00A95E4B"/>
    <w:rsid w:val="00A96D52"/>
    <w:rsid w:val="00A96E3B"/>
    <w:rsid w:val="00A974DF"/>
    <w:rsid w:val="00A975BF"/>
    <w:rsid w:val="00A97F31"/>
    <w:rsid w:val="00AA0248"/>
    <w:rsid w:val="00AA02F6"/>
    <w:rsid w:val="00AA0571"/>
    <w:rsid w:val="00AA1596"/>
    <w:rsid w:val="00AA1BC0"/>
    <w:rsid w:val="00AA1D2E"/>
    <w:rsid w:val="00AA2030"/>
    <w:rsid w:val="00AA2925"/>
    <w:rsid w:val="00AA2B77"/>
    <w:rsid w:val="00AA2E44"/>
    <w:rsid w:val="00AA303C"/>
    <w:rsid w:val="00AA3533"/>
    <w:rsid w:val="00AA3C4F"/>
    <w:rsid w:val="00AA3F5E"/>
    <w:rsid w:val="00AA4598"/>
    <w:rsid w:val="00AA4ED3"/>
    <w:rsid w:val="00AA512A"/>
    <w:rsid w:val="00AA5B87"/>
    <w:rsid w:val="00AB0A21"/>
    <w:rsid w:val="00AB0D33"/>
    <w:rsid w:val="00AB1648"/>
    <w:rsid w:val="00AB1897"/>
    <w:rsid w:val="00AB1D53"/>
    <w:rsid w:val="00AB32B3"/>
    <w:rsid w:val="00AB39D2"/>
    <w:rsid w:val="00AB4014"/>
    <w:rsid w:val="00AB564E"/>
    <w:rsid w:val="00AB5E37"/>
    <w:rsid w:val="00AB6937"/>
    <w:rsid w:val="00AB744C"/>
    <w:rsid w:val="00AB7B64"/>
    <w:rsid w:val="00AB7D3E"/>
    <w:rsid w:val="00AB7D72"/>
    <w:rsid w:val="00AB7F3B"/>
    <w:rsid w:val="00AC021C"/>
    <w:rsid w:val="00AC09A1"/>
    <w:rsid w:val="00AC0A09"/>
    <w:rsid w:val="00AC21CB"/>
    <w:rsid w:val="00AC23C9"/>
    <w:rsid w:val="00AC2D0F"/>
    <w:rsid w:val="00AC331D"/>
    <w:rsid w:val="00AC4089"/>
    <w:rsid w:val="00AC4872"/>
    <w:rsid w:val="00AC5090"/>
    <w:rsid w:val="00AC56ED"/>
    <w:rsid w:val="00AC77A4"/>
    <w:rsid w:val="00AD007F"/>
    <w:rsid w:val="00AD0446"/>
    <w:rsid w:val="00AD0968"/>
    <w:rsid w:val="00AD2937"/>
    <w:rsid w:val="00AD3B10"/>
    <w:rsid w:val="00AD3CE5"/>
    <w:rsid w:val="00AD4671"/>
    <w:rsid w:val="00AD5281"/>
    <w:rsid w:val="00AD53AC"/>
    <w:rsid w:val="00AD738B"/>
    <w:rsid w:val="00AD7532"/>
    <w:rsid w:val="00AD7E33"/>
    <w:rsid w:val="00AD7F87"/>
    <w:rsid w:val="00AE10DA"/>
    <w:rsid w:val="00AE1A6B"/>
    <w:rsid w:val="00AE1D51"/>
    <w:rsid w:val="00AE226A"/>
    <w:rsid w:val="00AE2AA6"/>
    <w:rsid w:val="00AE2E5E"/>
    <w:rsid w:val="00AE4762"/>
    <w:rsid w:val="00AE4904"/>
    <w:rsid w:val="00AE53A3"/>
    <w:rsid w:val="00AE6662"/>
    <w:rsid w:val="00AE69DF"/>
    <w:rsid w:val="00AE7B10"/>
    <w:rsid w:val="00AE7EFA"/>
    <w:rsid w:val="00AF0170"/>
    <w:rsid w:val="00AF0AAB"/>
    <w:rsid w:val="00AF0B8F"/>
    <w:rsid w:val="00AF0BBE"/>
    <w:rsid w:val="00AF2F4A"/>
    <w:rsid w:val="00AF317D"/>
    <w:rsid w:val="00AF47B4"/>
    <w:rsid w:val="00AF4C52"/>
    <w:rsid w:val="00AF4DC3"/>
    <w:rsid w:val="00AF67D3"/>
    <w:rsid w:val="00AF6970"/>
    <w:rsid w:val="00AF6972"/>
    <w:rsid w:val="00AF78ED"/>
    <w:rsid w:val="00B006E3"/>
    <w:rsid w:val="00B0140D"/>
    <w:rsid w:val="00B027A2"/>
    <w:rsid w:val="00B027F9"/>
    <w:rsid w:val="00B03611"/>
    <w:rsid w:val="00B03DC0"/>
    <w:rsid w:val="00B042DA"/>
    <w:rsid w:val="00B04742"/>
    <w:rsid w:val="00B05D8A"/>
    <w:rsid w:val="00B05DC3"/>
    <w:rsid w:val="00B07209"/>
    <w:rsid w:val="00B07574"/>
    <w:rsid w:val="00B102C2"/>
    <w:rsid w:val="00B10E5D"/>
    <w:rsid w:val="00B11F14"/>
    <w:rsid w:val="00B125F8"/>
    <w:rsid w:val="00B1270A"/>
    <w:rsid w:val="00B12A5A"/>
    <w:rsid w:val="00B12C2A"/>
    <w:rsid w:val="00B12E63"/>
    <w:rsid w:val="00B13B89"/>
    <w:rsid w:val="00B13C30"/>
    <w:rsid w:val="00B13E6D"/>
    <w:rsid w:val="00B14816"/>
    <w:rsid w:val="00B14A5B"/>
    <w:rsid w:val="00B151B6"/>
    <w:rsid w:val="00B15406"/>
    <w:rsid w:val="00B15F6F"/>
    <w:rsid w:val="00B160DA"/>
    <w:rsid w:val="00B16B03"/>
    <w:rsid w:val="00B17BF1"/>
    <w:rsid w:val="00B20205"/>
    <w:rsid w:val="00B20372"/>
    <w:rsid w:val="00B2119C"/>
    <w:rsid w:val="00B21AC3"/>
    <w:rsid w:val="00B22C3E"/>
    <w:rsid w:val="00B2307F"/>
    <w:rsid w:val="00B239A4"/>
    <w:rsid w:val="00B24444"/>
    <w:rsid w:val="00B24808"/>
    <w:rsid w:val="00B24BD9"/>
    <w:rsid w:val="00B24EA6"/>
    <w:rsid w:val="00B25BBF"/>
    <w:rsid w:val="00B267B3"/>
    <w:rsid w:val="00B268FB"/>
    <w:rsid w:val="00B269EE"/>
    <w:rsid w:val="00B2735A"/>
    <w:rsid w:val="00B274DE"/>
    <w:rsid w:val="00B27A83"/>
    <w:rsid w:val="00B27A9C"/>
    <w:rsid w:val="00B27E35"/>
    <w:rsid w:val="00B3066C"/>
    <w:rsid w:val="00B30D9B"/>
    <w:rsid w:val="00B318E2"/>
    <w:rsid w:val="00B31AD7"/>
    <w:rsid w:val="00B31D35"/>
    <w:rsid w:val="00B32021"/>
    <w:rsid w:val="00B3278F"/>
    <w:rsid w:val="00B327F7"/>
    <w:rsid w:val="00B331F0"/>
    <w:rsid w:val="00B35410"/>
    <w:rsid w:val="00B3736E"/>
    <w:rsid w:val="00B374A3"/>
    <w:rsid w:val="00B37A10"/>
    <w:rsid w:val="00B402B1"/>
    <w:rsid w:val="00B407C8"/>
    <w:rsid w:val="00B40EF2"/>
    <w:rsid w:val="00B415BB"/>
    <w:rsid w:val="00B41F67"/>
    <w:rsid w:val="00B42E22"/>
    <w:rsid w:val="00B430D0"/>
    <w:rsid w:val="00B436B1"/>
    <w:rsid w:val="00B43D46"/>
    <w:rsid w:val="00B452BD"/>
    <w:rsid w:val="00B466C4"/>
    <w:rsid w:val="00B46B39"/>
    <w:rsid w:val="00B47021"/>
    <w:rsid w:val="00B47676"/>
    <w:rsid w:val="00B507F0"/>
    <w:rsid w:val="00B510F5"/>
    <w:rsid w:val="00B5150E"/>
    <w:rsid w:val="00B51603"/>
    <w:rsid w:val="00B516B8"/>
    <w:rsid w:val="00B51F49"/>
    <w:rsid w:val="00B52D83"/>
    <w:rsid w:val="00B52EDF"/>
    <w:rsid w:val="00B534DE"/>
    <w:rsid w:val="00B5400B"/>
    <w:rsid w:val="00B5474E"/>
    <w:rsid w:val="00B55229"/>
    <w:rsid w:val="00B55E54"/>
    <w:rsid w:val="00B56073"/>
    <w:rsid w:val="00B56671"/>
    <w:rsid w:val="00B566E5"/>
    <w:rsid w:val="00B5710F"/>
    <w:rsid w:val="00B57724"/>
    <w:rsid w:val="00B579CD"/>
    <w:rsid w:val="00B57B00"/>
    <w:rsid w:val="00B57B0D"/>
    <w:rsid w:val="00B6065F"/>
    <w:rsid w:val="00B60AC2"/>
    <w:rsid w:val="00B61341"/>
    <w:rsid w:val="00B61491"/>
    <w:rsid w:val="00B61660"/>
    <w:rsid w:val="00B61899"/>
    <w:rsid w:val="00B61B18"/>
    <w:rsid w:val="00B62186"/>
    <w:rsid w:val="00B62A6D"/>
    <w:rsid w:val="00B633F0"/>
    <w:rsid w:val="00B6384E"/>
    <w:rsid w:val="00B6504C"/>
    <w:rsid w:val="00B659E6"/>
    <w:rsid w:val="00B65DE4"/>
    <w:rsid w:val="00B66B48"/>
    <w:rsid w:val="00B70770"/>
    <w:rsid w:val="00B70C6B"/>
    <w:rsid w:val="00B7158E"/>
    <w:rsid w:val="00B71733"/>
    <w:rsid w:val="00B71AAA"/>
    <w:rsid w:val="00B71B0D"/>
    <w:rsid w:val="00B720CB"/>
    <w:rsid w:val="00B72628"/>
    <w:rsid w:val="00B7331F"/>
    <w:rsid w:val="00B73E4A"/>
    <w:rsid w:val="00B74846"/>
    <w:rsid w:val="00B754B1"/>
    <w:rsid w:val="00B76C40"/>
    <w:rsid w:val="00B77674"/>
    <w:rsid w:val="00B77717"/>
    <w:rsid w:val="00B77747"/>
    <w:rsid w:val="00B77E35"/>
    <w:rsid w:val="00B80117"/>
    <w:rsid w:val="00B80D24"/>
    <w:rsid w:val="00B80D8D"/>
    <w:rsid w:val="00B81049"/>
    <w:rsid w:val="00B810E8"/>
    <w:rsid w:val="00B81A41"/>
    <w:rsid w:val="00B8206A"/>
    <w:rsid w:val="00B82D69"/>
    <w:rsid w:val="00B83169"/>
    <w:rsid w:val="00B83EF3"/>
    <w:rsid w:val="00B8495D"/>
    <w:rsid w:val="00B84F44"/>
    <w:rsid w:val="00B85417"/>
    <w:rsid w:val="00B86BA9"/>
    <w:rsid w:val="00B874DB"/>
    <w:rsid w:val="00B876A7"/>
    <w:rsid w:val="00B87EB5"/>
    <w:rsid w:val="00B90140"/>
    <w:rsid w:val="00B91A69"/>
    <w:rsid w:val="00B91DC0"/>
    <w:rsid w:val="00B92083"/>
    <w:rsid w:val="00B92595"/>
    <w:rsid w:val="00B932EF"/>
    <w:rsid w:val="00B93964"/>
    <w:rsid w:val="00B95A17"/>
    <w:rsid w:val="00B95BDE"/>
    <w:rsid w:val="00B97AD0"/>
    <w:rsid w:val="00B97D39"/>
    <w:rsid w:val="00BA0482"/>
    <w:rsid w:val="00BA07CF"/>
    <w:rsid w:val="00BA0ABC"/>
    <w:rsid w:val="00BA12AC"/>
    <w:rsid w:val="00BA1785"/>
    <w:rsid w:val="00BA202D"/>
    <w:rsid w:val="00BA2C13"/>
    <w:rsid w:val="00BA40BB"/>
    <w:rsid w:val="00BA42AA"/>
    <w:rsid w:val="00BA42E7"/>
    <w:rsid w:val="00BA4602"/>
    <w:rsid w:val="00BA5883"/>
    <w:rsid w:val="00BA5B1E"/>
    <w:rsid w:val="00BA6162"/>
    <w:rsid w:val="00BA6BD2"/>
    <w:rsid w:val="00BA6D3B"/>
    <w:rsid w:val="00BA6D96"/>
    <w:rsid w:val="00BA7097"/>
    <w:rsid w:val="00BA787C"/>
    <w:rsid w:val="00BA7AFA"/>
    <w:rsid w:val="00BB0197"/>
    <w:rsid w:val="00BB073F"/>
    <w:rsid w:val="00BB0DEA"/>
    <w:rsid w:val="00BB11BD"/>
    <w:rsid w:val="00BB1406"/>
    <w:rsid w:val="00BB24C5"/>
    <w:rsid w:val="00BB2532"/>
    <w:rsid w:val="00BB28AE"/>
    <w:rsid w:val="00BB3600"/>
    <w:rsid w:val="00BB3FC1"/>
    <w:rsid w:val="00BB4407"/>
    <w:rsid w:val="00BB4A62"/>
    <w:rsid w:val="00BB5FEC"/>
    <w:rsid w:val="00BB62A8"/>
    <w:rsid w:val="00BB70AD"/>
    <w:rsid w:val="00BB74AE"/>
    <w:rsid w:val="00BC0130"/>
    <w:rsid w:val="00BC04A3"/>
    <w:rsid w:val="00BC0A8D"/>
    <w:rsid w:val="00BC17E1"/>
    <w:rsid w:val="00BC1E63"/>
    <w:rsid w:val="00BC2305"/>
    <w:rsid w:val="00BC439B"/>
    <w:rsid w:val="00BC439D"/>
    <w:rsid w:val="00BC4829"/>
    <w:rsid w:val="00BC4FBE"/>
    <w:rsid w:val="00BC5109"/>
    <w:rsid w:val="00BC518E"/>
    <w:rsid w:val="00BC5E7F"/>
    <w:rsid w:val="00BC6E3E"/>
    <w:rsid w:val="00BC718B"/>
    <w:rsid w:val="00BD01EA"/>
    <w:rsid w:val="00BD0CAF"/>
    <w:rsid w:val="00BD1286"/>
    <w:rsid w:val="00BD2106"/>
    <w:rsid w:val="00BD38F9"/>
    <w:rsid w:val="00BD3FD9"/>
    <w:rsid w:val="00BD5698"/>
    <w:rsid w:val="00BD5A93"/>
    <w:rsid w:val="00BD753D"/>
    <w:rsid w:val="00BD77A0"/>
    <w:rsid w:val="00BE0523"/>
    <w:rsid w:val="00BE055D"/>
    <w:rsid w:val="00BE0797"/>
    <w:rsid w:val="00BE2A00"/>
    <w:rsid w:val="00BE31F4"/>
    <w:rsid w:val="00BE3604"/>
    <w:rsid w:val="00BE4031"/>
    <w:rsid w:val="00BE5D1B"/>
    <w:rsid w:val="00BE692A"/>
    <w:rsid w:val="00BE6EFD"/>
    <w:rsid w:val="00BF05DE"/>
    <w:rsid w:val="00BF07A9"/>
    <w:rsid w:val="00BF0BE2"/>
    <w:rsid w:val="00BF0FEC"/>
    <w:rsid w:val="00BF10DC"/>
    <w:rsid w:val="00BF16E9"/>
    <w:rsid w:val="00BF2A74"/>
    <w:rsid w:val="00BF30A2"/>
    <w:rsid w:val="00BF35E7"/>
    <w:rsid w:val="00BF377C"/>
    <w:rsid w:val="00BF3921"/>
    <w:rsid w:val="00BF439B"/>
    <w:rsid w:val="00BF445D"/>
    <w:rsid w:val="00BF4AF1"/>
    <w:rsid w:val="00BF517B"/>
    <w:rsid w:val="00BF5368"/>
    <w:rsid w:val="00BF5AB8"/>
    <w:rsid w:val="00BF63EB"/>
    <w:rsid w:val="00BF6B46"/>
    <w:rsid w:val="00BF6E7D"/>
    <w:rsid w:val="00C007A3"/>
    <w:rsid w:val="00C01079"/>
    <w:rsid w:val="00C0125E"/>
    <w:rsid w:val="00C01653"/>
    <w:rsid w:val="00C01660"/>
    <w:rsid w:val="00C021DC"/>
    <w:rsid w:val="00C03134"/>
    <w:rsid w:val="00C03AE1"/>
    <w:rsid w:val="00C03D6F"/>
    <w:rsid w:val="00C03F6F"/>
    <w:rsid w:val="00C0419C"/>
    <w:rsid w:val="00C046E5"/>
    <w:rsid w:val="00C04DBE"/>
    <w:rsid w:val="00C04E29"/>
    <w:rsid w:val="00C05104"/>
    <w:rsid w:val="00C0550A"/>
    <w:rsid w:val="00C05A15"/>
    <w:rsid w:val="00C05C05"/>
    <w:rsid w:val="00C05CC2"/>
    <w:rsid w:val="00C05EE2"/>
    <w:rsid w:val="00C06296"/>
    <w:rsid w:val="00C06DC6"/>
    <w:rsid w:val="00C077FB"/>
    <w:rsid w:val="00C07CC4"/>
    <w:rsid w:val="00C07CE0"/>
    <w:rsid w:val="00C10F1C"/>
    <w:rsid w:val="00C10FD9"/>
    <w:rsid w:val="00C1153E"/>
    <w:rsid w:val="00C11CC8"/>
    <w:rsid w:val="00C11E87"/>
    <w:rsid w:val="00C126B2"/>
    <w:rsid w:val="00C12984"/>
    <w:rsid w:val="00C12BCC"/>
    <w:rsid w:val="00C13754"/>
    <w:rsid w:val="00C14127"/>
    <w:rsid w:val="00C1546F"/>
    <w:rsid w:val="00C15C31"/>
    <w:rsid w:val="00C15C56"/>
    <w:rsid w:val="00C16214"/>
    <w:rsid w:val="00C17304"/>
    <w:rsid w:val="00C1762D"/>
    <w:rsid w:val="00C1767F"/>
    <w:rsid w:val="00C17B11"/>
    <w:rsid w:val="00C201B3"/>
    <w:rsid w:val="00C20ADF"/>
    <w:rsid w:val="00C22CF2"/>
    <w:rsid w:val="00C22FB9"/>
    <w:rsid w:val="00C2347C"/>
    <w:rsid w:val="00C23B12"/>
    <w:rsid w:val="00C23BDB"/>
    <w:rsid w:val="00C24D15"/>
    <w:rsid w:val="00C24D69"/>
    <w:rsid w:val="00C25397"/>
    <w:rsid w:val="00C25587"/>
    <w:rsid w:val="00C26597"/>
    <w:rsid w:val="00C26F71"/>
    <w:rsid w:val="00C27715"/>
    <w:rsid w:val="00C27F14"/>
    <w:rsid w:val="00C30F01"/>
    <w:rsid w:val="00C31018"/>
    <w:rsid w:val="00C318B5"/>
    <w:rsid w:val="00C32419"/>
    <w:rsid w:val="00C3291B"/>
    <w:rsid w:val="00C32F7E"/>
    <w:rsid w:val="00C33001"/>
    <w:rsid w:val="00C3326E"/>
    <w:rsid w:val="00C33BD8"/>
    <w:rsid w:val="00C33FC1"/>
    <w:rsid w:val="00C34B68"/>
    <w:rsid w:val="00C34C65"/>
    <w:rsid w:val="00C35913"/>
    <w:rsid w:val="00C36539"/>
    <w:rsid w:val="00C365FB"/>
    <w:rsid w:val="00C4055A"/>
    <w:rsid w:val="00C428D6"/>
    <w:rsid w:val="00C42C65"/>
    <w:rsid w:val="00C443EC"/>
    <w:rsid w:val="00C4567B"/>
    <w:rsid w:val="00C456C0"/>
    <w:rsid w:val="00C45890"/>
    <w:rsid w:val="00C4595A"/>
    <w:rsid w:val="00C4599E"/>
    <w:rsid w:val="00C45B80"/>
    <w:rsid w:val="00C4607C"/>
    <w:rsid w:val="00C461C8"/>
    <w:rsid w:val="00C47C31"/>
    <w:rsid w:val="00C5030B"/>
    <w:rsid w:val="00C50F21"/>
    <w:rsid w:val="00C51116"/>
    <w:rsid w:val="00C5129D"/>
    <w:rsid w:val="00C519D5"/>
    <w:rsid w:val="00C523AA"/>
    <w:rsid w:val="00C523EA"/>
    <w:rsid w:val="00C52570"/>
    <w:rsid w:val="00C52B58"/>
    <w:rsid w:val="00C52CCC"/>
    <w:rsid w:val="00C53474"/>
    <w:rsid w:val="00C539C8"/>
    <w:rsid w:val="00C54250"/>
    <w:rsid w:val="00C55E24"/>
    <w:rsid w:val="00C5650D"/>
    <w:rsid w:val="00C57202"/>
    <w:rsid w:val="00C611B9"/>
    <w:rsid w:val="00C626A8"/>
    <w:rsid w:val="00C63862"/>
    <w:rsid w:val="00C63E6E"/>
    <w:rsid w:val="00C64C90"/>
    <w:rsid w:val="00C64D22"/>
    <w:rsid w:val="00C65688"/>
    <w:rsid w:val="00C663F9"/>
    <w:rsid w:val="00C67706"/>
    <w:rsid w:val="00C708F5"/>
    <w:rsid w:val="00C73754"/>
    <w:rsid w:val="00C73B61"/>
    <w:rsid w:val="00C74112"/>
    <w:rsid w:val="00C75534"/>
    <w:rsid w:val="00C7596A"/>
    <w:rsid w:val="00C75A78"/>
    <w:rsid w:val="00C75D8D"/>
    <w:rsid w:val="00C77BEB"/>
    <w:rsid w:val="00C77BFA"/>
    <w:rsid w:val="00C802EE"/>
    <w:rsid w:val="00C80B3B"/>
    <w:rsid w:val="00C81A16"/>
    <w:rsid w:val="00C81D11"/>
    <w:rsid w:val="00C8274D"/>
    <w:rsid w:val="00C82766"/>
    <w:rsid w:val="00C86A80"/>
    <w:rsid w:val="00C86E72"/>
    <w:rsid w:val="00C871B5"/>
    <w:rsid w:val="00C876F3"/>
    <w:rsid w:val="00C907D5"/>
    <w:rsid w:val="00C90E4B"/>
    <w:rsid w:val="00C92E1B"/>
    <w:rsid w:val="00C931F1"/>
    <w:rsid w:val="00C93BD6"/>
    <w:rsid w:val="00C9429C"/>
    <w:rsid w:val="00C94424"/>
    <w:rsid w:val="00C94444"/>
    <w:rsid w:val="00C951A3"/>
    <w:rsid w:val="00C96340"/>
    <w:rsid w:val="00C9667C"/>
    <w:rsid w:val="00C9682C"/>
    <w:rsid w:val="00C96EAB"/>
    <w:rsid w:val="00C97322"/>
    <w:rsid w:val="00C974AA"/>
    <w:rsid w:val="00C97891"/>
    <w:rsid w:val="00C97EA8"/>
    <w:rsid w:val="00C97FEC"/>
    <w:rsid w:val="00CA00A1"/>
    <w:rsid w:val="00CA015F"/>
    <w:rsid w:val="00CA0217"/>
    <w:rsid w:val="00CA0589"/>
    <w:rsid w:val="00CA19D2"/>
    <w:rsid w:val="00CA1A24"/>
    <w:rsid w:val="00CA22D1"/>
    <w:rsid w:val="00CA23A5"/>
    <w:rsid w:val="00CA2905"/>
    <w:rsid w:val="00CA3D9B"/>
    <w:rsid w:val="00CA4283"/>
    <w:rsid w:val="00CA4505"/>
    <w:rsid w:val="00CA464F"/>
    <w:rsid w:val="00CA507F"/>
    <w:rsid w:val="00CA50F4"/>
    <w:rsid w:val="00CA6591"/>
    <w:rsid w:val="00CA6DF8"/>
    <w:rsid w:val="00CB0897"/>
    <w:rsid w:val="00CB0A34"/>
    <w:rsid w:val="00CB1181"/>
    <w:rsid w:val="00CB154C"/>
    <w:rsid w:val="00CB1E13"/>
    <w:rsid w:val="00CB2883"/>
    <w:rsid w:val="00CB29E5"/>
    <w:rsid w:val="00CB2A8F"/>
    <w:rsid w:val="00CB2D5E"/>
    <w:rsid w:val="00CB315F"/>
    <w:rsid w:val="00CB3263"/>
    <w:rsid w:val="00CB34AC"/>
    <w:rsid w:val="00CB3533"/>
    <w:rsid w:val="00CB3A4C"/>
    <w:rsid w:val="00CB40C5"/>
    <w:rsid w:val="00CB41A9"/>
    <w:rsid w:val="00CB48B5"/>
    <w:rsid w:val="00CB4AA1"/>
    <w:rsid w:val="00CB4C7C"/>
    <w:rsid w:val="00CB4DAC"/>
    <w:rsid w:val="00CB5326"/>
    <w:rsid w:val="00CB60BB"/>
    <w:rsid w:val="00CB6763"/>
    <w:rsid w:val="00CB6BD8"/>
    <w:rsid w:val="00CB6C0A"/>
    <w:rsid w:val="00CB722B"/>
    <w:rsid w:val="00CB74E0"/>
    <w:rsid w:val="00CB7E3A"/>
    <w:rsid w:val="00CB7EFD"/>
    <w:rsid w:val="00CB7FC0"/>
    <w:rsid w:val="00CC1AF8"/>
    <w:rsid w:val="00CC1D68"/>
    <w:rsid w:val="00CC2BA6"/>
    <w:rsid w:val="00CC3018"/>
    <w:rsid w:val="00CC350E"/>
    <w:rsid w:val="00CC541D"/>
    <w:rsid w:val="00CC61D7"/>
    <w:rsid w:val="00CC646D"/>
    <w:rsid w:val="00CC7095"/>
    <w:rsid w:val="00CC7522"/>
    <w:rsid w:val="00CD163E"/>
    <w:rsid w:val="00CD1863"/>
    <w:rsid w:val="00CD2454"/>
    <w:rsid w:val="00CD282E"/>
    <w:rsid w:val="00CD32C7"/>
    <w:rsid w:val="00CD3C61"/>
    <w:rsid w:val="00CD4C1D"/>
    <w:rsid w:val="00CD4E93"/>
    <w:rsid w:val="00CD590C"/>
    <w:rsid w:val="00CD69E9"/>
    <w:rsid w:val="00CD6AAC"/>
    <w:rsid w:val="00CD7BFB"/>
    <w:rsid w:val="00CD7F29"/>
    <w:rsid w:val="00CE0DA2"/>
    <w:rsid w:val="00CE13DF"/>
    <w:rsid w:val="00CE1E90"/>
    <w:rsid w:val="00CE1EB6"/>
    <w:rsid w:val="00CE1F09"/>
    <w:rsid w:val="00CE21CC"/>
    <w:rsid w:val="00CE2219"/>
    <w:rsid w:val="00CE223D"/>
    <w:rsid w:val="00CE2BAA"/>
    <w:rsid w:val="00CE34F2"/>
    <w:rsid w:val="00CE4D0E"/>
    <w:rsid w:val="00CE52C7"/>
    <w:rsid w:val="00CE6105"/>
    <w:rsid w:val="00CE63D9"/>
    <w:rsid w:val="00CE664F"/>
    <w:rsid w:val="00CE6F19"/>
    <w:rsid w:val="00CE74A5"/>
    <w:rsid w:val="00CE79A2"/>
    <w:rsid w:val="00CF009C"/>
    <w:rsid w:val="00CF0D93"/>
    <w:rsid w:val="00CF1C55"/>
    <w:rsid w:val="00CF2457"/>
    <w:rsid w:val="00CF3253"/>
    <w:rsid w:val="00CF33F6"/>
    <w:rsid w:val="00CF3AC8"/>
    <w:rsid w:val="00CF3BAF"/>
    <w:rsid w:val="00CF3D12"/>
    <w:rsid w:val="00CF4FB0"/>
    <w:rsid w:val="00CF64E6"/>
    <w:rsid w:val="00CF6D07"/>
    <w:rsid w:val="00CF6DE0"/>
    <w:rsid w:val="00CF70C1"/>
    <w:rsid w:val="00CF7264"/>
    <w:rsid w:val="00CF73E6"/>
    <w:rsid w:val="00CF7BC0"/>
    <w:rsid w:val="00CF7BE0"/>
    <w:rsid w:val="00CF7C87"/>
    <w:rsid w:val="00D00574"/>
    <w:rsid w:val="00D00950"/>
    <w:rsid w:val="00D01BAA"/>
    <w:rsid w:val="00D025D8"/>
    <w:rsid w:val="00D02BFB"/>
    <w:rsid w:val="00D031F6"/>
    <w:rsid w:val="00D03646"/>
    <w:rsid w:val="00D044AA"/>
    <w:rsid w:val="00D0469F"/>
    <w:rsid w:val="00D04B51"/>
    <w:rsid w:val="00D052D5"/>
    <w:rsid w:val="00D053BD"/>
    <w:rsid w:val="00D0602A"/>
    <w:rsid w:val="00D064D6"/>
    <w:rsid w:val="00D065AD"/>
    <w:rsid w:val="00D06809"/>
    <w:rsid w:val="00D0689A"/>
    <w:rsid w:val="00D0781E"/>
    <w:rsid w:val="00D10C25"/>
    <w:rsid w:val="00D126BB"/>
    <w:rsid w:val="00D13460"/>
    <w:rsid w:val="00D139D5"/>
    <w:rsid w:val="00D13B5A"/>
    <w:rsid w:val="00D13C6C"/>
    <w:rsid w:val="00D1471D"/>
    <w:rsid w:val="00D14F57"/>
    <w:rsid w:val="00D15597"/>
    <w:rsid w:val="00D15B4C"/>
    <w:rsid w:val="00D15D17"/>
    <w:rsid w:val="00D164DD"/>
    <w:rsid w:val="00D165D2"/>
    <w:rsid w:val="00D210B9"/>
    <w:rsid w:val="00D2253E"/>
    <w:rsid w:val="00D2379D"/>
    <w:rsid w:val="00D237B6"/>
    <w:rsid w:val="00D23E13"/>
    <w:rsid w:val="00D24B3D"/>
    <w:rsid w:val="00D24F27"/>
    <w:rsid w:val="00D2508E"/>
    <w:rsid w:val="00D25ADD"/>
    <w:rsid w:val="00D25F26"/>
    <w:rsid w:val="00D26170"/>
    <w:rsid w:val="00D26A27"/>
    <w:rsid w:val="00D26B3C"/>
    <w:rsid w:val="00D26CD3"/>
    <w:rsid w:val="00D27FC1"/>
    <w:rsid w:val="00D30D65"/>
    <w:rsid w:val="00D32970"/>
    <w:rsid w:val="00D3375F"/>
    <w:rsid w:val="00D33783"/>
    <w:rsid w:val="00D34217"/>
    <w:rsid w:val="00D35103"/>
    <w:rsid w:val="00D354C9"/>
    <w:rsid w:val="00D35B2A"/>
    <w:rsid w:val="00D36781"/>
    <w:rsid w:val="00D3689C"/>
    <w:rsid w:val="00D371DB"/>
    <w:rsid w:val="00D3729D"/>
    <w:rsid w:val="00D40B70"/>
    <w:rsid w:val="00D4101D"/>
    <w:rsid w:val="00D4174C"/>
    <w:rsid w:val="00D419C4"/>
    <w:rsid w:val="00D41B4C"/>
    <w:rsid w:val="00D41E58"/>
    <w:rsid w:val="00D42795"/>
    <w:rsid w:val="00D427E1"/>
    <w:rsid w:val="00D4447A"/>
    <w:rsid w:val="00D44F0F"/>
    <w:rsid w:val="00D45F41"/>
    <w:rsid w:val="00D45F91"/>
    <w:rsid w:val="00D47385"/>
    <w:rsid w:val="00D47915"/>
    <w:rsid w:val="00D47C59"/>
    <w:rsid w:val="00D47EBD"/>
    <w:rsid w:val="00D51F3C"/>
    <w:rsid w:val="00D52313"/>
    <w:rsid w:val="00D525CE"/>
    <w:rsid w:val="00D52C70"/>
    <w:rsid w:val="00D52DB9"/>
    <w:rsid w:val="00D53D30"/>
    <w:rsid w:val="00D541CB"/>
    <w:rsid w:val="00D54250"/>
    <w:rsid w:val="00D5661B"/>
    <w:rsid w:val="00D567F8"/>
    <w:rsid w:val="00D568C8"/>
    <w:rsid w:val="00D57193"/>
    <w:rsid w:val="00D57889"/>
    <w:rsid w:val="00D60136"/>
    <w:rsid w:val="00D6097A"/>
    <w:rsid w:val="00D613EB"/>
    <w:rsid w:val="00D62C7F"/>
    <w:rsid w:val="00D62F1B"/>
    <w:rsid w:val="00D639B9"/>
    <w:rsid w:val="00D643A9"/>
    <w:rsid w:val="00D64CA4"/>
    <w:rsid w:val="00D651FF"/>
    <w:rsid w:val="00D655CC"/>
    <w:rsid w:val="00D65A76"/>
    <w:rsid w:val="00D65C22"/>
    <w:rsid w:val="00D6642D"/>
    <w:rsid w:val="00D67F09"/>
    <w:rsid w:val="00D7040B"/>
    <w:rsid w:val="00D70B9B"/>
    <w:rsid w:val="00D7163E"/>
    <w:rsid w:val="00D71AD0"/>
    <w:rsid w:val="00D71FFF"/>
    <w:rsid w:val="00D720F5"/>
    <w:rsid w:val="00D73325"/>
    <w:rsid w:val="00D73604"/>
    <w:rsid w:val="00D73816"/>
    <w:rsid w:val="00D7445D"/>
    <w:rsid w:val="00D74C87"/>
    <w:rsid w:val="00D757D9"/>
    <w:rsid w:val="00D759A4"/>
    <w:rsid w:val="00D75A68"/>
    <w:rsid w:val="00D77371"/>
    <w:rsid w:val="00D77D6B"/>
    <w:rsid w:val="00D77F50"/>
    <w:rsid w:val="00D800E4"/>
    <w:rsid w:val="00D80386"/>
    <w:rsid w:val="00D81281"/>
    <w:rsid w:val="00D816E3"/>
    <w:rsid w:val="00D826F5"/>
    <w:rsid w:val="00D83384"/>
    <w:rsid w:val="00D8515C"/>
    <w:rsid w:val="00D85688"/>
    <w:rsid w:val="00D864C9"/>
    <w:rsid w:val="00D868E3"/>
    <w:rsid w:val="00D86D9E"/>
    <w:rsid w:val="00D87921"/>
    <w:rsid w:val="00D87C0D"/>
    <w:rsid w:val="00D907E0"/>
    <w:rsid w:val="00D90D5D"/>
    <w:rsid w:val="00D913BC"/>
    <w:rsid w:val="00D91CFB"/>
    <w:rsid w:val="00D92299"/>
    <w:rsid w:val="00D9260E"/>
    <w:rsid w:val="00D93BFE"/>
    <w:rsid w:val="00D9425E"/>
    <w:rsid w:val="00D944BF"/>
    <w:rsid w:val="00D94EBF"/>
    <w:rsid w:val="00D95147"/>
    <w:rsid w:val="00D95A25"/>
    <w:rsid w:val="00D96338"/>
    <w:rsid w:val="00D96564"/>
    <w:rsid w:val="00DA0CCA"/>
    <w:rsid w:val="00DA0E8F"/>
    <w:rsid w:val="00DA0F07"/>
    <w:rsid w:val="00DA132F"/>
    <w:rsid w:val="00DA158F"/>
    <w:rsid w:val="00DA21CD"/>
    <w:rsid w:val="00DA2E4D"/>
    <w:rsid w:val="00DA3898"/>
    <w:rsid w:val="00DA44B1"/>
    <w:rsid w:val="00DA459C"/>
    <w:rsid w:val="00DA569B"/>
    <w:rsid w:val="00DA7044"/>
    <w:rsid w:val="00DA78EF"/>
    <w:rsid w:val="00DA79B8"/>
    <w:rsid w:val="00DB1743"/>
    <w:rsid w:val="00DB194D"/>
    <w:rsid w:val="00DB2333"/>
    <w:rsid w:val="00DB29C2"/>
    <w:rsid w:val="00DB35D3"/>
    <w:rsid w:val="00DB369C"/>
    <w:rsid w:val="00DB3A19"/>
    <w:rsid w:val="00DB4242"/>
    <w:rsid w:val="00DB46CE"/>
    <w:rsid w:val="00DB631D"/>
    <w:rsid w:val="00DB6DCD"/>
    <w:rsid w:val="00DB6E1A"/>
    <w:rsid w:val="00DC109C"/>
    <w:rsid w:val="00DC13CE"/>
    <w:rsid w:val="00DC16DB"/>
    <w:rsid w:val="00DC1835"/>
    <w:rsid w:val="00DC1E84"/>
    <w:rsid w:val="00DC24FD"/>
    <w:rsid w:val="00DC2749"/>
    <w:rsid w:val="00DC32A5"/>
    <w:rsid w:val="00DC32E1"/>
    <w:rsid w:val="00DC3801"/>
    <w:rsid w:val="00DC382B"/>
    <w:rsid w:val="00DC3AC7"/>
    <w:rsid w:val="00DC3B4C"/>
    <w:rsid w:val="00DC4429"/>
    <w:rsid w:val="00DC4F00"/>
    <w:rsid w:val="00DC50D3"/>
    <w:rsid w:val="00DC5992"/>
    <w:rsid w:val="00DC5D8E"/>
    <w:rsid w:val="00DC5DBA"/>
    <w:rsid w:val="00DC60A3"/>
    <w:rsid w:val="00DC6EE6"/>
    <w:rsid w:val="00DC76DE"/>
    <w:rsid w:val="00DC7F21"/>
    <w:rsid w:val="00DD06A7"/>
    <w:rsid w:val="00DD07A1"/>
    <w:rsid w:val="00DD0919"/>
    <w:rsid w:val="00DD1055"/>
    <w:rsid w:val="00DD14CB"/>
    <w:rsid w:val="00DD24DE"/>
    <w:rsid w:val="00DD25D7"/>
    <w:rsid w:val="00DD3CD8"/>
    <w:rsid w:val="00DD3FBA"/>
    <w:rsid w:val="00DD42B3"/>
    <w:rsid w:val="00DD4EC5"/>
    <w:rsid w:val="00DD4EED"/>
    <w:rsid w:val="00DD5674"/>
    <w:rsid w:val="00DD5BCC"/>
    <w:rsid w:val="00DD603D"/>
    <w:rsid w:val="00DD6740"/>
    <w:rsid w:val="00DD678B"/>
    <w:rsid w:val="00DD6B3D"/>
    <w:rsid w:val="00DD6EB6"/>
    <w:rsid w:val="00DD7127"/>
    <w:rsid w:val="00DD716F"/>
    <w:rsid w:val="00DD755E"/>
    <w:rsid w:val="00DD7CF3"/>
    <w:rsid w:val="00DE082F"/>
    <w:rsid w:val="00DE184D"/>
    <w:rsid w:val="00DE1F7A"/>
    <w:rsid w:val="00DE258A"/>
    <w:rsid w:val="00DE34CD"/>
    <w:rsid w:val="00DE3C9C"/>
    <w:rsid w:val="00DE3E3D"/>
    <w:rsid w:val="00DE4721"/>
    <w:rsid w:val="00DE4F11"/>
    <w:rsid w:val="00DE5CC6"/>
    <w:rsid w:val="00DE6812"/>
    <w:rsid w:val="00DE6924"/>
    <w:rsid w:val="00DE6B2E"/>
    <w:rsid w:val="00DE6DE0"/>
    <w:rsid w:val="00DE7438"/>
    <w:rsid w:val="00DE7E08"/>
    <w:rsid w:val="00DF033C"/>
    <w:rsid w:val="00DF143C"/>
    <w:rsid w:val="00DF1EAF"/>
    <w:rsid w:val="00DF2765"/>
    <w:rsid w:val="00DF3A59"/>
    <w:rsid w:val="00DF3FDA"/>
    <w:rsid w:val="00DF4345"/>
    <w:rsid w:val="00DF44AE"/>
    <w:rsid w:val="00DF44CE"/>
    <w:rsid w:val="00DF47A2"/>
    <w:rsid w:val="00DF4C74"/>
    <w:rsid w:val="00DF5A5E"/>
    <w:rsid w:val="00DF6177"/>
    <w:rsid w:val="00DF7062"/>
    <w:rsid w:val="00DF7C87"/>
    <w:rsid w:val="00E00117"/>
    <w:rsid w:val="00E01A49"/>
    <w:rsid w:val="00E01B84"/>
    <w:rsid w:val="00E02570"/>
    <w:rsid w:val="00E02876"/>
    <w:rsid w:val="00E02EBC"/>
    <w:rsid w:val="00E02F66"/>
    <w:rsid w:val="00E03167"/>
    <w:rsid w:val="00E03195"/>
    <w:rsid w:val="00E032E0"/>
    <w:rsid w:val="00E03D1E"/>
    <w:rsid w:val="00E04969"/>
    <w:rsid w:val="00E05432"/>
    <w:rsid w:val="00E05474"/>
    <w:rsid w:val="00E0549F"/>
    <w:rsid w:val="00E0563B"/>
    <w:rsid w:val="00E07D74"/>
    <w:rsid w:val="00E104F3"/>
    <w:rsid w:val="00E10BAD"/>
    <w:rsid w:val="00E10E7C"/>
    <w:rsid w:val="00E11224"/>
    <w:rsid w:val="00E1128B"/>
    <w:rsid w:val="00E112FF"/>
    <w:rsid w:val="00E116F5"/>
    <w:rsid w:val="00E11B82"/>
    <w:rsid w:val="00E12DBD"/>
    <w:rsid w:val="00E1313F"/>
    <w:rsid w:val="00E13FE1"/>
    <w:rsid w:val="00E15E12"/>
    <w:rsid w:val="00E16D8D"/>
    <w:rsid w:val="00E17859"/>
    <w:rsid w:val="00E200B5"/>
    <w:rsid w:val="00E207E2"/>
    <w:rsid w:val="00E20871"/>
    <w:rsid w:val="00E20C7F"/>
    <w:rsid w:val="00E20DB6"/>
    <w:rsid w:val="00E2124D"/>
    <w:rsid w:val="00E21250"/>
    <w:rsid w:val="00E21846"/>
    <w:rsid w:val="00E218EF"/>
    <w:rsid w:val="00E21C0E"/>
    <w:rsid w:val="00E21C5B"/>
    <w:rsid w:val="00E21E31"/>
    <w:rsid w:val="00E235AC"/>
    <w:rsid w:val="00E23DBD"/>
    <w:rsid w:val="00E23EF2"/>
    <w:rsid w:val="00E24469"/>
    <w:rsid w:val="00E247EA"/>
    <w:rsid w:val="00E24A97"/>
    <w:rsid w:val="00E24A9C"/>
    <w:rsid w:val="00E24D56"/>
    <w:rsid w:val="00E2645D"/>
    <w:rsid w:val="00E26A30"/>
    <w:rsid w:val="00E2735B"/>
    <w:rsid w:val="00E301D4"/>
    <w:rsid w:val="00E30403"/>
    <w:rsid w:val="00E30592"/>
    <w:rsid w:val="00E30669"/>
    <w:rsid w:val="00E306F6"/>
    <w:rsid w:val="00E308CB"/>
    <w:rsid w:val="00E30D3B"/>
    <w:rsid w:val="00E3122A"/>
    <w:rsid w:val="00E31506"/>
    <w:rsid w:val="00E3203B"/>
    <w:rsid w:val="00E32D40"/>
    <w:rsid w:val="00E33B0D"/>
    <w:rsid w:val="00E34DA9"/>
    <w:rsid w:val="00E34EDA"/>
    <w:rsid w:val="00E353E0"/>
    <w:rsid w:val="00E3568F"/>
    <w:rsid w:val="00E36F33"/>
    <w:rsid w:val="00E37126"/>
    <w:rsid w:val="00E37309"/>
    <w:rsid w:val="00E375A1"/>
    <w:rsid w:val="00E40A48"/>
    <w:rsid w:val="00E40AF5"/>
    <w:rsid w:val="00E40BB9"/>
    <w:rsid w:val="00E413E6"/>
    <w:rsid w:val="00E415D2"/>
    <w:rsid w:val="00E4174D"/>
    <w:rsid w:val="00E4199A"/>
    <w:rsid w:val="00E41F06"/>
    <w:rsid w:val="00E41FE9"/>
    <w:rsid w:val="00E42EB9"/>
    <w:rsid w:val="00E434F0"/>
    <w:rsid w:val="00E44075"/>
    <w:rsid w:val="00E4411B"/>
    <w:rsid w:val="00E44172"/>
    <w:rsid w:val="00E45B23"/>
    <w:rsid w:val="00E45B3E"/>
    <w:rsid w:val="00E4606C"/>
    <w:rsid w:val="00E46B54"/>
    <w:rsid w:val="00E46E73"/>
    <w:rsid w:val="00E47AB6"/>
    <w:rsid w:val="00E47AD5"/>
    <w:rsid w:val="00E5008E"/>
    <w:rsid w:val="00E512E7"/>
    <w:rsid w:val="00E518F5"/>
    <w:rsid w:val="00E522F3"/>
    <w:rsid w:val="00E52AD0"/>
    <w:rsid w:val="00E52C63"/>
    <w:rsid w:val="00E53320"/>
    <w:rsid w:val="00E53FFD"/>
    <w:rsid w:val="00E541E8"/>
    <w:rsid w:val="00E54765"/>
    <w:rsid w:val="00E550DA"/>
    <w:rsid w:val="00E553FB"/>
    <w:rsid w:val="00E55B61"/>
    <w:rsid w:val="00E55CAF"/>
    <w:rsid w:val="00E55E6D"/>
    <w:rsid w:val="00E56B1D"/>
    <w:rsid w:val="00E6057D"/>
    <w:rsid w:val="00E6073C"/>
    <w:rsid w:val="00E60FED"/>
    <w:rsid w:val="00E6107C"/>
    <w:rsid w:val="00E6158A"/>
    <w:rsid w:val="00E61AB4"/>
    <w:rsid w:val="00E61DEC"/>
    <w:rsid w:val="00E620B8"/>
    <w:rsid w:val="00E62161"/>
    <w:rsid w:val="00E633C9"/>
    <w:rsid w:val="00E6371A"/>
    <w:rsid w:val="00E63D9A"/>
    <w:rsid w:val="00E64D05"/>
    <w:rsid w:val="00E6511D"/>
    <w:rsid w:val="00E651B4"/>
    <w:rsid w:val="00E65FD9"/>
    <w:rsid w:val="00E70282"/>
    <w:rsid w:val="00E71FF4"/>
    <w:rsid w:val="00E73286"/>
    <w:rsid w:val="00E73565"/>
    <w:rsid w:val="00E737BB"/>
    <w:rsid w:val="00E75C48"/>
    <w:rsid w:val="00E76A19"/>
    <w:rsid w:val="00E76A7B"/>
    <w:rsid w:val="00E76DCD"/>
    <w:rsid w:val="00E77533"/>
    <w:rsid w:val="00E779F9"/>
    <w:rsid w:val="00E801BC"/>
    <w:rsid w:val="00E801D2"/>
    <w:rsid w:val="00E80D02"/>
    <w:rsid w:val="00E80D2F"/>
    <w:rsid w:val="00E815BD"/>
    <w:rsid w:val="00E81E24"/>
    <w:rsid w:val="00E82A29"/>
    <w:rsid w:val="00E83610"/>
    <w:rsid w:val="00E83B99"/>
    <w:rsid w:val="00E83FC1"/>
    <w:rsid w:val="00E8480E"/>
    <w:rsid w:val="00E864E8"/>
    <w:rsid w:val="00E8661C"/>
    <w:rsid w:val="00E87A43"/>
    <w:rsid w:val="00E87C1C"/>
    <w:rsid w:val="00E9112E"/>
    <w:rsid w:val="00E91F25"/>
    <w:rsid w:val="00E93176"/>
    <w:rsid w:val="00E936BD"/>
    <w:rsid w:val="00E93EAE"/>
    <w:rsid w:val="00E94679"/>
    <w:rsid w:val="00E94D21"/>
    <w:rsid w:val="00E958D3"/>
    <w:rsid w:val="00E95A84"/>
    <w:rsid w:val="00E95F25"/>
    <w:rsid w:val="00E96D0E"/>
    <w:rsid w:val="00E96EB4"/>
    <w:rsid w:val="00E974C2"/>
    <w:rsid w:val="00E9783C"/>
    <w:rsid w:val="00EA076B"/>
    <w:rsid w:val="00EA0D01"/>
    <w:rsid w:val="00EA0D25"/>
    <w:rsid w:val="00EA21BC"/>
    <w:rsid w:val="00EA29F6"/>
    <w:rsid w:val="00EA2CDE"/>
    <w:rsid w:val="00EA436D"/>
    <w:rsid w:val="00EA4932"/>
    <w:rsid w:val="00EA4D56"/>
    <w:rsid w:val="00EA5E1C"/>
    <w:rsid w:val="00EA64C1"/>
    <w:rsid w:val="00EA68F7"/>
    <w:rsid w:val="00EA6CEC"/>
    <w:rsid w:val="00EA6CFD"/>
    <w:rsid w:val="00EA6D86"/>
    <w:rsid w:val="00EA7AA4"/>
    <w:rsid w:val="00EB0B49"/>
    <w:rsid w:val="00EB1409"/>
    <w:rsid w:val="00EB356F"/>
    <w:rsid w:val="00EB3730"/>
    <w:rsid w:val="00EB3BC6"/>
    <w:rsid w:val="00EB3CAB"/>
    <w:rsid w:val="00EB3EC8"/>
    <w:rsid w:val="00EB4291"/>
    <w:rsid w:val="00EB488E"/>
    <w:rsid w:val="00EB5C93"/>
    <w:rsid w:val="00EB5D46"/>
    <w:rsid w:val="00EB73A7"/>
    <w:rsid w:val="00EB7B21"/>
    <w:rsid w:val="00EB7CAC"/>
    <w:rsid w:val="00EC02C3"/>
    <w:rsid w:val="00EC17EB"/>
    <w:rsid w:val="00EC2543"/>
    <w:rsid w:val="00EC365D"/>
    <w:rsid w:val="00EC383F"/>
    <w:rsid w:val="00EC3A4A"/>
    <w:rsid w:val="00EC3ACB"/>
    <w:rsid w:val="00EC48DD"/>
    <w:rsid w:val="00EC6DCF"/>
    <w:rsid w:val="00EC7678"/>
    <w:rsid w:val="00EC7C37"/>
    <w:rsid w:val="00ED014C"/>
    <w:rsid w:val="00ED13F1"/>
    <w:rsid w:val="00ED18D1"/>
    <w:rsid w:val="00ED3DBB"/>
    <w:rsid w:val="00ED4A59"/>
    <w:rsid w:val="00ED4C3F"/>
    <w:rsid w:val="00ED50F3"/>
    <w:rsid w:val="00ED736D"/>
    <w:rsid w:val="00ED7CE2"/>
    <w:rsid w:val="00EE019F"/>
    <w:rsid w:val="00EE0F26"/>
    <w:rsid w:val="00EE0F97"/>
    <w:rsid w:val="00EE1038"/>
    <w:rsid w:val="00EE1210"/>
    <w:rsid w:val="00EE1864"/>
    <w:rsid w:val="00EE1B18"/>
    <w:rsid w:val="00EE2704"/>
    <w:rsid w:val="00EE2845"/>
    <w:rsid w:val="00EE2873"/>
    <w:rsid w:val="00EE2ACE"/>
    <w:rsid w:val="00EE2ACF"/>
    <w:rsid w:val="00EE2B31"/>
    <w:rsid w:val="00EE2D43"/>
    <w:rsid w:val="00EE2F57"/>
    <w:rsid w:val="00EE32B6"/>
    <w:rsid w:val="00EE355D"/>
    <w:rsid w:val="00EE38E6"/>
    <w:rsid w:val="00EE4826"/>
    <w:rsid w:val="00EE494A"/>
    <w:rsid w:val="00EE6601"/>
    <w:rsid w:val="00EE686D"/>
    <w:rsid w:val="00EE6AEF"/>
    <w:rsid w:val="00EE6C09"/>
    <w:rsid w:val="00EE6C6B"/>
    <w:rsid w:val="00EE6E4A"/>
    <w:rsid w:val="00EF06B8"/>
    <w:rsid w:val="00EF0767"/>
    <w:rsid w:val="00EF1EF5"/>
    <w:rsid w:val="00EF200F"/>
    <w:rsid w:val="00EF2126"/>
    <w:rsid w:val="00EF2505"/>
    <w:rsid w:val="00EF2C7D"/>
    <w:rsid w:val="00EF4955"/>
    <w:rsid w:val="00EF4A26"/>
    <w:rsid w:val="00EF5995"/>
    <w:rsid w:val="00EF5D25"/>
    <w:rsid w:val="00EF62EB"/>
    <w:rsid w:val="00EF66B1"/>
    <w:rsid w:val="00F01D2E"/>
    <w:rsid w:val="00F02A23"/>
    <w:rsid w:val="00F02BCD"/>
    <w:rsid w:val="00F02F39"/>
    <w:rsid w:val="00F031FA"/>
    <w:rsid w:val="00F03715"/>
    <w:rsid w:val="00F03A27"/>
    <w:rsid w:val="00F03FFE"/>
    <w:rsid w:val="00F04440"/>
    <w:rsid w:val="00F05F15"/>
    <w:rsid w:val="00F078C0"/>
    <w:rsid w:val="00F07D0B"/>
    <w:rsid w:val="00F07F3E"/>
    <w:rsid w:val="00F1050A"/>
    <w:rsid w:val="00F1089B"/>
    <w:rsid w:val="00F108FA"/>
    <w:rsid w:val="00F11382"/>
    <w:rsid w:val="00F11DA9"/>
    <w:rsid w:val="00F12458"/>
    <w:rsid w:val="00F12AA6"/>
    <w:rsid w:val="00F136C8"/>
    <w:rsid w:val="00F13DFF"/>
    <w:rsid w:val="00F142F6"/>
    <w:rsid w:val="00F14476"/>
    <w:rsid w:val="00F14708"/>
    <w:rsid w:val="00F15793"/>
    <w:rsid w:val="00F15A18"/>
    <w:rsid w:val="00F15AFC"/>
    <w:rsid w:val="00F15BED"/>
    <w:rsid w:val="00F1717A"/>
    <w:rsid w:val="00F17199"/>
    <w:rsid w:val="00F17C1A"/>
    <w:rsid w:val="00F202D9"/>
    <w:rsid w:val="00F20939"/>
    <w:rsid w:val="00F20B5A"/>
    <w:rsid w:val="00F20F4C"/>
    <w:rsid w:val="00F21692"/>
    <w:rsid w:val="00F21999"/>
    <w:rsid w:val="00F22268"/>
    <w:rsid w:val="00F22561"/>
    <w:rsid w:val="00F2314C"/>
    <w:rsid w:val="00F2320A"/>
    <w:rsid w:val="00F259BB"/>
    <w:rsid w:val="00F26072"/>
    <w:rsid w:val="00F26098"/>
    <w:rsid w:val="00F26F50"/>
    <w:rsid w:val="00F27A89"/>
    <w:rsid w:val="00F27DAE"/>
    <w:rsid w:val="00F27DE5"/>
    <w:rsid w:val="00F30325"/>
    <w:rsid w:val="00F31EA8"/>
    <w:rsid w:val="00F321AA"/>
    <w:rsid w:val="00F325B6"/>
    <w:rsid w:val="00F328C1"/>
    <w:rsid w:val="00F32D00"/>
    <w:rsid w:val="00F33334"/>
    <w:rsid w:val="00F33716"/>
    <w:rsid w:val="00F339F0"/>
    <w:rsid w:val="00F33E19"/>
    <w:rsid w:val="00F343F2"/>
    <w:rsid w:val="00F348DF"/>
    <w:rsid w:val="00F34904"/>
    <w:rsid w:val="00F351FF"/>
    <w:rsid w:val="00F365D5"/>
    <w:rsid w:val="00F36784"/>
    <w:rsid w:val="00F40AA0"/>
    <w:rsid w:val="00F40BAF"/>
    <w:rsid w:val="00F41950"/>
    <w:rsid w:val="00F41C72"/>
    <w:rsid w:val="00F420B9"/>
    <w:rsid w:val="00F42163"/>
    <w:rsid w:val="00F42268"/>
    <w:rsid w:val="00F425DC"/>
    <w:rsid w:val="00F42838"/>
    <w:rsid w:val="00F4309C"/>
    <w:rsid w:val="00F43B3D"/>
    <w:rsid w:val="00F43DFD"/>
    <w:rsid w:val="00F43F3F"/>
    <w:rsid w:val="00F45252"/>
    <w:rsid w:val="00F457D8"/>
    <w:rsid w:val="00F4587D"/>
    <w:rsid w:val="00F45B84"/>
    <w:rsid w:val="00F45F6A"/>
    <w:rsid w:val="00F46248"/>
    <w:rsid w:val="00F46370"/>
    <w:rsid w:val="00F4693C"/>
    <w:rsid w:val="00F4733A"/>
    <w:rsid w:val="00F5015D"/>
    <w:rsid w:val="00F5027B"/>
    <w:rsid w:val="00F5070E"/>
    <w:rsid w:val="00F50FF3"/>
    <w:rsid w:val="00F52193"/>
    <w:rsid w:val="00F53E0B"/>
    <w:rsid w:val="00F54082"/>
    <w:rsid w:val="00F5460E"/>
    <w:rsid w:val="00F54670"/>
    <w:rsid w:val="00F54E84"/>
    <w:rsid w:val="00F55715"/>
    <w:rsid w:val="00F55C96"/>
    <w:rsid w:val="00F55FC2"/>
    <w:rsid w:val="00F56A09"/>
    <w:rsid w:val="00F5757D"/>
    <w:rsid w:val="00F57671"/>
    <w:rsid w:val="00F57BAB"/>
    <w:rsid w:val="00F60643"/>
    <w:rsid w:val="00F624B9"/>
    <w:rsid w:val="00F62756"/>
    <w:rsid w:val="00F62F77"/>
    <w:rsid w:val="00F63567"/>
    <w:rsid w:val="00F639CF"/>
    <w:rsid w:val="00F63BE3"/>
    <w:rsid w:val="00F63C78"/>
    <w:rsid w:val="00F63D36"/>
    <w:rsid w:val="00F64025"/>
    <w:rsid w:val="00F64C9C"/>
    <w:rsid w:val="00F64E9B"/>
    <w:rsid w:val="00F66787"/>
    <w:rsid w:val="00F674E7"/>
    <w:rsid w:val="00F67A57"/>
    <w:rsid w:val="00F67A7F"/>
    <w:rsid w:val="00F704F0"/>
    <w:rsid w:val="00F70D08"/>
    <w:rsid w:val="00F70DED"/>
    <w:rsid w:val="00F70F45"/>
    <w:rsid w:val="00F70FC6"/>
    <w:rsid w:val="00F7185D"/>
    <w:rsid w:val="00F72150"/>
    <w:rsid w:val="00F72536"/>
    <w:rsid w:val="00F726CA"/>
    <w:rsid w:val="00F7367B"/>
    <w:rsid w:val="00F74248"/>
    <w:rsid w:val="00F75520"/>
    <w:rsid w:val="00F7587F"/>
    <w:rsid w:val="00F75AAD"/>
    <w:rsid w:val="00F81088"/>
    <w:rsid w:val="00F8112F"/>
    <w:rsid w:val="00F82EC3"/>
    <w:rsid w:val="00F83280"/>
    <w:rsid w:val="00F85A33"/>
    <w:rsid w:val="00F8610A"/>
    <w:rsid w:val="00F86ACC"/>
    <w:rsid w:val="00F86C43"/>
    <w:rsid w:val="00F86D3C"/>
    <w:rsid w:val="00F878DB"/>
    <w:rsid w:val="00F904B8"/>
    <w:rsid w:val="00F91343"/>
    <w:rsid w:val="00F9183A"/>
    <w:rsid w:val="00F91A47"/>
    <w:rsid w:val="00F91A71"/>
    <w:rsid w:val="00F92985"/>
    <w:rsid w:val="00F92EB1"/>
    <w:rsid w:val="00F9330E"/>
    <w:rsid w:val="00F93887"/>
    <w:rsid w:val="00F93A7C"/>
    <w:rsid w:val="00F93C50"/>
    <w:rsid w:val="00F93F8A"/>
    <w:rsid w:val="00F959F8"/>
    <w:rsid w:val="00F9625A"/>
    <w:rsid w:val="00F96461"/>
    <w:rsid w:val="00F9672B"/>
    <w:rsid w:val="00F968A4"/>
    <w:rsid w:val="00F96A79"/>
    <w:rsid w:val="00F970AD"/>
    <w:rsid w:val="00F979CE"/>
    <w:rsid w:val="00FA0137"/>
    <w:rsid w:val="00FA1729"/>
    <w:rsid w:val="00FA208B"/>
    <w:rsid w:val="00FA20A4"/>
    <w:rsid w:val="00FA222F"/>
    <w:rsid w:val="00FA24B2"/>
    <w:rsid w:val="00FA25D2"/>
    <w:rsid w:val="00FA3542"/>
    <w:rsid w:val="00FA448F"/>
    <w:rsid w:val="00FA44E8"/>
    <w:rsid w:val="00FA4938"/>
    <w:rsid w:val="00FA4EDA"/>
    <w:rsid w:val="00FA6AF6"/>
    <w:rsid w:val="00FA6EEA"/>
    <w:rsid w:val="00FA735B"/>
    <w:rsid w:val="00FA77FD"/>
    <w:rsid w:val="00FA7C8C"/>
    <w:rsid w:val="00FB016A"/>
    <w:rsid w:val="00FB03B2"/>
    <w:rsid w:val="00FB0C30"/>
    <w:rsid w:val="00FB146B"/>
    <w:rsid w:val="00FB207A"/>
    <w:rsid w:val="00FB211A"/>
    <w:rsid w:val="00FB2B3B"/>
    <w:rsid w:val="00FB2F41"/>
    <w:rsid w:val="00FB3362"/>
    <w:rsid w:val="00FB3E2F"/>
    <w:rsid w:val="00FB456C"/>
    <w:rsid w:val="00FB4BEF"/>
    <w:rsid w:val="00FB52B7"/>
    <w:rsid w:val="00FC0064"/>
    <w:rsid w:val="00FC0D8A"/>
    <w:rsid w:val="00FC10EB"/>
    <w:rsid w:val="00FC1201"/>
    <w:rsid w:val="00FC1456"/>
    <w:rsid w:val="00FC14AC"/>
    <w:rsid w:val="00FC17EE"/>
    <w:rsid w:val="00FC1ADC"/>
    <w:rsid w:val="00FC1E46"/>
    <w:rsid w:val="00FC2B97"/>
    <w:rsid w:val="00FC3553"/>
    <w:rsid w:val="00FC43B6"/>
    <w:rsid w:val="00FC537C"/>
    <w:rsid w:val="00FC56F0"/>
    <w:rsid w:val="00FC6B8C"/>
    <w:rsid w:val="00FC6E55"/>
    <w:rsid w:val="00FC779B"/>
    <w:rsid w:val="00FC77E6"/>
    <w:rsid w:val="00FC7B3F"/>
    <w:rsid w:val="00FD0698"/>
    <w:rsid w:val="00FD06BD"/>
    <w:rsid w:val="00FD0CF7"/>
    <w:rsid w:val="00FD1793"/>
    <w:rsid w:val="00FD19F6"/>
    <w:rsid w:val="00FD1AD4"/>
    <w:rsid w:val="00FD202C"/>
    <w:rsid w:val="00FD25C2"/>
    <w:rsid w:val="00FD3AA3"/>
    <w:rsid w:val="00FD4A54"/>
    <w:rsid w:val="00FD4B24"/>
    <w:rsid w:val="00FD4FC5"/>
    <w:rsid w:val="00FD522A"/>
    <w:rsid w:val="00FD589B"/>
    <w:rsid w:val="00FD6636"/>
    <w:rsid w:val="00FD7DB4"/>
    <w:rsid w:val="00FD7EAF"/>
    <w:rsid w:val="00FE0442"/>
    <w:rsid w:val="00FE0A03"/>
    <w:rsid w:val="00FE0DA4"/>
    <w:rsid w:val="00FE0DD1"/>
    <w:rsid w:val="00FE0FC3"/>
    <w:rsid w:val="00FE28BF"/>
    <w:rsid w:val="00FE2C60"/>
    <w:rsid w:val="00FE42F8"/>
    <w:rsid w:val="00FE444F"/>
    <w:rsid w:val="00FE44A3"/>
    <w:rsid w:val="00FE4FE1"/>
    <w:rsid w:val="00FE5003"/>
    <w:rsid w:val="00FE56BD"/>
    <w:rsid w:val="00FE5DEF"/>
    <w:rsid w:val="00FE6796"/>
    <w:rsid w:val="00FE70B0"/>
    <w:rsid w:val="00FE76FE"/>
    <w:rsid w:val="00FE7C7A"/>
    <w:rsid w:val="00FF0DDA"/>
    <w:rsid w:val="00FF1082"/>
    <w:rsid w:val="00FF1B0A"/>
    <w:rsid w:val="00FF2DA9"/>
    <w:rsid w:val="00FF3335"/>
    <w:rsid w:val="00FF4F4E"/>
    <w:rsid w:val="00FF529E"/>
    <w:rsid w:val="00FF5C61"/>
    <w:rsid w:val="00FF6233"/>
    <w:rsid w:val="00FF6D6F"/>
    <w:rsid w:val="00FF7132"/>
    <w:rsid w:val="00FF79CE"/>
    <w:rsid w:val="00FF7D1F"/>
    <w:rsid w:val="00FF7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88112F5"/>
  <w15:chartTrackingRefBased/>
  <w15:docId w15:val="{D08090D3-818E-46F3-886F-775E2C451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027B"/>
  </w:style>
  <w:style w:type="paragraph" w:styleId="Heading1">
    <w:name w:val="heading 1"/>
    <w:basedOn w:val="Normal"/>
    <w:next w:val="Normal"/>
    <w:qFormat/>
    <w:rsid w:val="009E46D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qFormat/>
    <w:rsid w:val="00F5027B"/>
    <w:pPr>
      <w:keepNext/>
      <w:widowControl w:val="0"/>
      <w:autoSpaceDE w:val="0"/>
      <w:autoSpaceDN w:val="0"/>
      <w:adjustRightInd w:val="0"/>
      <w:spacing w:line="360" w:lineRule="auto"/>
      <w:jc w:val="center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Char4">
    <w:name w:val="Char Char4"/>
    <w:basedOn w:val="Normal"/>
    <w:semiHidden/>
    <w:rsid w:val="00047D37"/>
    <w:pPr>
      <w:spacing w:after="160" w:line="240" w:lineRule="exact"/>
    </w:pPr>
    <w:rPr>
      <w:rFonts w:ascii="Verdana" w:hAnsi="Verdana"/>
      <w:lang w:val="en-US" w:eastAsia="en-US"/>
    </w:rPr>
  </w:style>
  <w:style w:type="paragraph" w:styleId="BodyText">
    <w:name w:val="Body Text"/>
    <w:basedOn w:val="Normal"/>
    <w:rsid w:val="00F5027B"/>
    <w:pPr>
      <w:tabs>
        <w:tab w:val="left" w:pos="1123"/>
        <w:tab w:val="left" w:pos="2045"/>
        <w:tab w:val="left" w:pos="4370"/>
        <w:tab w:val="left" w:pos="5338"/>
        <w:tab w:val="left" w:pos="6322"/>
        <w:tab w:val="left" w:pos="7351"/>
        <w:tab w:val="left" w:pos="9084"/>
        <w:tab w:val="left" w:pos="11050"/>
        <w:tab w:val="left" w:pos="11705"/>
        <w:tab w:val="left" w:pos="12828"/>
        <w:tab w:val="left" w:pos="13951"/>
      </w:tabs>
    </w:pPr>
    <w:rPr>
      <w:b/>
      <w:snapToGrid w:val="0"/>
      <w:color w:val="000000"/>
      <w:sz w:val="24"/>
      <w:lang w:eastAsia="en-US"/>
    </w:rPr>
  </w:style>
  <w:style w:type="paragraph" w:styleId="BodyText2">
    <w:name w:val="Body Text 2"/>
    <w:basedOn w:val="Normal"/>
    <w:rsid w:val="00F5027B"/>
    <w:rPr>
      <w:b/>
      <w:sz w:val="24"/>
    </w:rPr>
  </w:style>
  <w:style w:type="table" w:styleId="TableGrid">
    <w:name w:val="Table Grid"/>
    <w:basedOn w:val="TableNormal"/>
    <w:rsid w:val="006826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imple1">
    <w:name w:val="Table Simple 1"/>
    <w:basedOn w:val="TableNormal"/>
    <w:rsid w:val="00052C6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BodyTextIndent">
    <w:name w:val="Body Text Indent"/>
    <w:basedOn w:val="Normal"/>
    <w:link w:val="BodyTextIndentChar"/>
    <w:rsid w:val="00EB5D46"/>
    <w:pPr>
      <w:widowControl w:val="0"/>
      <w:spacing w:after="120"/>
      <w:ind w:leftChars="200" w:left="420"/>
      <w:jc w:val="both"/>
    </w:pPr>
    <w:rPr>
      <w:kern w:val="2"/>
      <w:sz w:val="21"/>
      <w:szCs w:val="24"/>
      <w:lang w:val="en-US"/>
    </w:rPr>
  </w:style>
  <w:style w:type="character" w:customStyle="1" w:styleId="BodyTextIndentChar">
    <w:name w:val="Body Text Indent Char"/>
    <w:link w:val="BodyTextIndent"/>
    <w:rsid w:val="00EB5D46"/>
    <w:rPr>
      <w:rFonts w:eastAsia="SimSun"/>
      <w:kern w:val="2"/>
      <w:sz w:val="21"/>
      <w:szCs w:val="24"/>
      <w:lang w:val="en-US" w:eastAsia="zh-CN" w:bidi="ar-SA"/>
    </w:rPr>
  </w:style>
  <w:style w:type="character" w:styleId="Hyperlink">
    <w:name w:val="Hyperlink"/>
    <w:rsid w:val="00FD4FC5"/>
    <w:rPr>
      <w:color w:val="0000FF"/>
      <w:u w:val="single"/>
    </w:rPr>
  </w:style>
  <w:style w:type="character" w:customStyle="1" w:styleId="authors">
    <w:name w:val="authors"/>
    <w:basedOn w:val="DefaultParagraphFont"/>
    <w:rsid w:val="00E30592"/>
  </w:style>
  <w:style w:type="character" w:styleId="Emphasis">
    <w:name w:val="Emphasis"/>
    <w:qFormat/>
    <w:rsid w:val="009E46D5"/>
    <w:rPr>
      <w:i/>
      <w:iCs/>
    </w:rPr>
  </w:style>
  <w:style w:type="character" w:customStyle="1" w:styleId="more-authors">
    <w:name w:val="more-authors"/>
    <w:basedOn w:val="DefaultParagraphFont"/>
    <w:rsid w:val="009E46D5"/>
  </w:style>
  <w:style w:type="character" w:customStyle="1" w:styleId="show-all-authors">
    <w:name w:val="show-all-authors"/>
    <w:basedOn w:val="DefaultParagraphFont"/>
    <w:rsid w:val="009E46D5"/>
  </w:style>
  <w:style w:type="character" w:customStyle="1" w:styleId="hide-authors">
    <w:name w:val="hide-authors"/>
    <w:basedOn w:val="DefaultParagraphFont"/>
    <w:rsid w:val="009E46D5"/>
  </w:style>
  <w:style w:type="paragraph" w:customStyle="1" w:styleId="Default">
    <w:name w:val="Default"/>
    <w:rsid w:val="00084C70"/>
    <w:pPr>
      <w:widowControl w:val="0"/>
      <w:autoSpaceDE w:val="0"/>
      <w:autoSpaceDN w:val="0"/>
      <w:adjustRightInd w:val="0"/>
    </w:pPr>
    <w:rPr>
      <w:rFonts w:ascii="JDKFJ N+ Stone Sans" w:eastAsia="JDKFJ N+ Stone Sans" w:cs="JDKFJ N+ Stone Sans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90467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904670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8501FE"/>
    <w:rPr>
      <w:sz w:val="16"/>
      <w:szCs w:val="16"/>
    </w:rPr>
  </w:style>
  <w:style w:type="paragraph" w:styleId="CommentText">
    <w:name w:val="annotation text"/>
    <w:basedOn w:val="Normal"/>
    <w:link w:val="CommentTextChar"/>
    <w:rsid w:val="008501FE"/>
  </w:style>
  <w:style w:type="character" w:customStyle="1" w:styleId="CommentTextChar">
    <w:name w:val="Comment Text Char"/>
    <w:basedOn w:val="DefaultParagraphFont"/>
    <w:link w:val="CommentText"/>
    <w:rsid w:val="008501FE"/>
  </w:style>
  <w:style w:type="paragraph" w:styleId="CommentSubject">
    <w:name w:val="annotation subject"/>
    <w:basedOn w:val="CommentText"/>
    <w:next w:val="CommentText"/>
    <w:link w:val="CommentSubjectChar"/>
    <w:rsid w:val="008501FE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501FE"/>
    <w:rPr>
      <w:b/>
      <w:bCs/>
    </w:rPr>
  </w:style>
  <w:style w:type="paragraph" w:styleId="NormalWeb">
    <w:name w:val="Normal (Web)"/>
    <w:basedOn w:val="Normal"/>
    <w:rsid w:val="00837E3D"/>
    <w:pPr>
      <w:spacing w:before="100" w:beforeAutospacing="1" w:after="100" w:afterAutospacing="1"/>
      <w:textAlignment w:val="center"/>
    </w:pPr>
    <w:rPr>
      <w:rFonts w:ascii="Arial" w:hAnsi="Arial" w:cs="Arial"/>
      <w:sz w:val="24"/>
      <w:szCs w:val="24"/>
      <w:lang w:val="en-US"/>
    </w:rPr>
  </w:style>
  <w:style w:type="character" w:customStyle="1" w:styleId="journalabstracttitle1">
    <w:name w:val="journal_abstract_title1"/>
    <w:rsid w:val="00837E3D"/>
    <w:rPr>
      <w:rFonts w:ascii="Arial" w:hAnsi="Arial" w:cs="Arial" w:hint="default"/>
      <w:b/>
      <w:bCs/>
      <w:caps w:val="0"/>
      <w:sz w:val="23"/>
      <w:szCs w:val="23"/>
    </w:rPr>
  </w:style>
  <w:style w:type="table" w:styleId="TableClassic1">
    <w:name w:val="Table Classic 1"/>
    <w:basedOn w:val="TableNormal"/>
    <w:rsid w:val="006D140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har">
    <w:name w:val="Char"/>
    <w:basedOn w:val="Normal"/>
    <w:semiHidden/>
    <w:rsid w:val="00CB315F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skypepnhcontainer">
    <w:name w:val="skype_pnh_container"/>
    <w:rsid w:val="00797735"/>
    <w:rPr>
      <w:rtl w:val="0"/>
    </w:rPr>
  </w:style>
  <w:style w:type="character" w:customStyle="1" w:styleId="skypepnhmark1">
    <w:name w:val="skype_pnh_mark1"/>
    <w:rsid w:val="00797735"/>
    <w:rPr>
      <w:vanish/>
      <w:webHidden w:val="0"/>
      <w:specVanish w:val="0"/>
    </w:rPr>
  </w:style>
  <w:style w:type="character" w:customStyle="1" w:styleId="skypepnhprintcontainer1402365617">
    <w:name w:val="skype_pnh_print_container_1402365617"/>
    <w:basedOn w:val="DefaultParagraphFont"/>
    <w:rsid w:val="00797735"/>
  </w:style>
  <w:style w:type="character" w:customStyle="1" w:styleId="skypepnhtextspan">
    <w:name w:val="skype_pnh_text_span"/>
    <w:basedOn w:val="DefaultParagraphFont"/>
    <w:rsid w:val="00797735"/>
  </w:style>
  <w:style w:type="character" w:customStyle="1" w:styleId="skypepnhfreetextspan">
    <w:name w:val="skype_pnh_free_text_span"/>
    <w:basedOn w:val="DefaultParagraphFont"/>
    <w:rsid w:val="00797735"/>
  </w:style>
  <w:style w:type="character" w:customStyle="1" w:styleId="skypepnhprintcontainer1402367988">
    <w:name w:val="skype_pnh_print_container_1402367988"/>
    <w:basedOn w:val="DefaultParagraphFont"/>
    <w:rsid w:val="00C31018"/>
  </w:style>
  <w:style w:type="paragraph" w:styleId="Header">
    <w:name w:val="header"/>
    <w:basedOn w:val="Normal"/>
    <w:link w:val="HeaderChar"/>
    <w:rsid w:val="002B62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2B62A8"/>
    <w:rPr>
      <w:sz w:val="18"/>
      <w:szCs w:val="18"/>
      <w:lang w:val="en-AU"/>
    </w:rPr>
  </w:style>
  <w:style w:type="paragraph" w:styleId="Footer">
    <w:name w:val="footer"/>
    <w:basedOn w:val="Normal"/>
    <w:link w:val="FooterChar"/>
    <w:rsid w:val="002B62A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rsid w:val="002B62A8"/>
    <w:rPr>
      <w:sz w:val="18"/>
      <w:szCs w:val="18"/>
      <w:lang w:val="en-AU"/>
    </w:rPr>
  </w:style>
  <w:style w:type="paragraph" w:customStyle="1" w:styleId="MDPI21heading1">
    <w:name w:val="MDPI_2.1_heading1"/>
    <w:basedOn w:val="Normal"/>
    <w:qFormat/>
    <w:rsid w:val="000478A0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val="en-US" w:eastAsia="de-DE" w:bidi="en-US"/>
    </w:rPr>
  </w:style>
  <w:style w:type="paragraph" w:customStyle="1" w:styleId="EndNoteBibliographyTitle">
    <w:name w:val="EndNote Bibliography Title"/>
    <w:basedOn w:val="Normal"/>
    <w:link w:val="EndNoteBibliographyTitleChar"/>
    <w:rsid w:val="0068355C"/>
    <w:pPr>
      <w:jc w:val="center"/>
    </w:pPr>
    <w:rPr>
      <w:noProof/>
      <w:sz w:val="24"/>
    </w:rPr>
  </w:style>
  <w:style w:type="character" w:customStyle="1" w:styleId="EndNoteBibliographyTitleChar">
    <w:name w:val="EndNote Bibliography Title Char"/>
    <w:link w:val="EndNoteBibliographyTitle"/>
    <w:rsid w:val="0068355C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68355C"/>
    <w:pPr>
      <w:jc w:val="both"/>
    </w:pPr>
    <w:rPr>
      <w:noProof/>
      <w:sz w:val="24"/>
    </w:rPr>
  </w:style>
  <w:style w:type="character" w:customStyle="1" w:styleId="EndNoteBibliographyChar">
    <w:name w:val="EndNote Bibliography Char"/>
    <w:link w:val="EndNoteBibliography"/>
    <w:rsid w:val="0068355C"/>
    <w:rPr>
      <w:noProof/>
      <w:sz w:val="24"/>
    </w:rPr>
  </w:style>
  <w:style w:type="character" w:styleId="UnresolvedMention">
    <w:name w:val="Unresolved Mention"/>
    <w:uiPriority w:val="99"/>
    <w:semiHidden/>
    <w:unhideWhenUsed/>
    <w:rsid w:val="001A158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D3EBA"/>
  </w:style>
  <w:style w:type="character" w:styleId="FollowedHyperlink">
    <w:name w:val="FollowedHyperlink"/>
    <w:basedOn w:val="DefaultParagraphFont"/>
    <w:rsid w:val="00AE2AA6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2589E"/>
    <w:pPr>
      <w:spacing w:after="200"/>
    </w:pPr>
    <w:rPr>
      <w:rFonts w:asciiTheme="minorHAnsi" w:eastAsiaTheme="minorEastAsia" w:hAnsiTheme="minorHAnsi" w:cstheme="minorBidi"/>
      <w:b/>
      <w:bCs/>
      <w:color w:val="4472C4" w:themeColor="accent1"/>
      <w:sz w:val="18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340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340FC"/>
    <w:rPr>
      <w:rFonts w:ascii="Courier New" w:eastAsia="Times New Roman" w:hAnsi="Courier New" w:cs="Courier New"/>
    </w:rPr>
  </w:style>
  <w:style w:type="character" w:styleId="LineNumber">
    <w:name w:val="line number"/>
    <w:basedOn w:val="DefaultParagraphFont"/>
    <w:rsid w:val="000632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6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94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29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9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60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3411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2390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55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9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2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8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59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3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30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6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7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93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977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067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29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01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3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07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9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816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137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90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8F7EBCAF2F144F9DC9F90F16EAE217" ma:contentTypeVersion="13" ma:contentTypeDescription="Create a new document." ma:contentTypeScope="" ma:versionID="a9706587d376d32a9cfac8b99e9671de">
  <xsd:schema xmlns:xsd="http://www.w3.org/2001/XMLSchema" xmlns:xs="http://www.w3.org/2001/XMLSchema" xmlns:p="http://schemas.microsoft.com/office/2006/metadata/properties" xmlns:ns3="402014aa-c22c-432a-90bd-2e48f9192109" xmlns:ns4="878f4de8-c97b-4eb0-9ee7-d82badd933f7" targetNamespace="http://schemas.microsoft.com/office/2006/metadata/properties" ma:root="true" ma:fieldsID="d7eb4602d4f12081b1ccb998ba7cbc9f" ns3:_="" ns4:_="">
    <xsd:import namespace="402014aa-c22c-432a-90bd-2e48f9192109"/>
    <xsd:import namespace="878f4de8-c97b-4eb0-9ee7-d82badd93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014aa-c22c-432a-90bd-2e48f91921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8f4de8-c97b-4eb0-9ee7-d82badd93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2EE49C-094B-4507-93AA-00B7A0D0B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2014aa-c22c-432a-90bd-2e48f9192109"/>
    <ds:schemaRef ds:uri="878f4de8-c97b-4eb0-9ee7-d82badd93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8C3D3D-D145-4FA0-95CE-BE1417F889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5188E9-2316-4E47-A7FC-DB3DF52EAF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A95DBA1-0E92-4FB6-BEC7-CA9D2F4AE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2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1 List of agronomic trait investigated in three environments</vt:lpstr>
    </vt:vector>
  </TitlesOfParts>
  <Company>www.Luobo.cc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 List of agronomic trait investigated in three environments</dc:title>
  <dc:subject/>
  <dc:creator>wjm</dc:creator>
  <cp:keywords/>
  <dc:description/>
  <cp:lastModifiedBy>Meixue Zhou</cp:lastModifiedBy>
  <cp:revision>3</cp:revision>
  <cp:lastPrinted>2021-02-24T23:44:00Z</cp:lastPrinted>
  <dcterms:created xsi:type="dcterms:W3CDTF">2021-03-06T05:40:00Z</dcterms:created>
  <dcterms:modified xsi:type="dcterms:W3CDTF">2021-03-06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8F7EBCAF2F144F9DC9F90F16EAE217</vt:lpwstr>
  </property>
</Properties>
</file>